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846BB" w:rsidRPr="00B9388C" w:rsidRDefault="00415618" w:rsidP="00B9388C">
      <w:pPr>
        <w:tabs>
          <w:tab w:val="left" w:pos="993"/>
        </w:tabs>
        <w:jc w:val="center"/>
        <w:rPr>
          <w:rFonts w:ascii="Times New Roman" w:hAnsi="Times New Roman"/>
          <w:sz w:val="24"/>
          <w:szCs w:val="24"/>
        </w:rPr>
      </w:pPr>
      <w:r w:rsidRPr="002D10AE">
        <w:rPr>
          <w:rFonts w:ascii="Times New Roman" w:hAnsi="Times New Roman"/>
          <w:b/>
        </w:rPr>
        <w:t>ТЕМАТИЧНО РАЗПРЕДЕЛЕНИЕ</w:t>
      </w:r>
    </w:p>
    <w:p w:rsidR="00A846BB" w:rsidRPr="006A550C" w:rsidRDefault="00415618" w:rsidP="00B9388C">
      <w:pPr>
        <w:tabs>
          <w:tab w:val="left" w:pos="993"/>
        </w:tabs>
        <w:jc w:val="center"/>
        <w:rPr>
          <w:rFonts w:ascii="Times New Roman" w:hAnsi="Times New Roman"/>
          <w:sz w:val="24"/>
          <w:szCs w:val="24"/>
        </w:rPr>
      </w:pPr>
      <w:r w:rsidRPr="006A550C">
        <w:rPr>
          <w:rFonts w:ascii="Times New Roman" w:hAnsi="Times New Roman"/>
          <w:sz w:val="24"/>
          <w:szCs w:val="24"/>
        </w:rPr>
        <w:t>ТРЕТА ВЪЗРАСТОВА ГРУПА  - ЦЕЛОДНЕВНА ОРГАНИЗАЦИЯ</w:t>
      </w:r>
    </w:p>
    <w:p w:rsidR="00A846BB" w:rsidRPr="00BA1720" w:rsidRDefault="00A846BB" w:rsidP="00BA1720">
      <w:pPr>
        <w:tabs>
          <w:tab w:val="left" w:pos="993"/>
        </w:tabs>
        <w:ind w:hanging="284"/>
        <w:rPr>
          <w:rFonts w:ascii="Times New Roman" w:hAnsi="Times New Roman"/>
          <w:b/>
          <w:sz w:val="24"/>
          <w:szCs w:val="24"/>
        </w:rPr>
      </w:pPr>
      <w:r w:rsidRPr="00B9388C">
        <w:rPr>
          <w:rFonts w:ascii="Times New Roman" w:hAnsi="Times New Roman"/>
          <w:sz w:val="24"/>
          <w:szCs w:val="24"/>
        </w:rPr>
        <w:t xml:space="preserve">Образователно направление: </w:t>
      </w:r>
      <w:r w:rsidR="00B9388C" w:rsidRPr="00BA1720">
        <w:rPr>
          <w:rFonts w:ascii="Times New Roman" w:hAnsi="Times New Roman"/>
          <w:b/>
          <w:sz w:val="24"/>
          <w:szCs w:val="24"/>
        </w:rPr>
        <w:t>К</w:t>
      </w:r>
      <w:r w:rsidR="006A550C">
        <w:rPr>
          <w:rFonts w:ascii="Times New Roman" w:hAnsi="Times New Roman"/>
          <w:b/>
          <w:sz w:val="24"/>
          <w:szCs w:val="24"/>
        </w:rPr>
        <w:t>ОНСТРУИРАНЕ И ТЕХНОЛОГИИ</w:t>
      </w:r>
    </w:p>
    <w:tbl>
      <w:tblPr>
        <w:tblW w:w="1531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1560"/>
        <w:gridCol w:w="1276"/>
        <w:gridCol w:w="1264"/>
        <w:gridCol w:w="4230"/>
        <w:gridCol w:w="1620"/>
        <w:gridCol w:w="4226"/>
      </w:tblGrid>
      <w:tr w:rsidR="00A846BB" w:rsidRPr="00B9388C" w:rsidTr="007F4C25">
        <w:trPr>
          <w:trHeight w:val="491"/>
          <w:tblHeader/>
        </w:trPr>
        <w:tc>
          <w:tcPr>
            <w:tcW w:w="1134" w:type="dxa"/>
            <w:vAlign w:val="center"/>
          </w:tcPr>
          <w:p w:rsidR="00A846BB" w:rsidRPr="00BA1720" w:rsidRDefault="00A846BB" w:rsidP="00BA1720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A1720">
              <w:rPr>
                <w:rFonts w:ascii="Times New Roman" w:hAnsi="Times New Roman"/>
                <w:b/>
                <w:sz w:val="24"/>
                <w:szCs w:val="24"/>
              </w:rPr>
              <w:t>седмица</w:t>
            </w:r>
          </w:p>
        </w:tc>
        <w:tc>
          <w:tcPr>
            <w:tcW w:w="1560" w:type="dxa"/>
            <w:vAlign w:val="center"/>
          </w:tcPr>
          <w:p w:rsidR="00A846BB" w:rsidRPr="00BA1720" w:rsidRDefault="00A846BB" w:rsidP="00BA1720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A1720">
              <w:rPr>
                <w:rFonts w:ascii="Times New Roman" w:hAnsi="Times New Roman"/>
                <w:b/>
                <w:sz w:val="24"/>
                <w:szCs w:val="24"/>
              </w:rPr>
              <w:t>ядро</w:t>
            </w:r>
          </w:p>
        </w:tc>
        <w:tc>
          <w:tcPr>
            <w:tcW w:w="1276" w:type="dxa"/>
            <w:vAlign w:val="center"/>
          </w:tcPr>
          <w:p w:rsidR="00A846BB" w:rsidRPr="00BA1720" w:rsidRDefault="00A846BB" w:rsidP="00BA1720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A1720">
              <w:rPr>
                <w:rFonts w:ascii="Times New Roman" w:hAnsi="Times New Roman"/>
                <w:b/>
                <w:sz w:val="24"/>
                <w:szCs w:val="24"/>
              </w:rPr>
              <w:t>време</w:t>
            </w:r>
          </w:p>
        </w:tc>
        <w:tc>
          <w:tcPr>
            <w:tcW w:w="1264" w:type="dxa"/>
            <w:vAlign w:val="center"/>
          </w:tcPr>
          <w:p w:rsidR="00A846BB" w:rsidRPr="00BA1720" w:rsidRDefault="00A846BB" w:rsidP="00BA1720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A1720">
              <w:rPr>
                <w:rFonts w:ascii="Times New Roman" w:hAnsi="Times New Roman"/>
                <w:b/>
                <w:sz w:val="24"/>
                <w:szCs w:val="24"/>
              </w:rPr>
              <w:t>тема</w:t>
            </w:r>
          </w:p>
        </w:tc>
        <w:tc>
          <w:tcPr>
            <w:tcW w:w="4230" w:type="dxa"/>
            <w:vAlign w:val="center"/>
          </w:tcPr>
          <w:p w:rsidR="00A846BB" w:rsidRPr="00BA1720" w:rsidRDefault="00A846BB" w:rsidP="00BA1720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A1720">
              <w:rPr>
                <w:rFonts w:ascii="Times New Roman" w:hAnsi="Times New Roman"/>
                <w:b/>
                <w:sz w:val="24"/>
                <w:szCs w:val="24"/>
              </w:rPr>
              <w:t>образователно съдържание</w:t>
            </w:r>
          </w:p>
        </w:tc>
        <w:tc>
          <w:tcPr>
            <w:tcW w:w="1620" w:type="dxa"/>
            <w:vAlign w:val="center"/>
          </w:tcPr>
          <w:p w:rsidR="00A846BB" w:rsidRPr="00BA1720" w:rsidRDefault="00A846BB" w:rsidP="0081394B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A1720">
              <w:rPr>
                <w:rFonts w:ascii="Times New Roman" w:hAnsi="Times New Roman"/>
                <w:b/>
                <w:sz w:val="24"/>
                <w:szCs w:val="24"/>
              </w:rPr>
              <w:t>ключови думи</w:t>
            </w:r>
          </w:p>
        </w:tc>
        <w:tc>
          <w:tcPr>
            <w:tcW w:w="4226" w:type="dxa"/>
            <w:vAlign w:val="center"/>
          </w:tcPr>
          <w:p w:rsidR="00A846BB" w:rsidRPr="00BA1720" w:rsidRDefault="00A846BB" w:rsidP="00BA1720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A1720">
              <w:rPr>
                <w:rFonts w:ascii="Times New Roman" w:hAnsi="Times New Roman"/>
                <w:b/>
                <w:sz w:val="24"/>
                <w:szCs w:val="24"/>
              </w:rPr>
              <w:t>очаквани резултати</w:t>
            </w:r>
          </w:p>
          <w:p w:rsidR="00A846BB" w:rsidRPr="00BA1720" w:rsidRDefault="00BA1720" w:rsidP="00BA1720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(</w:t>
            </w:r>
            <w:r w:rsidR="00A846BB" w:rsidRPr="00BA1720">
              <w:rPr>
                <w:rFonts w:ascii="Times New Roman" w:hAnsi="Times New Roman"/>
                <w:b/>
                <w:sz w:val="24"/>
                <w:szCs w:val="24"/>
              </w:rPr>
              <w:t>по ДОСПО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)</w:t>
            </w:r>
          </w:p>
        </w:tc>
      </w:tr>
      <w:tr w:rsidR="00A846BB" w:rsidRPr="00B9388C" w:rsidTr="007F4C25">
        <w:trPr>
          <w:trHeight w:val="461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A1720" w:rsidRPr="00BA1720" w:rsidRDefault="00BA1720" w:rsidP="00BA1720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A1720">
              <w:rPr>
                <w:rFonts w:ascii="Times New Roman" w:hAnsi="Times New Roman"/>
                <w:b/>
                <w:sz w:val="24"/>
                <w:szCs w:val="24"/>
              </w:rPr>
              <w:t>септем-ври</w:t>
            </w:r>
          </w:p>
          <w:p w:rsidR="00A846BB" w:rsidRPr="00BA1720" w:rsidRDefault="00BA1720" w:rsidP="00BA1720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A1720">
              <w:rPr>
                <w:rFonts w:ascii="Times New Roman" w:hAnsi="Times New Roman"/>
                <w:b/>
                <w:sz w:val="24"/>
                <w:szCs w:val="24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A846BB" w:rsidP="00B9388C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A846BB" w:rsidP="00BA1720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Астроно</w:t>
            </w:r>
            <w:r w:rsidR="008423D7">
              <w:rPr>
                <w:rFonts w:ascii="Times New Roman" w:hAnsi="Times New Roman"/>
                <w:sz w:val="24"/>
                <w:szCs w:val="24"/>
              </w:rPr>
              <w:t>-</w:t>
            </w:r>
          </w:p>
          <w:p w:rsidR="00A846BB" w:rsidRPr="00B9388C" w:rsidRDefault="008423D7" w:rsidP="00BA1720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мическ</w:t>
            </w:r>
            <w:r w:rsidR="00A846BB" w:rsidRPr="00B9388C">
              <w:rPr>
                <w:rFonts w:ascii="Times New Roman" w:hAnsi="Times New Roman"/>
                <w:sz w:val="24"/>
                <w:szCs w:val="24"/>
              </w:rPr>
              <w:t>о“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5D3AFF" w:rsidP="00BA1720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„Аз мога”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A846BB" w:rsidP="00B9388C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A846BB" w:rsidP="0081394B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683998" w:rsidP="00BA1720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следяване постиженията на децата по ДОС</w:t>
            </w:r>
          </w:p>
        </w:tc>
      </w:tr>
      <w:tr w:rsidR="00A846BB" w:rsidRPr="00B9388C" w:rsidTr="007F4C25">
        <w:trPr>
          <w:trHeight w:val="455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A1720" w:rsidRDefault="00A846BB" w:rsidP="00BA1720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A846BB" w:rsidP="00B9388C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3D7" w:rsidRPr="00B9388C" w:rsidRDefault="008423D7" w:rsidP="008423D7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Астроно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  <w:p w:rsidR="00A846BB" w:rsidRPr="00B9388C" w:rsidRDefault="008423D7" w:rsidP="008423D7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мическ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о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5D3AFF" w:rsidP="00BA1720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„Аз мога”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A846BB" w:rsidP="00B9388C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A846BB" w:rsidP="0081394B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B1387D" w:rsidP="008423D7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следяване постиженията на децата по ДОС</w:t>
            </w:r>
          </w:p>
        </w:tc>
      </w:tr>
      <w:tr w:rsidR="00A846BB" w:rsidRPr="00B9388C" w:rsidTr="007F4C25">
        <w:trPr>
          <w:trHeight w:val="253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846BB" w:rsidRPr="00BA1720" w:rsidRDefault="00BA1720" w:rsidP="00BA1720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A1720">
              <w:rPr>
                <w:rFonts w:ascii="Times New Roman" w:hAnsi="Times New Roman"/>
                <w:b/>
                <w:sz w:val="24"/>
                <w:szCs w:val="24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5D3AFF" w:rsidP="00BA1720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Конструи</w:t>
            </w:r>
            <w:r w:rsidR="00BA1720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ране и моде</w:t>
            </w:r>
            <w:r w:rsidR="00BA1720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лиране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DB19B9" w:rsidP="00BA1720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Физиоло-гическ</w:t>
            </w:r>
            <w:r w:rsidR="00A846BB" w:rsidRPr="00B9388C">
              <w:rPr>
                <w:rFonts w:ascii="Times New Roman" w:hAnsi="Times New Roman"/>
                <w:sz w:val="24"/>
                <w:szCs w:val="24"/>
              </w:rPr>
              <w:t>о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6237E4" w:rsidP="00BA1720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„</w:t>
            </w:r>
            <w:r w:rsidR="005D3AFF" w:rsidRPr="00B9388C">
              <w:rPr>
                <w:rFonts w:ascii="Times New Roman" w:hAnsi="Times New Roman"/>
                <w:sz w:val="24"/>
                <w:szCs w:val="24"/>
              </w:rPr>
              <w:t>Летни спомени”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1D0923" w:rsidP="008423D7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D0923">
              <w:rPr>
                <w:rFonts w:ascii="Times New Roman" w:hAnsi="Times New Roman"/>
                <w:sz w:val="24"/>
                <w:szCs w:val="24"/>
              </w:rPr>
              <w:t>Натрупване на опит за кон</w:t>
            </w:r>
            <w:r w:rsidR="008423D7">
              <w:rPr>
                <w:rFonts w:ascii="Times New Roman" w:hAnsi="Times New Roman"/>
                <w:sz w:val="24"/>
                <w:szCs w:val="24"/>
              </w:rPr>
              <w:t xml:space="preserve">струиране с дребни материали. </w:t>
            </w:r>
            <w:r w:rsidRPr="001D0923">
              <w:rPr>
                <w:rFonts w:ascii="Times New Roman" w:hAnsi="Times New Roman"/>
                <w:sz w:val="24"/>
                <w:szCs w:val="24"/>
              </w:rPr>
              <w:t>Изработва по собс</w:t>
            </w:r>
            <w:r w:rsidR="007F4C25">
              <w:rPr>
                <w:rFonts w:ascii="Times New Roman" w:hAnsi="Times New Roman"/>
                <w:sz w:val="24"/>
                <w:szCs w:val="24"/>
              </w:rPr>
              <w:t>-</w:t>
            </w:r>
            <w:r w:rsidRPr="001D0923">
              <w:rPr>
                <w:rFonts w:ascii="Times New Roman" w:hAnsi="Times New Roman"/>
                <w:sz w:val="24"/>
                <w:szCs w:val="24"/>
              </w:rPr>
              <w:t>твен замисъл изделие, като комбинира камъче</w:t>
            </w:r>
            <w:r w:rsidR="008423D7">
              <w:rPr>
                <w:rFonts w:ascii="Times New Roman" w:hAnsi="Times New Roman"/>
                <w:sz w:val="24"/>
                <w:szCs w:val="24"/>
              </w:rPr>
              <w:t xml:space="preserve">та, миди </w:t>
            </w:r>
            <w:r w:rsidRPr="001D0923">
              <w:rPr>
                <w:rFonts w:ascii="Times New Roman" w:hAnsi="Times New Roman"/>
                <w:sz w:val="24"/>
                <w:szCs w:val="24"/>
              </w:rPr>
              <w:t>и др.</w:t>
            </w:r>
            <w:r w:rsidR="0081394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D0923">
              <w:rPr>
                <w:rFonts w:ascii="Times New Roman" w:hAnsi="Times New Roman"/>
                <w:sz w:val="24"/>
                <w:szCs w:val="24"/>
              </w:rPr>
              <w:t>Развива базови умения за общуване в процеса на иг</w:t>
            </w:r>
            <w:r w:rsidR="007F4C25">
              <w:rPr>
                <w:rFonts w:ascii="Times New Roman" w:hAnsi="Times New Roman"/>
                <w:sz w:val="24"/>
                <w:szCs w:val="24"/>
              </w:rPr>
              <w:t>-</w:t>
            </w:r>
            <w:r w:rsidRPr="001D0923">
              <w:rPr>
                <w:rFonts w:ascii="Times New Roman" w:hAnsi="Times New Roman"/>
                <w:sz w:val="24"/>
                <w:szCs w:val="24"/>
              </w:rPr>
              <w:t>рова дейност в мултикултурна среда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8423D7" w:rsidP="0081394B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л</w:t>
            </w:r>
            <w:r w:rsidR="001D0923">
              <w:rPr>
                <w:rFonts w:ascii="Times New Roman" w:hAnsi="Times New Roman"/>
                <w:sz w:val="24"/>
                <w:szCs w:val="24"/>
              </w:rPr>
              <w:t>ято, спомен, приятели, море, слънце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8423D7" w:rsidRDefault="009D7D94" w:rsidP="008423D7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Изработва по образец и собствен за</w:t>
            </w:r>
            <w:r w:rsidR="008423D7">
              <w:rPr>
                <w:rFonts w:ascii="Times New Roman" w:eastAsia="Calibri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мисъл модели и изделия, като подбира и комбинира подходящи разнообразни мат</w:t>
            </w:r>
            <w:r w:rsidR="008423D7">
              <w:rPr>
                <w:rFonts w:ascii="Times New Roman" w:eastAsia="Calibri" w:hAnsi="Times New Roman"/>
                <w:sz w:val="24"/>
                <w:szCs w:val="24"/>
              </w:rPr>
              <w:t xml:space="preserve">ериали и инструменти. </w:t>
            </w:r>
            <w:r w:rsidR="00924E27" w:rsidRPr="00B9388C">
              <w:rPr>
                <w:rFonts w:ascii="Times New Roman" w:hAnsi="Times New Roman"/>
                <w:sz w:val="24"/>
                <w:szCs w:val="24"/>
              </w:rPr>
              <w:t xml:space="preserve">Развива базови умения за общуване </w:t>
            </w:r>
            <w:r w:rsidR="008423D7">
              <w:rPr>
                <w:rFonts w:ascii="Times New Roman" w:hAnsi="Times New Roman"/>
                <w:sz w:val="24"/>
                <w:szCs w:val="24"/>
              </w:rPr>
              <w:t>в мулти-културна среда.</w:t>
            </w:r>
          </w:p>
        </w:tc>
      </w:tr>
      <w:tr w:rsidR="00A846BB" w:rsidRPr="00B9388C" w:rsidTr="007F4C25">
        <w:trPr>
          <w:trHeight w:val="253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A846BB" w:rsidP="00B9388C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5D3AFF" w:rsidP="00BA1720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Обработване на</w:t>
            </w:r>
            <w:r w:rsidR="0081394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материа</w:t>
            </w:r>
            <w:r w:rsidR="0081394B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ли,</w:t>
            </w:r>
            <w:r w:rsidR="0081394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ъединя</w:t>
            </w:r>
            <w:r w:rsidR="0081394B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ване и</w:t>
            </w:r>
            <w:r w:rsidR="0081394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вър</w:t>
            </w:r>
            <w:r w:rsidR="0081394B">
              <w:rPr>
                <w:rFonts w:ascii="Times New Roman" w:hAnsi="Times New Roman"/>
                <w:sz w:val="24"/>
                <w:szCs w:val="24"/>
              </w:rPr>
              <w:t>-</w:t>
            </w:r>
            <w:r w:rsidR="008423D7">
              <w:rPr>
                <w:rFonts w:ascii="Times New Roman" w:hAnsi="Times New Roman"/>
                <w:sz w:val="24"/>
                <w:szCs w:val="24"/>
              </w:rPr>
              <w:t>зване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DB19B9" w:rsidP="00BA1720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Физиоло-гическ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о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5D3AFF" w:rsidP="00BA1720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„Албум”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1D0923" w:rsidP="008121BE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D0923">
              <w:rPr>
                <w:rFonts w:ascii="Times New Roman" w:hAnsi="Times New Roman"/>
                <w:sz w:val="24"/>
                <w:szCs w:val="24"/>
              </w:rPr>
              <w:t>Усвояване на умени</w:t>
            </w:r>
            <w:r w:rsidR="008423D7">
              <w:rPr>
                <w:rFonts w:ascii="Times New Roman" w:hAnsi="Times New Roman"/>
                <w:sz w:val="24"/>
                <w:szCs w:val="24"/>
              </w:rPr>
              <w:t>я за рязане и лепе</w:t>
            </w:r>
            <w:r w:rsidR="007F4C25">
              <w:rPr>
                <w:rFonts w:ascii="Times New Roman" w:hAnsi="Times New Roman"/>
                <w:sz w:val="24"/>
                <w:szCs w:val="24"/>
              </w:rPr>
              <w:t>-</w:t>
            </w:r>
            <w:r w:rsidR="008423D7">
              <w:rPr>
                <w:rFonts w:ascii="Times New Roman" w:hAnsi="Times New Roman"/>
                <w:sz w:val="24"/>
                <w:szCs w:val="24"/>
              </w:rPr>
              <w:t xml:space="preserve">не на хартия. </w:t>
            </w:r>
            <w:r w:rsidRPr="001D0923">
              <w:rPr>
                <w:rFonts w:ascii="Times New Roman" w:hAnsi="Times New Roman"/>
                <w:sz w:val="24"/>
                <w:szCs w:val="24"/>
              </w:rPr>
              <w:t>Изрязва по права линия, прорязва хартия, прегъва и лепи.</w:t>
            </w:r>
            <w:r w:rsidR="0081394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D0923">
              <w:rPr>
                <w:rFonts w:ascii="Times New Roman" w:hAnsi="Times New Roman"/>
                <w:sz w:val="24"/>
                <w:szCs w:val="24"/>
              </w:rPr>
              <w:t>Разпознава културни различия в приложно-продуктивна дейност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901440" w:rsidP="0081394B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а</w:t>
            </w:r>
            <w:r w:rsidR="001D0923">
              <w:rPr>
                <w:rFonts w:ascii="Times New Roman" w:hAnsi="Times New Roman"/>
                <w:sz w:val="24"/>
                <w:szCs w:val="24"/>
              </w:rPr>
              <w:t>лбум, снимки, спомени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145C1" w:rsidRPr="00B9388C" w:rsidRDefault="004145C1" w:rsidP="00BA1720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Използва ножица за рязане на хартия по права, крива и начупена</w:t>
            </w:r>
            <w:r w:rsidR="008423D7">
              <w:rPr>
                <w:rFonts w:ascii="Times New Roman" w:eastAsia="Calibri" w:hAnsi="Times New Roman"/>
                <w:sz w:val="24"/>
                <w:szCs w:val="24"/>
              </w:rPr>
              <w:t xml:space="preserve"> линия</w:t>
            </w:r>
            <w:r w:rsidRPr="00B9388C">
              <w:rPr>
                <w:rFonts w:ascii="Times New Roman" w:eastAsia="Calibri" w:hAnsi="Times New Roman"/>
                <w:sz w:val="24"/>
                <w:szCs w:val="24"/>
              </w:rPr>
              <w:t>.</w:t>
            </w:r>
          </w:p>
          <w:p w:rsidR="00A846BB" w:rsidRPr="00B9388C" w:rsidRDefault="005D3AFF" w:rsidP="00BA1720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  <w:lang w:val="ru-RU"/>
              </w:rPr>
              <w:t>Разпознава културни различия в приложно-продуктивна дейност.</w:t>
            </w:r>
          </w:p>
        </w:tc>
      </w:tr>
      <w:tr w:rsidR="002F22DF" w:rsidRPr="00B9388C" w:rsidTr="007F4C25">
        <w:trPr>
          <w:trHeight w:val="522"/>
        </w:trPr>
        <w:tc>
          <w:tcPr>
            <w:tcW w:w="1134" w:type="dxa"/>
            <w:vMerge w:val="restart"/>
          </w:tcPr>
          <w:p w:rsidR="002D10AE" w:rsidRPr="00BA1720" w:rsidRDefault="00BA1720" w:rsidP="00BA1720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A1720">
              <w:rPr>
                <w:rFonts w:ascii="Times New Roman" w:hAnsi="Times New Roman"/>
                <w:b/>
                <w:sz w:val="24"/>
                <w:szCs w:val="24"/>
              </w:rPr>
              <w:t>октом-</w:t>
            </w:r>
          </w:p>
          <w:p w:rsidR="00BA1720" w:rsidRPr="00BA1720" w:rsidRDefault="00BA1720" w:rsidP="00BA1720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A1720">
              <w:rPr>
                <w:rFonts w:ascii="Times New Roman" w:hAnsi="Times New Roman"/>
                <w:b/>
                <w:sz w:val="24"/>
                <w:szCs w:val="24"/>
              </w:rPr>
              <w:t>ври</w:t>
            </w:r>
          </w:p>
          <w:p w:rsidR="00BA1720" w:rsidRPr="00BA1720" w:rsidRDefault="0081394B" w:rsidP="00BA1720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  <w:p w:rsidR="002D10AE" w:rsidRPr="00BA1720" w:rsidRDefault="002D10AE" w:rsidP="00BA1720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60" w:type="dxa"/>
          </w:tcPr>
          <w:p w:rsidR="002D10AE" w:rsidRPr="00B9388C" w:rsidRDefault="00B83A66" w:rsidP="0081394B">
            <w:pPr>
              <w:tabs>
                <w:tab w:val="left" w:pos="993"/>
              </w:tabs>
              <w:spacing w:after="0" w:line="240" w:lineRule="auto"/>
              <w:ind w:right="-108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Обработване на</w:t>
            </w:r>
            <w:r w:rsidR="0081394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материа</w:t>
            </w:r>
            <w:r w:rsidR="0081394B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ли,</w:t>
            </w:r>
            <w:r w:rsidR="0081394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ъединя</w:t>
            </w:r>
            <w:r w:rsidR="0081394B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ване и</w:t>
            </w:r>
            <w:r w:rsidR="0081394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вър</w:t>
            </w:r>
            <w:r w:rsidR="0081394B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зване</w:t>
            </w:r>
          </w:p>
        </w:tc>
        <w:tc>
          <w:tcPr>
            <w:tcW w:w="1276" w:type="dxa"/>
          </w:tcPr>
          <w:p w:rsidR="007E181C" w:rsidRPr="00B9388C" w:rsidRDefault="002C2881" w:rsidP="00BA1720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Истори</w:t>
            </w:r>
            <w:r w:rsidR="00A67FDB" w:rsidRPr="00B9388C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 xml:space="preserve">ческо </w:t>
            </w:r>
          </w:p>
        </w:tc>
        <w:tc>
          <w:tcPr>
            <w:tcW w:w="1264" w:type="dxa"/>
          </w:tcPr>
          <w:p w:rsidR="007E181C" w:rsidRPr="00B9388C" w:rsidRDefault="002C2881" w:rsidP="00BA1720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„</w:t>
            </w:r>
            <w:r w:rsidR="00197E79" w:rsidRPr="00B9388C">
              <w:rPr>
                <w:rFonts w:ascii="Times New Roman" w:hAnsi="Times New Roman"/>
                <w:sz w:val="24"/>
                <w:szCs w:val="24"/>
              </w:rPr>
              <w:t>Нацио</w:t>
            </w:r>
            <w:r w:rsidR="0097582C">
              <w:rPr>
                <w:rFonts w:ascii="Times New Roman" w:hAnsi="Times New Roman"/>
                <w:sz w:val="24"/>
                <w:szCs w:val="24"/>
              </w:rPr>
              <w:t>-</w:t>
            </w:r>
            <w:r w:rsidR="00197E79" w:rsidRPr="00B9388C">
              <w:rPr>
                <w:rFonts w:ascii="Times New Roman" w:hAnsi="Times New Roman"/>
                <w:sz w:val="24"/>
                <w:szCs w:val="24"/>
              </w:rPr>
              <w:t>на</w:t>
            </w:r>
            <w:r w:rsidR="00B83A66" w:rsidRPr="00B9388C">
              <w:rPr>
                <w:rFonts w:ascii="Times New Roman" w:hAnsi="Times New Roman"/>
                <w:sz w:val="24"/>
                <w:szCs w:val="24"/>
              </w:rPr>
              <w:t>ле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н флаг“</w:t>
            </w:r>
          </w:p>
        </w:tc>
        <w:tc>
          <w:tcPr>
            <w:tcW w:w="4230" w:type="dxa"/>
          </w:tcPr>
          <w:p w:rsidR="001A7AB5" w:rsidRPr="00B9388C" w:rsidRDefault="001A7AB5" w:rsidP="00B9388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 xml:space="preserve">Използване на </w:t>
            </w:r>
            <w:r w:rsidR="00901440">
              <w:rPr>
                <w:rFonts w:ascii="Times New Roman" w:hAnsi="Times New Roman"/>
                <w:sz w:val="24"/>
                <w:szCs w:val="24"/>
              </w:rPr>
              <w:t>придобит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 xml:space="preserve"> конструктив</w:t>
            </w:r>
            <w:r w:rsidR="00901440">
              <w:rPr>
                <w:rFonts w:ascii="Times New Roman" w:hAnsi="Times New Roman"/>
                <w:sz w:val="24"/>
                <w:szCs w:val="24"/>
              </w:rPr>
              <w:t>-но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технически опит</w:t>
            </w:r>
            <w:r w:rsidR="008121BE"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7E181C" w:rsidRPr="00B9388C" w:rsidRDefault="001A7AB5" w:rsidP="0081394B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Използва ножица за рязане  на хартия по права линия.</w:t>
            </w:r>
            <w:r w:rsidR="0081394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Отнася се толерантно къ</w:t>
            </w:r>
            <w:r w:rsidR="0081394B">
              <w:rPr>
                <w:rFonts w:ascii="Times New Roman" w:hAnsi="Times New Roman"/>
                <w:sz w:val="24"/>
                <w:szCs w:val="24"/>
              </w:rPr>
              <w:t>м символите на различни държави</w:t>
            </w:r>
            <w:r w:rsidR="00901440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620" w:type="dxa"/>
          </w:tcPr>
          <w:p w:rsidR="007E181C" w:rsidRPr="00B9388C" w:rsidRDefault="007A0055" w:rsidP="0081394B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Б</w:t>
            </w:r>
            <w:r w:rsidR="00901440">
              <w:rPr>
                <w:rFonts w:ascii="Times New Roman" w:hAnsi="Times New Roman"/>
                <w:sz w:val="24"/>
                <w:szCs w:val="24"/>
              </w:rPr>
              <w:t>ългария, Италия, Унгария, флаг</w:t>
            </w:r>
          </w:p>
        </w:tc>
        <w:tc>
          <w:tcPr>
            <w:tcW w:w="4226" w:type="dxa"/>
          </w:tcPr>
          <w:p w:rsidR="00197E79" w:rsidRPr="00B9388C" w:rsidRDefault="00197E79" w:rsidP="00BA1720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  <w:lang w:val="ru-RU"/>
              </w:rPr>
            </w:pP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Използва но</w:t>
            </w:r>
            <w:r w:rsidR="00901440">
              <w:rPr>
                <w:rFonts w:ascii="Times New Roman" w:eastAsia="Calibri" w:hAnsi="Times New Roman"/>
                <w:sz w:val="24"/>
                <w:szCs w:val="24"/>
              </w:rPr>
              <w:t xml:space="preserve">жица за рязане на хартия и </w:t>
            </w:r>
            <w:r w:rsidRPr="00B9388C">
              <w:rPr>
                <w:rFonts w:ascii="Times New Roman" w:eastAsia="Calibri" w:hAnsi="Times New Roman"/>
                <w:sz w:val="24"/>
                <w:szCs w:val="24"/>
              </w:rPr>
              <w:t>хартиени материали по права, крива и начупена</w:t>
            </w:r>
            <w:r w:rsidR="00901440">
              <w:rPr>
                <w:rFonts w:ascii="Times New Roman" w:eastAsia="Calibri" w:hAnsi="Times New Roman"/>
                <w:sz w:val="24"/>
                <w:szCs w:val="24"/>
              </w:rPr>
              <w:t xml:space="preserve"> линия</w:t>
            </w:r>
            <w:r w:rsidR="0069563B" w:rsidRPr="00B9388C">
              <w:rPr>
                <w:rFonts w:ascii="Times New Roman" w:eastAsia="Calibri" w:hAnsi="Times New Roman"/>
                <w:sz w:val="24"/>
                <w:szCs w:val="24"/>
                <w:lang w:val="ru-RU"/>
              </w:rPr>
              <w:t>.</w:t>
            </w:r>
          </w:p>
          <w:p w:rsidR="007E181C" w:rsidRPr="00B9388C" w:rsidRDefault="0049289C" w:rsidP="00BA1720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Отнася се толерантно към прояви на културни различия.</w:t>
            </w:r>
          </w:p>
        </w:tc>
      </w:tr>
      <w:tr w:rsidR="002F22DF" w:rsidRPr="00B9388C" w:rsidTr="007F4C25">
        <w:trPr>
          <w:trHeight w:val="144"/>
        </w:trPr>
        <w:tc>
          <w:tcPr>
            <w:tcW w:w="1134" w:type="dxa"/>
            <w:vMerge/>
          </w:tcPr>
          <w:p w:rsidR="007A0055" w:rsidRPr="00BA1720" w:rsidRDefault="007A0055" w:rsidP="00BA1720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60" w:type="dxa"/>
          </w:tcPr>
          <w:p w:rsidR="007A0055" w:rsidRPr="00B9388C" w:rsidRDefault="007A0055" w:rsidP="00B9388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К</w:t>
            </w:r>
            <w:r w:rsidR="0049289C" w:rsidRPr="00B9388C">
              <w:rPr>
                <w:rFonts w:ascii="Times New Roman" w:hAnsi="Times New Roman"/>
                <w:sz w:val="24"/>
                <w:szCs w:val="24"/>
              </w:rPr>
              <w:t>онструи</w:t>
            </w:r>
            <w:r w:rsidR="008B5B8A">
              <w:rPr>
                <w:rFonts w:ascii="Times New Roman" w:hAnsi="Times New Roman"/>
                <w:sz w:val="24"/>
                <w:szCs w:val="24"/>
              </w:rPr>
              <w:t>-</w:t>
            </w:r>
            <w:r w:rsidR="0049289C" w:rsidRPr="00B9388C">
              <w:rPr>
                <w:rFonts w:ascii="Times New Roman" w:hAnsi="Times New Roman"/>
                <w:sz w:val="24"/>
                <w:szCs w:val="24"/>
              </w:rPr>
              <w:t>ране и моде</w:t>
            </w:r>
            <w:r w:rsidR="008B5B8A">
              <w:rPr>
                <w:rFonts w:ascii="Times New Roman" w:hAnsi="Times New Roman"/>
                <w:sz w:val="24"/>
                <w:szCs w:val="24"/>
              </w:rPr>
              <w:t>-</w:t>
            </w:r>
            <w:r w:rsidR="0049289C" w:rsidRPr="00B9388C">
              <w:rPr>
                <w:rFonts w:ascii="Times New Roman" w:hAnsi="Times New Roman"/>
                <w:sz w:val="24"/>
                <w:szCs w:val="24"/>
              </w:rPr>
              <w:t>лиране</w:t>
            </w:r>
          </w:p>
        </w:tc>
        <w:tc>
          <w:tcPr>
            <w:tcW w:w="1276" w:type="dxa"/>
          </w:tcPr>
          <w:p w:rsidR="007A0055" w:rsidRPr="00B9388C" w:rsidRDefault="007A0055" w:rsidP="00BA1720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Истори</w:t>
            </w:r>
            <w:r w:rsidR="00A67FDB" w:rsidRPr="00B9388C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ческо</w:t>
            </w:r>
          </w:p>
        </w:tc>
        <w:tc>
          <w:tcPr>
            <w:tcW w:w="1264" w:type="dxa"/>
          </w:tcPr>
          <w:p w:rsidR="007A0055" w:rsidRPr="00B9388C" w:rsidRDefault="007A0055" w:rsidP="004843A2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„Нацио</w:t>
            </w:r>
            <w:r w:rsidR="0097582C">
              <w:rPr>
                <w:rFonts w:ascii="Times New Roman" w:hAnsi="Times New Roman"/>
                <w:sz w:val="24"/>
                <w:szCs w:val="24"/>
              </w:rPr>
              <w:t xml:space="preserve">нален флаг,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знамето на Евро</w:t>
            </w:r>
            <w:r w:rsidR="0097582C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па</w:t>
            </w:r>
            <w:r w:rsidR="008B5B8A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4230" w:type="dxa"/>
          </w:tcPr>
          <w:p w:rsidR="001A7AB5" w:rsidRPr="00B9388C" w:rsidRDefault="001A7AB5" w:rsidP="00B9388C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Усъвършенстване на умения за рязане на хартия.</w:t>
            </w:r>
            <w:r w:rsidR="004843A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Изработване на модел по образец на изделие.</w:t>
            </w:r>
          </w:p>
          <w:p w:rsidR="001A7AB5" w:rsidRPr="00B9388C" w:rsidRDefault="001A7AB5" w:rsidP="00B9388C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Уважава и цени национални символи.</w:t>
            </w:r>
          </w:p>
          <w:p w:rsidR="007A0055" w:rsidRPr="00B9388C" w:rsidRDefault="007A0055" w:rsidP="00B9388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:rsidR="007A0055" w:rsidRPr="00B9388C" w:rsidRDefault="0069563B" w:rsidP="0081394B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държавни символи</w:t>
            </w:r>
            <w:r w:rsidR="00901440">
              <w:rPr>
                <w:rFonts w:ascii="Times New Roman" w:hAnsi="Times New Roman"/>
                <w:sz w:val="24"/>
                <w:szCs w:val="24"/>
              </w:rPr>
              <w:t>, Европа, знаме</w:t>
            </w:r>
          </w:p>
        </w:tc>
        <w:tc>
          <w:tcPr>
            <w:tcW w:w="4226" w:type="dxa"/>
          </w:tcPr>
          <w:p w:rsidR="00901440" w:rsidRDefault="0069563B" w:rsidP="00901440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  <w:lang w:val="ru-RU"/>
              </w:rPr>
            </w:pP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Изработва по образец и собствен за</w:t>
            </w:r>
            <w:r w:rsidR="00901440">
              <w:rPr>
                <w:rFonts w:ascii="Times New Roman" w:eastAsia="Calibri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мисъл модели</w:t>
            </w:r>
            <w:r w:rsidR="0081394B">
              <w:rPr>
                <w:rFonts w:ascii="Times New Roman" w:eastAsia="Calibri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и изделия, като подбира и комбинира подходящи</w:t>
            </w:r>
            <w:r w:rsidR="0081394B">
              <w:rPr>
                <w:rFonts w:ascii="Times New Roman" w:eastAsia="Calibri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eastAsia="Calibri" w:hAnsi="Times New Roman"/>
                <w:sz w:val="24"/>
                <w:szCs w:val="24"/>
              </w:rPr>
              <w:t>разнообразни материали и инструменти</w:t>
            </w:r>
            <w:r w:rsidR="0081394B">
              <w:rPr>
                <w:rFonts w:ascii="Times New Roman" w:eastAsia="Calibri" w:hAnsi="Times New Roman"/>
                <w:sz w:val="24"/>
                <w:szCs w:val="24"/>
              </w:rPr>
              <w:t>.</w:t>
            </w:r>
          </w:p>
          <w:p w:rsidR="007A0055" w:rsidRPr="00901440" w:rsidRDefault="007A0055" w:rsidP="00901440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  <w:lang w:val="ru-RU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Уважава и цени национални символи и ритуали.</w:t>
            </w:r>
          </w:p>
        </w:tc>
      </w:tr>
      <w:tr w:rsidR="002F22DF" w:rsidRPr="00B9388C" w:rsidTr="007F4C25">
        <w:trPr>
          <w:trHeight w:val="538"/>
        </w:trPr>
        <w:tc>
          <w:tcPr>
            <w:tcW w:w="1134" w:type="dxa"/>
            <w:vMerge w:val="restart"/>
          </w:tcPr>
          <w:p w:rsidR="007A0055" w:rsidRPr="00BA1720" w:rsidRDefault="0081394B" w:rsidP="00BA1720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4</w:t>
            </w:r>
          </w:p>
        </w:tc>
        <w:tc>
          <w:tcPr>
            <w:tcW w:w="1560" w:type="dxa"/>
          </w:tcPr>
          <w:p w:rsidR="0049289C" w:rsidRPr="00B9388C" w:rsidRDefault="0049289C" w:rsidP="00B9388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Техника</w:t>
            </w:r>
          </w:p>
          <w:p w:rsidR="0049289C" w:rsidRPr="00B9388C" w:rsidRDefault="0049289C" w:rsidP="00B9388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7A0055" w:rsidRPr="00B9388C" w:rsidRDefault="007A0055" w:rsidP="00B9388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:rsidR="00A67FDB" w:rsidRPr="00B9388C" w:rsidRDefault="0049289C" w:rsidP="00BA1720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Психоло</w:t>
            </w:r>
            <w:r w:rsidR="00A67FDB" w:rsidRPr="00B9388C">
              <w:rPr>
                <w:rFonts w:ascii="Times New Roman" w:hAnsi="Times New Roman"/>
                <w:sz w:val="24"/>
                <w:szCs w:val="24"/>
              </w:rPr>
              <w:t>-</w:t>
            </w:r>
          </w:p>
          <w:p w:rsidR="007A0055" w:rsidRPr="00B9388C" w:rsidRDefault="0049289C" w:rsidP="00BA1720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 xml:space="preserve">гическо </w:t>
            </w:r>
          </w:p>
        </w:tc>
        <w:tc>
          <w:tcPr>
            <w:tcW w:w="1264" w:type="dxa"/>
          </w:tcPr>
          <w:p w:rsidR="007A0055" w:rsidRPr="00B9388C" w:rsidRDefault="0049289C" w:rsidP="00BA1720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„Превоз</w:t>
            </w:r>
            <w:r w:rsidR="0097582C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ни сред</w:t>
            </w:r>
            <w:r w:rsidR="0097582C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тва“</w:t>
            </w:r>
          </w:p>
        </w:tc>
        <w:tc>
          <w:tcPr>
            <w:tcW w:w="4230" w:type="dxa"/>
          </w:tcPr>
          <w:p w:rsidR="007A0055" w:rsidRPr="00BE0A62" w:rsidRDefault="00901440" w:rsidP="00BE0A62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Натрупване на индивидуален опит</w:t>
            </w:r>
            <w:r w:rsidR="001A7AB5" w:rsidRPr="00B9388C">
              <w:rPr>
                <w:rFonts w:ascii="Times New Roman" w:hAnsi="Times New Roman"/>
                <w:sz w:val="24"/>
                <w:szCs w:val="24"/>
              </w:rPr>
              <w:t xml:space="preserve"> чрез разглеждане модели на сухопът</w:t>
            </w:r>
            <w:r w:rsidR="00BE0A62">
              <w:rPr>
                <w:rFonts w:ascii="Times New Roman" w:hAnsi="Times New Roman"/>
                <w:sz w:val="24"/>
                <w:szCs w:val="24"/>
              </w:rPr>
              <w:t>-</w:t>
            </w:r>
            <w:r w:rsidR="001A7AB5" w:rsidRPr="00B9388C">
              <w:rPr>
                <w:rFonts w:ascii="Times New Roman" w:hAnsi="Times New Roman"/>
                <w:sz w:val="24"/>
                <w:szCs w:val="24"/>
              </w:rPr>
              <w:t>ни превозни средства.</w:t>
            </w:r>
            <w:r w:rsidR="00BE0A6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1A7AB5" w:rsidRPr="00B9388C">
              <w:rPr>
                <w:rFonts w:ascii="Times New Roman" w:hAnsi="Times New Roman"/>
                <w:sz w:val="24"/>
                <w:szCs w:val="24"/>
              </w:rPr>
              <w:t xml:space="preserve">Различава сухопътни превозни средства </w:t>
            </w:r>
            <w:r w:rsidR="0081394B">
              <w:rPr>
                <w:rFonts w:ascii="Times New Roman" w:hAnsi="Times New Roman"/>
                <w:sz w:val="24"/>
                <w:szCs w:val="24"/>
              </w:rPr>
              <w:t>(</w:t>
            </w:r>
            <w:r w:rsidR="000D075A">
              <w:rPr>
                <w:rFonts w:ascii="Times New Roman" w:hAnsi="Times New Roman"/>
                <w:sz w:val="24"/>
                <w:szCs w:val="24"/>
              </w:rPr>
              <w:t>товарни и пътнически</w:t>
            </w:r>
            <w:r w:rsidR="0081394B">
              <w:rPr>
                <w:rFonts w:ascii="Times New Roman" w:hAnsi="Times New Roman"/>
                <w:sz w:val="24"/>
                <w:szCs w:val="24"/>
              </w:rPr>
              <w:t xml:space="preserve">). </w:t>
            </w:r>
            <w:r w:rsidR="001A7AB5" w:rsidRPr="00B9388C">
              <w:rPr>
                <w:rFonts w:ascii="Times New Roman" w:hAnsi="Times New Roman"/>
                <w:sz w:val="24"/>
                <w:szCs w:val="24"/>
              </w:rPr>
              <w:t xml:space="preserve">Разпознава приликите и разликите в </w:t>
            </w:r>
            <w:r w:rsidR="000D075A">
              <w:rPr>
                <w:rFonts w:ascii="Times New Roman" w:hAnsi="Times New Roman"/>
                <w:sz w:val="24"/>
                <w:szCs w:val="24"/>
              </w:rPr>
              <w:t xml:space="preserve">двата </w:t>
            </w:r>
            <w:r w:rsidR="001A7AB5" w:rsidRPr="00B9388C">
              <w:rPr>
                <w:rFonts w:ascii="Times New Roman" w:hAnsi="Times New Roman"/>
                <w:sz w:val="24"/>
                <w:szCs w:val="24"/>
              </w:rPr>
              <w:t>вида превозни средства</w:t>
            </w:r>
            <w:r w:rsidR="001A7AB5" w:rsidRPr="00B9388C">
              <w:rPr>
                <w:rFonts w:ascii="Times New Roman" w:hAnsi="Times New Roman"/>
                <w:sz w:val="24"/>
                <w:szCs w:val="24"/>
                <w:lang w:val="ru-RU"/>
              </w:rPr>
              <w:t>.</w:t>
            </w:r>
          </w:p>
        </w:tc>
        <w:tc>
          <w:tcPr>
            <w:tcW w:w="1620" w:type="dxa"/>
          </w:tcPr>
          <w:p w:rsidR="007A0055" w:rsidRPr="00B9388C" w:rsidRDefault="000D075A" w:rsidP="00901440">
            <w:pPr>
              <w:tabs>
                <w:tab w:val="left" w:pos="993"/>
              </w:tabs>
              <w:spacing w:after="0" w:line="240" w:lineRule="auto"/>
              <w:ind w:right="-108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превозни средства </w:t>
            </w:r>
            <w:r w:rsidR="0081394B">
              <w:rPr>
                <w:rFonts w:ascii="Times New Roman" w:hAnsi="Times New Roman"/>
                <w:sz w:val="24"/>
                <w:szCs w:val="24"/>
              </w:rPr>
              <w:t>(</w:t>
            </w:r>
            <w:r>
              <w:rPr>
                <w:rFonts w:ascii="Times New Roman" w:hAnsi="Times New Roman"/>
                <w:sz w:val="24"/>
                <w:szCs w:val="24"/>
              </w:rPr>
              <w:t>то</w:t>
            </w:r>
            <w:r w:rsidR="00901440">
              <w:rPr>
                <w:rFonts w:ascii="Times New Roman" w:hAnsi="Times New Roman"/>
                <w:sz w:val="24"/>
                <w:szCs w:val="24"/>
              </w:rPr>
              <w:t>-</w:t>
            </w:r>
            <w:r>
              <w:rPr>
                <w:rFonts w:ascii="Times New Roman" w:hAnsi="Times New Roman"/>
                <w:sz w:val="24"/>
                <w:szCs w:val="24"/>
              </w:rPr>
              <w:t>варни, пътни</w:t>
            </w:r>
            <w:r w:rsidR="00901440">
              <w:rPr>
                <w:rFonts w:ascii="Times New Roman" w:hAnsi="Times New Roman"/>
                <w:sz w:val="24"/>
                <w:szCs w:val="24"/>
              </w:rPr>
              <w:t>-</w:t>
            </w:r>
            <w:r>
              <w:rPr>
                <w:rFonts w:ascii="Times New Roman" w:hAnsi="Times New Roman"/>
                <w:sz w:val="24"/>
                <w:szCs w:val="24"/>
              </w:rPr>
              <w:t>чески</w:t>
            </w:r>
            <w:r w:rsidR="0081394B">
              <w:rPr>
                <w:rFonts w:ascii="Times New Roman" w:hAnsi="Times New Roman"/>
                <w:sz w:val="24"/>
                <w:szCs w:val="24"/>
              </w:rPr>
              <w:t>)</w:t>
            </w:r>
            <w:r w:rsidR="00901440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="0065163A" w:rsidRPr="00B9388C">
              <w:rPr>
                <w:rFonts w:ascii="Times New Roman" w:hAnsi="Times New Roman"/>
                <w:sz w:val="24"/>
                <w:szCs w:val="24"/>
              </w:rPr>
              <w:t>авто</w:t>
            </w:r>
            <w:r w:rsidR="00901440">
              <w:rPr>
                <w:rFonts w:ascii="Times New Roman" w:hAnsi="Times New Roman"/>
                <w:sz w:val="24"/>
                <w:szCs w:val="24"/>
              </w:rPr>
              <w:t>-</w:t>
            </w:r>
            <w:r w:rsidR="0065163A" w:rsidRPr="00B9388C">
              <w:rPr>
                <w:rFonts w:ascii="Times New Roman" w:hAnsi="Times New Roman"/>
                <w:sz w:val="24"/>
                <w:szCs w:val="24"/>
              </w:rPr>
              <w:t>бус</w:t>
            </w:r>
            <w:r w:rsidR="00901440">
              <w:rPr>
                <w:rFonts w:ascii="Times New Roman" w:hAnsi="Times New Roman"/>
                <w:sz w:val="24"/>
                <w:szCs w:val="24"/>
              </w:rPr>
              <w:t>, влак,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мо</w:t>
            </w:r>
            <w:r w:rsidR="00901440">
              <w:rPr>
                <w:rFonts w:ascii="Times New Roman" w:hAnsi="Times New Roman"/>
                <w:sz w:val="24"/>
                <w:szCs w:val="24"/>
              </w:rPr>
              <w:t>-</w:t>
            </w:r>
            <w:r>
              <w:rPr>
                <w:rFonts w:ascii="Times New Roman" w:hAnsi="Times New Roman"/>
                <w:sz w:val="24"/>
                <w:szCs w:val="24"/>
              </w:rPr>
              <w:t>тор,</w:t>
            </w:r>
            <w:r w:rsidR="008B5B8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тир, мет</w:t>
            </w:r>
            <w:r w:rsidR="00901440">
              <w:rPr>
                <w:rFonts w:ascii="Times New Roman" w:hAnsi="Times New Roman"/>
                <w:sz w:val="24"/>
                <w:szCs w:val="24"/>
              </w:rPr>
              <w:t>-</w:t>
            </w:r>
            <w:r>
              <w:rPr>
                <w:rFonts w:ascii="Times New Roman" w:hAnsi="Times New Roman"/>
                <w:sz w:val="24"/>
                <w:szCs w:val="24"/>
              </w:rPr>
              <w:t>ро, камион</w:t>
            </w:r>
          </w:p>
        </w:tc>
        <w:tc>
          <w:tcPr>
            <w:tcW w:w="4226" w:type="dxa"/>
          </w:tcPr>
          <w:p w:rsidR="0069563B" w:rsidRPr="00B9388C" w:rsidRDefault="0069563B" w:rsidP="00BA1720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B9388C">
              <w:rPr>
                <w:rFonts w:ascii="Times New Roman" w:eastAsia="Calibri" w:hAnsi="Times New Roman"/>
                <w:sz w:val="24"/>
                <w:szCs w:val="24"/>
              </w:rPr>
              <w:t>Различава пре</w:t>
            </w:r>
            <w:r w:rsidR="00BE0A62">
              <w:rPr>
                <w:rFonts w:ascii="Times New Roman" w:eastAsia="Calibri" w:hAnsi="Times New Roman"/>
                <w:sz w:val="24"/>
                <w:szCs w:val="24"/>
              </w:rPr>
              <w:t xml:space="preserve">возните средства спрямо мястото </w:t>
            </w: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на придвижване</w:t>
            </w:r>
          </w:p>
          <w:p w:rsidR="007A0055" w:rsidRPr="00B9388C" w:rsidRDefault="0049289C" w:rsidP="00BA1720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Притежава базови представи за правата на детето.</w:t>
            </w:r>
          </w:p>
        </w:tc>
      </w:tr>
      <w:tr w:rsidR="007A0055" w:rsidRPr="00B9388C" w:rsidTr="007F4C25">
        <w:trPr>
          <w:trHeight w:val="144"/>
        </w:trPr>
        <w:tc>
          <w:tcPr>
            <w:tcW w:w="1134" w:type="dxa"/>
            <w:vMerge/>
          </w:tcPr>
          <w:p w:rsidR="007A0055" w:rsidRPr="00B9388C" w:rsidRDefault="007A0055" w:rsidP="00B9388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60" w:type="dxa"/>
          </w:tcPr>
          <w:p w:rsidR="007A0055" w:rsidRPr="00B9388C" w:rsidRDefault="00376A8E" w:rsidP="00B9388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Конструи</w:t>
            </w:r>
            <w:r w:rsidR="0081394B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ране и моде</w:t>
            </w:r>
            <w:r w:rsidR="0081394B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лиране</w:t>
            </w:r>
          </w:p>
        </w:tc>
        <w:tc>
          <w:tcPr>
            <w:tcW w:w="1276" w:type="dxa"/>
          </w:tcPr>
          <w:p w:rsidR="00A67FDB" w:rsidRPr="00B9388C" w:rsidRDefault="00376A8E" w:rsidP="00BA1720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Психоло</w:t>
            </w:r>
            <w:r w:rsidR="00A67FDB" w:rsidRPr="00B9388C">
              <w:rPr>
                <w:rFonts w:ascii="Times New Roman" w:hAnsi="Times New Roman"/>
                <w:sz w:val="24"/>
                <w:szCs w:val="24"/>
              </w:rPr>
              <w:t>-</w:t>
            </w:r>
          </w:p>
          <w:p w:rsidR="007A0055" w:rsidRPr="00B9388C" w:rsidRDefault="00A67FDB" w:rsidP="00BA1720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ги</w:t>
            </w:r>
            <w:r w:rsidR="00376A8E" w:rsidRPr="00B9388C">
              <w:rPr>
                <w:rFonts w:ascii="Times New Roman" w:hAnsi="Times New Roman"/>
                <w:sz w:val="24"/>
                <w:szCs w:val="24"/>
              </w:rPr>
              <w:t>ческо</w:t>
            </w:r>
          </w:p>
        </w:tc>
        <w:tc>
          <w:tcPr>
            <w:tcW w:w="1264" w:type="dxa"/>
          </w:tcPr>
          <w:p w:rsidR="007A0055" w:rsidRPr="00B9388C" w:rsidRDefault="00376A8E" w:rsidP="00BA1720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„Авто</w:t>
            </w:r>
            <w:r w:rsidR="0097582C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бус“</w:t>
            </w:r>
          </w:p>
        </w:tc>
        <w:tc>
          <w:tcPr>
            <w:tcW w:w="4230" w:type="dxa"/>
          </w:tcPr>
          <w:p w:rsidR="001A7AB5" w:rsidRPr="00B9388C" w:rsidRDefault="001A7AB5" w:rsidP="004843A2">
            <w:pPr>
              <w:pStyle w:val="ListParagraph"/>
              <w:tabs>
                <w:tab w:val="left" w:pos="142"/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 xml:space="preserve">Натрупване на опит да </w:t>
            </w:r>
            <w:r w:rsidR="0081394B">
              <w:rPr>
                <w:rFonts w:ascii="Times New Roman" w:hAnsi="Times New Roman"/>
                <w:sz w:val="24"/>
                <w:szCs w:val="24"/>
              </w:rPr>
              <w:t>(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манипулира</w:t>
            </w:r>
            <w:r w:rsidR="0081394B">
              <w:rPr>
                <w:rFonts w:ascii="Times New Roman" w:hAnsi="Times New Roman"/>
                <w:sz w:val="24"/>
                <w:szCs w:val="24"/>
              </w:rPr>
              <w:t>)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 xml:space="preserve"> с отпадъчен материал</w:t>
            </w:r>
            <w:r w:rsidR="0081394B"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7A0055" w:rsidRPr="00B9388C" w:rsidRDefault="001A7AB5" w:rsidP="004843A2">
            <w:pPr>
              <w:pStyle w:val="ListParagraph"/>
              <w:tabs>
                <w:tab w:val="left" w:pos="142"/>
                <w:tab w:val="left" w:pos="993"/>
              </w:tabs>
              <w:spacing w:after="0" w:line="240" w:lineRule="auto"/>
              <w:ind w:left="0" w:right="-108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Изработва изделие като следва инст</w:t>
            </w:r>
            <w:r w:rsidR="00901440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рукция на учителя.</w:t>
            </w:r>
            <w:r w:rsidR="004843A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Развива базови умения за общуване в процеса на игрова дейност в мултикултурна среда.</w:t>
            </w:r>
          </w:p>
        </w:tc>
        <w:tc>
          <w:tcPr>
            <w:tcW w:w="1620" w:type="dxa"/>
          </w:tcPr>
          <w:p w:rsidR="007A0055" w:rsidRPr="00B9388C" w:rsidRDefault="00E97F99" w:rsidP="00901440">
            <w:pPr>
              <w:pStyle w:val="ListParagraph"/>
              <w:tabs>
                <w:tab w:val="left" w:pos="142"/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сухопътни превозни средства</w:t>
            </w:r>
            <w:r w:rsidRPr="00B9388C"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–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автобус</w:t>
            </w:r>
            <w:r w:rsidRPr="00B9388C">
              <w:rPr>
                <w:rFonts w:ascii="Times New Roman" w:hAnsi="Times New Roman"/>
                <w:sz w:val="24"/>
                <w:szCs w:val="24"/>
                <w:lang w:val="ru-RU"/>
              </w:rPr>
              <w:t xml:space="preserve">,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норми на пове</w:t>
            </w:r>
            <w:r w:rsidR="00901440">
              <w:rPr>
                <w:rFonts w:ascii="Times New Roman" w:hAnsi="Times New Roman"/>
                <w:sz w:val="24"/>
                <w:szCs w:val="24"/>
              </w:rPr>
              <w:t xml:space="preserve">дение </w:t>
            </w:r>
          </w:p>
        </w:tc>
        <w:tc>
          <w:tcPr>
            <w:tcW w:w="4226" w:type="dxa"/>
          </w:tcPr>
          <w:p w:rsidR="007A0055" w:rsidRPr="00B9388C" w:rsidRDefault="00E97F99" w:rsidP="004843A2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Изработва модел или изделие, като следва инструкции на учи</w:t>
            </w:r>
            <w:r w:rsidR="00901440">
              <w:rPr>
                <w:rFonts w:ascii="Times New Roman" w:eastAsia="Calibri" w:hAnsi="Times New Roman"/>
                <w:sz w:val="24"/>
                <w:szCs w:val="24"/>
              </w:rPr>
              <w:t>теля, по</w:t>
            </w:r>
            <w:r w:rsidRPr="00B9388C">
              <w:rPr>
                <w:rFonts w:ascii="Times New Roman" w:eastAsia="Calibri" w:hAnsi="Times New Roman"/>
                <w:sz w:val="24"/>
                <w:szCs w:val="24"/>
              </w:rPr>
              <w:t xml:space="preserve"> снимки или технически рисунки</w:t>
            </w:r>
            <w:r w:rsidR="0081394B">
              <w:rPr>
                <w:rFonts w:ascii="Times New Roman" w:eastAsia="Calibri" w:hAnsi="Times New Roman"/>
                <w:sz w:val="24"/>
                <w:szCs w:val="24"/>
              </w:rPr>
              <w:t xml:space="preserve">. </w:t>
            </w:r>
            <w:r w:rsidR="00376A8E" w:rsidRPr="00B9388C">
              <w:rPr>
                <w:rFonts w:ascii="Times New Roman" w:hAnsi="Times New Roman"/>
                <w:sz w:val="24"/>
                <w:szCs w:val="24"/>
              </w:rPr>
              <w:t>Развива базови умения за общуване в процеса на игрова</w:t>
            </w:r>
            <w:r w:rsidR="0081394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76A8E" w:rsidRPr="00B9388C">
              <w:rPr>
                <w:rFonts w:ascii="Times New Roman" w:hAnsi="Times New Roman"/>
                <w:sz w:val="24"/>
                <w:szCs w:val="24"/>
              </w:rPr>
              <w:t>дейност в мултикултурна среда.</w:t>
            </w:r>
          </w:p>
        </w:tc>
      </w:tr>
      <w:tr w:rsidR="007A0055" w:rsidRPr="00B9388C" w:rsidTr="007F4C25">
        <w:trPr>
          <w:trHeight w:val="269"/>
        </w:trPr>
        <w:tc>
          <w:tcPr>
            <w:tcW w:w="1134" w:type="dxa"/>
            <w:vMerge w:val="restart"/>
          </w:tcPr>
          <w:p w:rsidR="007A0055" w:rsidRPr="0081394B" w:rsidRDefault="0081394B" w:rsidP="0081394B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1394B">
              <w:rPr>
                <w:rFonts w:ascii="Times New Roman" w:hAnsi="Times New Roman"/>
                <w:b/>
                <w:sz w:val="24"/>
                <w:szCs w:val="24"/>
              </w:rPr>
              <w:t>5</w:t>
            </w:r>
          </w:p>
        </w:tc>
        <w:tc>
          <w:tcPr>
            <w:tcW w:w="1560" w:type="dxa"/>
          </w:tcPr>
          <w:p w:rsidR="007A0055" w:rsidRPr="00B9388C" w:rsidRDefault="00A67FDB" w:rsidP="00B9388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Обработване на</w:t>
            </w:r>
            <w:r w:rsidR="0081394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697EE1" w:rsidRPr="00B9388C">
              <w:rPr>
                <w:rFonts w:ascii="Times New Roman" w:hAnsi="Times New Roman"/>
                <w:sz w:val="24"/>
                <w:szCs w:val="24"/>
              </w:rPr>
              <w:t>м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атериа</w:t>
            </w:r>
            <w:r w:rsidR="0081394B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ли,</w:t>
            </w:r>
            <w:r w:rsidR="0081394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ъединя</w:t>
            </w:r>
            <w:r w:rsidR="0081394B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ване и</w:t>
            </w:r>
            <w:r w:rsidR="0081394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вързване</w:t>
            </w:r>
          </w:p>
          <w:p w:rsidR="007A0055" w:rsidRPr="00B9388C" w:rsidRDefault="007A0055" w:rsidP="00B9388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:rsidR="008423D7" w:rsidRPr="00B9388C" w:rsidRDefault="008423D7" w:rsidP="008423D7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Астроно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  <w:p w:rsidR="00A67FDB" w:rsidRPr="00B9388C" w:rsidRDefault="008423D7" w:rsidP="008423D7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мическ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о</w:t>
            </w:r>
          </w:p>
        </w:tc>
        <w:tc>
          <w:tcPr>
            <w:tcW w:w="1264" w:type="dxa"/>
          </w:tcPr>
          <w:p w:rsidR="007A0055" w:rsidRPr="00B9388C" w:rsidRDefault="00A67FDB" w:rsidP="00BA1720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„Природ</w:t>
            </w:r>
            <w:r w:rsidR="0097582C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ни богат</w:t>
            </w:r>
            <w:r w:rsidR="0097582C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тва“</w:t>
            </w:r>
          </w:p>
        </w:tc>
        <w:tc>
          <w:tcPr>
            <w:tcW w:w="4230" w:type="dxa"/>
          </w:tcPr>
          <w:p w:rsidR="001A7AB5" w:rsidRPr="00B9388C" w:rsidRDefault="001A7AB5" w:rsidP="008121BE">
            <w:pPr>
              <w:pStyle w:val="ListParagraph"/>
              <w:tabs>
                <w:tab w:val="left" w:pos="993"/>
              </w:tabs>
              <w:spacing w:after="0" w:line="240" w:lineRule="auto"/>
              <w:ind w:left="34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Обогатяване на опита за съхраняване на природни материали</w:t>
            </w:r>
            <w:r w:rsidR="0081394B"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1A7AB5" w:rsidRPr="00B9388C" w:rsidRDefault="001A7AB5" w:rsidP="008121BE">
            <w:pPr>
              <w:pStyle w:val="ListParagraph"/>
              <w:tabs>
                <w:tab w:val="left" w:pos="993"/>
              </w:tabs>
              <w:spacing w:after="0" w:line="240" w:lineRule="auto"/>
              <w:ind w:left="34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Разглежда, подрежда и съхранява природени материали.</w:t>
            </w:r>
          </w:p>
          <w:p w:rsidR="007A0055" w:rsidRPr="0081394B" w:rsidRDefault="001A7AB5" w:rsidP="008121BE">
            <w:pPr>
              <w:pStyle w:val="ListParagraph"/>
              <w:tabs>
                <w:tab w:val="left" w:pos="993"/>
              </w:tabs>
              <w:spacing w:after="0" w:line="240" w:lineRule="auto"/>
              <w:ind w:left="34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Развива умения за общуване с природата.</w:t>
            </w:r>
          </w:p>
        </w:tc>
        <w:tc>
          <w:tcPr>
            <w:tcW w:w="1620" w:type="dxa"/>
          </w:tcPr>
          <w:p w:rsidR="007A0055" w:rsidRPr="00B9388C" w:rsidRDefault="00E97F99" w:rsidP="00901440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есен, при</w:t>
            </w:r>
            <w:r w:rsidR="00901440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родни мате</w:t>
            </w:r>
            <w:r w:rsidR="00901440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риали, съх</w:t>
            </w:r>
            <w:r w:rsidR="00901440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раняване, хербарии</w:t>
            </w:r>
          </w:p>
        </w:tc>
        <w:tc>
          <w:tcPr>
            <w:tcW w:w="4226" w:type="dxa"/>
          </w:tcPr>
          <w:p w:rsidR="007A0055" w:rsidRPr="00B9388C" w:rsidRDefault="00E97F99" w:rsidP="004843A2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Прави подходящ избор на хартия, кар</w:t>
            </w:r>
            <w:r w:rsidR="00901440">
              <w:rPr>
                <w:rFonts w:ascii="Times New Roman" w:eastAsia="Calibri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eastAsia="Calibri" w:hAnsi="Times New Roman"/>
                <w:sz w:val="24"/>
                <w:szCs w:val="24"/>
              </w:rPr>
              <w:t>тон, природни и текстилни материали при изработване на модел</w:t>
            </w:r>
            <w:r w:rsidR="008B5B8A">
              <w:rPr>
                <w:rFonts w:ascii="Times New Roman" w:eastAsia="Calibri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или изде</w:t>
            </w:r>
            <w:r w:rsidR="00901440">
              <w:rPr>
                <w:rFonts w:ascii="Times New Roman" w:eastAsia="Calibri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лие</w:t>
            </w:r>
            <w:r w:rsidR="004843A2">
              <w:rPr>
                <w:rFonts w:ascii="Times New Roman" w:eastAsia="Calibri" w:hAnsi="Times New Roman"/>
                <w:sz w:val="24"/>
                <w:szCs w:val="24"/>
              </w:rPr>
              <w:t xml:space="preserve">. </w:t>
            </w:r>
            <w:r w:rsidR="00392EB2" w:rsidRPr="00B9388C">
              <w:rPr>
                <w:rFonts w:ascii="Times New Roman" w:hAnsi="Times New Roman"/>
                <w:sz w:val="24"/>
                <w:szCs w:val="24"/>
              </w:rPr>
              <w:t>Сравнява норми на поведение в културно различен битов и празничен контекст.</w:t>
            </w:r>
          </w:p>
        </w:tc>
      </w:tr>
      <w:tr w:rsidR="007A0055" w:rsidRPr="00B9388C" w:rsidTr="007F4C25">
        <w:trPr>
          <w:trHeight w:val="144"/>
        </w:trPr>
        <w:tc>
          <w:tcPr>
            <w:tcW w:w="1134" w:type="dxa"/>
            <w:vMerge/>
          </w:tcPr>
          <w:p w:rsidR="007A0055" w:rsidRPr="00B9388C" w:rsidRDefault="007A0055" w:rsidP="00B9388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60" w:type="dxa"/>
          </w:tcPr>
          <w:p w:rsidR="007A0055" w:rsidRPr="00B9388C" w:rsidRDefault="00697EE1" w:rsidP="00B9388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Конструи</w:t>
            </w:r>
            <w:r w:rsidR="0081394B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ране и моде</w:t>
            </w:r>
            <w:r w:rsidR="0081394B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лиране</w:t>
            </w:r>
          </w:p>
          <w:p w:rsidR="007A0055" w:rsidRPr="00B9388C" w:rsidRDefault="007A0055" w:rsidP="00B9388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:rsidR="008423D7" w:rsidRPr="00B9388C" w:rsidRDefault="008423D7" w:rsidP="008423D7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Астроно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  <w:p w:rsidR="007A0055" w:rsidRPr="00B9388C" w:rsidRDefault="008423D7" w:rsidP="008423D7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мическ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о</w:t>
            </w:r>
          </w:p>
        </w:tc>
        <w:tc>
          <w:tcPr>
            <w:tcW w:w="1264" w:type="dxa"/>
          </w:tcPr>
          <w:p w:rsidR="007A0055" w:rsidRPr="00B9388C" w:rsidRDefault="00697EE1" w:rsidP="00BA1720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„Карна</w:t>
            </w:r>
            <w:r w:rsidR="0097582C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вал в гората“</w:t>
            </w:r>
          </w:p>
        </w:tc>
        <w:tc>
          <w:tcPr>
            <w:tcW w:w="4230" w:type="dxa"/>
          </w:tcPr>
          <w:p w:rsidR="007A0055" w:rsidRPr="00B9388C" w:rsidRDefault="00CB58E0" w:rsidP="007F4C25">
            <w:pPr>
              <w:pStyle w:val="ListParagraph"/>
              <w:tabs>
                <w:tab w:val="left" w:pos="993"/>
              </w:tabs>
              <w:spacing w:after="0" w:line="240" w:lineRule="auto"/>
              <w:ind w:left="0" w:right="-108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Изработва по образец и собствен зами</w:t>
            </w:r>
            <w:r w:rsidR="007F4C25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 xml:space="preserve">съл модели и изделия, като подбира и комбинира подходящи разнообразни </w:t>
            </w:r>
            <w:r w:rsidR="007F4C25">
              <w:rPr>
                <w:rFonts w:ascii="Times New Roman" w:hAnsi="Times New Roman"/>
                <w:sz w:val="24"/>
                <w:szCs w:val="24"/>
              </w:rPr>
              <w:t xml:space="preserve">материали.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Развива базови умения за общуване в процеса на игрова дейност в мултикултурна среда.</w:t>
            </w:r>
          </w:p>
        </w:tc>
        <w:tc>
          <w:tcPr>
            <w:tcW w:w="1620" w:type="dxa"/>
          </w:tcPr>
          <w:p w:rsidR="007A0055" w:rsidRPr="00B9388C" w:rsidRDefault="00C112F7" w:rsidP="007F4C25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п</w:t>
            </w:r>
            <w:r w:rsidR="00E97F99" w:rsidRPr="00B9388C">
              <w:rPr>
                <w:rFonts w:ascii="Times New Roman" w:hAnsi="Times New Roman"/>
                <w:sz w:val="24"/>
                <w:szCs w:val="24"/>
              </w:rPr>
              <w:t>рирода, карнавал, есенни листа,</w:t>
            </w:r>
            <w:r w:rsidR="00C155C2" w:rsidRPr="00B9388C">
              <w:rPr>
                <w:rFonts w:ascii="Times New Roman" w:hAnsi="Times New Roman"/>
                <w:sz w:val="24"/>
                <w:szCs w:val="24"/>
              </w:rPr>
              <w:t xml:space="preserve"> диадема</w:t>
            </w:r>
            <w:r w:rsidR="007F4C25">
              <w:rPr>
                <w:rFonts w:ascii="Times New Roman" w:hAnsi="Times New Roman"/>
                <w:sz w:val="24"/>
                <w:szCs w:val="24"/>
              </w:rPr>
              <w:t>, изложба</w:t>
            </w:r>
          </w:p>
        </w:tc>
        <w:tc>
          <w:tcPr>
            <w:tcW w:w="4226" w:type="dxa"/>
          </w:tcPr>
          <w:p w:rsidR="007A0055" w:rsidRPr="00B9388C" w:rsidRDefault="00E97F99" w:rsidP="007F4C25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Изработва по образец и собствен замисъл модели</w:t>
            </w:r>
            <w:r w:rsidR="0081394B">
              <w:rPr>
                <w:rFonts w:ascii="Times New Roman" w:eastAsia="Calibri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и изделия, като подбира и комбинира подходящи</w:t>
            </w:r>
            <w:r w:rsidR="0081394B">
              <w:rPr>
                <w:rFonts w:ascii="Times New Roman" w:eastAsia="Calibri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eastAsia="Calibri" w:hAnsi="Times New Roman"/>
                <w:sz w:val="24"/>
                <w:szCs w:val="24"/>
              </w:rPr>
              <w:t>разнообразни материали и инстру</w:t>
            </w:r>
            <w:r w:rsidR="004843A2">
              <w:rPr>
                <w:rFonts w:ascii="Times New Roman" w:eastAsia="Calibri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менти</w:t>
            </w:r>
            <w:r w:rsidR="0081394B">
              <w:rPr>
                <w:rFonts w:ascii="Times New Roman" w:eastAsia="Calibri" w:hAnsi="Times New Roman"/>
                <w:sz w:val="24"/>
                <w:szCs w:val="24"/>
              </w:rPr>
              <w:t>.</w:t>
            </w:r>
          </w:p>
        </w:tc>
      </w:tr>
      <w:tr w:rsidR="007A0055" w:rsidRPr="00B9388C" w:rsidTr="007F4C25">
        <w:trPr>
          <w:trHeight w:val="269"/>
        </w:trPr>
        <w:tc>
          <w:tcPr>
            <w:tcW w:w="1134" w:type="dxa"/>
            <w:vMerge w:val="restart"/>
          </w:tcPr>
          <w:p w:rsidR="007A0055" w:rsidRPr="001E3EE5" w:rsidRDefault="001E3EE5" w:rsidP="001E3EE5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E3EE5">
              <w:rPr>
                <w:rFonts w:ascii="Times New Roman" w:hAnsi="Times New Roman"/>
                <w:b/>
                <w:sz w:val="24"/>
                <w:szCs w:val="24"/>
              </w:rPr>
              <w:t>6</w:t>
            </w:r>
          </w:p>
        </w:tc>
        <w:tc>
          <w:tcPr>
            <w:tcW w:w="1560" w:type="dxa"/>
          </w:tcPr>
          <w:p w:rsidR="007A0055" w:rsidRPr="00B9388C" w:rsidRDefault="007D0E0E" w:rsidP="00B9388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Грижи и инициатив</w:t>
            </w:r>
            <w:r w:rsidR="001E3EE5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ност</w:t>
            </w:r>
          </w:p>
          <w:p w:rsidR="007A0055" w:rsidRPr="00B9388C" w:rsidRDefault="007A0055" w:rsidP="00B9388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:rsidR="007A0055" w:rsidRPr="00B9388C" w:rsidRDefault="00DB19B9" w:rsidP="00BA1720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Физиоло-гическ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о</w:t>
            </w:r>
          </w:p>
        </w:tc>
        <w:tc>
          <w:tcPr>
            <w:tcW w:w="1264" w:type="dxa"/>
          </w:tcPr>
          <w:p w:rsidR="007A0055" w:rsidRPr="00B9388C" w:rsidRDefault="007D0E0E" w:rsidP="00BA1720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„Подреж</w:t>
            </w:r>
            <w:r w:rsidR="0097582C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даме заедно“</w:t>
            </w:r>
          </w:p>
        </w:tc>
        <w:tc>
          <w:tcPr>
            <w:tcW w:w="4230" w:type="dxa"/>
          </w:tcPr>
          <w:p w:rsidR="007A0055" w:rsidRPr="00B9388C" w:rsidRDefault="00BE0A62" w:rsidP="007F4C25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Изработване на правила за</w:t>
            </w:r>
            <w:r w:rsidR="00CB58E0" w:rsidRPr="00B9388C">
              <w:rPr>
                <w:rFonts w:ascii="Times New Roman" w:hAnsi="Times New Roman"/>
                <w:sz w:val="24"/>
                <w:szCs w:val="24"/>
              </w:rPr>
              <w:t xml:space="preserve"> подрежда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="00CB58E0" w:rsidRPr="00B9388C">
              <w:rPr>
                <w:rFonts w:ascii="Times New Roman" w:hAnsi="Times New Roman"/>
                <w:sz w:val="24"/>
                <w:szCs w:val="24"/>
              </w:rPr>
              <w:t>не и поддържане на ред в различните ателиет</w:t>
            </w:r>
            <w:r w:rsidR="007F4C25">
              <w:rPr>
                <w:rFonts w:ascii="Times New Roman" w:hAnsi="Times New Roman"/>
                <w:sz w:val="24"/>
                <w:szCs w:val="24"/>
              </w:rPr>
              <w:t xml:space="preserve">а. </w:t>
            </w:r>
            <w:r w:rsidR="00CB58E0" w:rsidRPr="00B9388C">
              <w:rPr>
                <w:rFonts w:ascii="Times New Roman" w:hAnsi="Times New Roman"/>
                <w:sz w:val="24"/>
                <w:szCs w:val="24"/>
              </w:rPr>
              <w:t>Следва указания при под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="00CB58E0" w:rsidRPr="00B9388C">
              <w:rPr>
                <w:rFonts w:ascii="Times New Roman" w:hAnsi="Times New Roman"/>
                <w:sz w:val="24"/>
                <w:szCs w:val="24"/>
              </w:rPr>
              <w:t>реждане и поддържане на реда, чисто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="00CB58E0" w:rsidRPr="00B9388C">
              <w:rPr>
                <w:rFonts w:ascii="Times New Roman" w:hAnsi="Times New Roman"/>
                <w:sz w:val="24"/>
                <w:szCs w:val="24"/>
              </w:rPr>
              <w:t>тата и естетически вид на детската група.</w:t>
            </w:r>
            <w:r w:rsidR="004843A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B58E0" w:rsidRPr="00B9388C">
              <w:rPr>
                <w:rFonts w:ascii="Times New Roman" w:hAnsi="Times New Roman"/>
                <w:sz w:val="24"/>
                <w:szCs w:val="24"/>
              </w:rPr>
              <w:t>Сравнява норми на поведен</w:t>
            </w:r>
            <w:r w:rsidR="008121BE">
              <w:rPr>
                <w:rFonts w:ascii="Times New Roman" w:hAnsi="Times New Roman"/>
                <w:sz w:val="24"/>
                <w:szCs w:val="24"/>
              </w:rPr>
              <w:t>ие</w:t>
            </w:r>
            <w:r w:rsidR="007F4C25">
              <w:rPr>
                <w:rFonts w:ascii="Times New Roman" w:hAnsi="Times New Roman"/>
                <w:sz w:val="24"/>
                <w:szCs w:val="24"/>
              </w:rPr>
              <w:t xml:space="preserve"> в културно-</w:t>
            </w:r>
            <w:r w:rsidR="001E3EE5">
              <w:rPr>
                <w:rFonts w:ascii="Times New Roman" w:hAnsi="Times New Roman"/>
                <w:sz w:val="24"/>
                <w:szCs w:val="24"/>
              </w:rPr>
              <w:t>битов контекст.</w:t>
            </w:r>
          </w:p>
        </w:tc>
        <w:tc>
          <w:tcPr>
            <w:tcW w:w="1620" w:type="dxa"/>
          </w:tcPr>
          <w:p w:rsidR="007A0055" w:rsidRPr="00B9388C" w:rsidRDefault="00C155C2" w:rsidP="0081394B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ч</w:t>
            </w:r>
            <w:r w:rsidR="00E97F99" w:rsidRPr="00B9388C">
              <w:rPr>
                <w:rFonts w:ascii="Times New Roman" w:hAnsi="Times New Roman"/>
                <w:sz w:val="24"/>
                <w:szCs w:val="24"/>
              </w:rPr>
              <w:t xml:space="preserve">истота, ред, детска група,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правила</w:t>
            </w:r>
          </w:p>
        </w:tc>
        <w:tc>
          <w:tcPr>
            <w:tcW w:w="4226" w:type="dxa"/>
          </w:tcPr>
          <w:p w:rsidR="00E97F99" w:rsidRPr="00B9388C" w:rsidRDefault="00E97F99" w:rsidP="00BA1720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B9388C">
              <w:rPr>
                <w:rFonts w:ascii="Times New Roman" w:eastAsia="Calibri" w:hAnsi="Times New Roman"/>
                <w:sz w:val="24"/>
                <w:szCs w:val="24"/>
              </w:rPr>
              <w:t>Следва указания при подреждане и поддържане на реда, чистотата и естетическия вид на занималнята</w:t>
            </w:r>
            <w:r w:rsidR="001E3EE5">
              <w:rPr>
                <w:rFonts w:ascii="Times New Roman" w:eastAsia="Calibri" w:hAnsi="Times New Roman"/>
                <w:sz w:val="24"/>
                <w:szCs w:val="24"/>
              </w:rPr>
              <w:t>.</w:t>
            </w:r>
          </w:p>
          <w:p w:rsidR="007A0055" w:rsidRPr="00B9388C" w:rsidRDefault="007D0E0E" w:rsidP="00BA1720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Сравнява норми на поведение в културно различен битов и празничен контекст.</w:t>
            </w:r>
          </w:p>
        </w:tc>
      </w:tr>
      <w:tr w:rsidR="007A0055" w:rsidRPr="00B9388C" w:rsidTr="007F4C25">
        <w:trPr>
          <w:trHeight w:val="144"/>
        </w:trPr>
        <w:tc>
          <w:tcPr>
            <w:tcW w:w="1134" w:type="dxa"/>
            <w:vMerge/>
          </w:tcPr>
          <w:p w:rsidR="007A0055" w:rsidRPr="00B9388C" w:rsidRDefault="007A0055" w:rsidP="00B9388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60" w:type="dxa"/>
          </w:tcPr>
          <w:p w:rsidR="007A0055" w:rsidRPr="00B9388C" w:rsidRDefault="007D0E0E" w:rsidP="00B9388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Техника</w:t>
            </w:r>
          </w:p>
          <w:p w:rsidR="007A0055" w:rsidRPr="00B9388C" w:rsidRDefault="007A0055" w:rsidP="00B9388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:rsidR="007A0055" w:rsidRPr="00B9388C" w:rsidRDefault="00DB19B9" w:rsidP="00BA1720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Физиоло-гическ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о</w:t>
            </w:r>
          </w:p>
        </w:tc>
        <w:tc>
          <w:tcPr>
            <w:tcW w:w="1264" w:type="dxa"/>
          </w:tcPr>
          <w:p w:rsidR="007A0055" w:rsidRPr="00B9388C" w:rsidRDefault="001E3EE5" w:rsidP="008B5B8A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„</w:t>
            </w:r>
            <w:r w:rsidR="007F4C25">
              <w:rPr>
                <w:rFonts w:ascii="Times New Roman" w:hAnsi="Times New Roman"/>
                <w:sz w:val="24"/>
                <w:szCs w:val="24"/>
              </w:rPr>
              <w:t>Ало, ало</w:t>
            </w:r>
            <w:r>
              <w:rPr>
                <w:rFonts w:ascii="Times New Roman" w:hAnsi="Times New Roman"/>
                <w:sz w:val="24"/>
                <w:szCs w:val="24"/>
              </w:rPr>
              <w:t>“</w:t>
            </w:r>
            <w:r w:rsidR="008B5B8A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4230" w:type="dxa"/>
          </w:tcPr>
          <w:p w:rsidR="007A0055" w:rsidRPr="00B9388C" w:rsidRDefault="00CB58E0" w:rsidP="008121BE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Натрупване на опит за комуни</w:t>
            </w:r>
            <w:r w:rsidR="007F4C25">
              <w:rPr>
                <w:rFonts w:ascii="Times New Roman" w:hAnsi="Times New Roman"/>
                <w:sz w:val="24"/>
                <w:szCs w:val="24"/>
              </w:rPr>
              <w:t xml:space="preserve">кация и информация. </w:t>
            </w:r>
            <w:r w:rsidR="003A60F3" w:rsidRPr="003A60F3">
              <w:rPr>
                <w:rFonts w:ascii="Times New Roman" w:hAnsi="Times New Roman"/>
                <w:sz w:val="24"/>
                <w:szCs w:val="24"/>
              </w:rPr>
              <w:t>Различава видове устройства за общуване.</w:t>
            </w:r>
            <w:r w:rsidR="008121B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A60F3" w:rsidRPr="003A60F3">
              <w:rPr>
                <w:rFonts w:ascii="Times New Roman" w:hAnsi="Times New Roman"/>
                <w:sz w:val="24"/>
                <w:szCs w:val="24"/>
              </w:rPr>
              <w:t>Изработване на средство за общуване.</w:t>
            </w:r>
          </w:p>
        </w:tc>
        <w:tc>
          <w:tcPr>
            <w:tcW w:w="1620" w:type="dxa"/>
          </w:tcPr>
          <w:p w:rsidR="007A0055" w:rsidRPr="00B9388C" w:rsidRDefault="00C155C2" w:rsidP="0081394B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телеф</w:t>
            </w:r>
            <w:r w:rsidR="000D075A">
              <w:rPr>
                <w:rFonts w:ascii="Times New Roman" w:hAnsi="Times New Roman"/>
                <w:sz w:val="24"/>
                <w:szCs w:val="24"/>
              </w:rPr>
              <w:t>он, общуване</w:t>
            </w:r>
          </w:p>
        </w:tc>
        <w:tc>
          <w:tcPr>
            <w:tcW w:w="4226" w:type="dxa"/>
          </w:tcPr>
          <w:p w:rsidR="007A0055" w:rsidRPr="00B9388C" w:rsidRDefault="00E97F99" w:rsidP="007F4C25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eastAsia="Calibri" w:hAnsi="Times New Roman"/>
                <w:sz w:val="24"/>
                <w:szCs w:val="24"/>
              </w:rPr>
              <w:t>Различава устройства за комуникация и</w:t>
            </w:r>
            <w:r w:rsidR="001E3EE5">
              <w:rPr>
                <w:rFonts w:ascii="Times New Roman" w:eastAsia="Calibri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информация – телефони</w:t>
            </w:r>
            <w:r w:rsidR="001E3EE5">
              <w:rPr>
                <w:rFonts w:ascii="Times New Roman" w:eastAsia="Calibri" w:hAnsi="Times New Roman"/>
                <w:sz w:val="24"/>
                <w:szCs w:val="24"/>
              </w:rPr>
              <w:t>.</w:t>
            </w:r>
          </w:p>
        </w:tc>
      </w:tr>
      <w:tr w:rsidR="00A160CA" w:rsidRPr="00B9388C" w:rsidTr="007F4C25">
        <w:trPr>
          <w:cantSplit/>
          <w:trHeight w:val="113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60CA" w:rsidRPr="001E3EE5" w:rsidRDefault="001E3EE5" w:rsidP="00174006">
            <w:pPr>
              <w:tabs>
                <w:tab w:val="left" w:pos="993"/>
              </w:tabs>
              <w:spacing w:after="0" w:line="240" w:lineRule="auto"/>
              <w:ind w:left="-108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н</w:t>
            </w:r>
            <w:r w:rsidRPr="001E3EE5">
              <w:rPr>
                <w:rFonts w:ascii="Times New Roman" w:hAnsi="Times New Roman"/>
                <w:b/>
                <w:sz w:val="24"/>
                <w:szCs w:val="24"/>
              </w:rPr>
              <w:t>оем-</w:t>
            </w:r>
          </w:p>
          <w:p w:rsidR="001E3EE5" w:rsidRPr="001E3EE5" w:rsidRDefault="001E3EE5" w:rsidP="00174006">
            <w:pPr>
              <w:tabs>
                <w:tab w:val="left" w:pos="993"/>
              </w:tabs>
              <w:spacing w:after="0" w:line="240" w:lineRule="auto"/>
              <w:ind w:left="-108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E3EE5">
              <w:rPr>
                <w:rFonts w:ascii="Times New Roman" w:hAnsi="Times New Roman"/>
                <w:b/>
                <w:sz w:val="24"/>
                <w:szCs w:val="24"/>
              </w:rPr>
              <w:t>ври</w:t>
            </w:r>
          </w:p>
          <w:p w:rsidR="001E3EE5" w:rsidRPr="001E3EE5" w:rsidRDefault="001E3EE5" w:rsidP="00174006">
            <w:pPr>
              <w:tabs>
                <w:tab w:val="left" w:pos="993"/>
              </w:tabs>
              <w:spacing w:after="0" w:line="240" w:lineRule="auto"/>
              <w:ind w:left="-108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E3EE5">
              <w:rPr>
                <w:rFonts w:ascii="Times New Roman" w:hAnsi="Times New Roman"/>
                <w:b/>
                <w:sz w:val="24"/>
                <w:szCs w:val="24"/>
              </w:rPr>
              <w:t>7</w:t>
            </w:r>
          </w:p>
          <w:p w:rsidR="00A160CA" w:rsidRPr="00B9388C" w:rsidRDefault="00A160CA" w:rsidP="001E3EE5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60CA" w:rsidRPr="00B9388C" w:rsidRDefault="00A160CA" w:rsidP="001E3EE5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Конструи</w:t>
            </w:r>
            <w:r w:rsidR="001E3EE5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ране и моде</w:t>
            </w:r>
            <w:r w:rsidR="001E3EE5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лиране</w:t>
            </w:r>
          </w:p>
          <w:p w:rsidR="00A160CA" w:rsidRPr="00B9388C" w:rsidRDefault="00A160CA" w:rsidP="001E3EE5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A160CA" w:rsidRPr="00B9388C" w:rsidRDefault="00A160CA" w:rsidP="001E3EE5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60CA" w:rsidRPr="00B9388C" w:rsidRDefault="00A160CA" w:rsidP="001E3EE5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 xml:space="preserve">Истори-ческо 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60CA" w:rsidRPr="00B9388C" w:rsidRDefault="00A160CA" w:rsidP="007F4C25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„Роден край. Нашият град”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B5B8A" w:rsidRPr="00B9388C" w:rsidRDefault="00CB58E0" w:rsidP="007F4C25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Използване на усвоен конструк</w:t>
            </w:r>
            <w:r w:rsidR="007F4C25">
              <w:rPr>
                <w:rFonts w:ascii="Times New Roman" w:hAnsi="Times New Roman"/>
                <w:sz w:val="24"/>
                <w:szCs w:val="24"/>
              </w:rPr>
              <w:t>тивно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технически опит</w:t>
            </w:r>
            <w:r w:rsidR="008121BE">
              <w:rPr>
                <w:rFonts w:ascii="Times New Roman" w:hAnsi="Times New Roman"/>
                <w:sz w:val="24"/>
                <w:szCs w:val="24"/>
              </w:rPr>
              <w:t>.</w:t>
            </w:r>
            <w:r w:rsidR="007F4C25">
              <w:rPr>
                <w:rFonts w:ascii="Times New Roman" w:hAnsi="Times New Roman"/>
                <w:sz w:val="24"/>
                <w:szCs w:val="24"/>
              </w:rPr>
              <w:t xml:space="preserve"> Изработва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 xml:space="preserve"> модел, като следва инструкции на учителя.</w:t>
            </w:r>
            <w:r w:rsidR="001E3EE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Преживява чрез игрова дейност значи</w:t>
            </w:r>
            <w:r w:rsidR="007F4C25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 xml:space="preserve">мостта на традиции, </w:t>
            </w:r>
            <w:r w:rsidR="001E3EE5">
              <w:rPr>
                <w:rFonts w:ascii="Times New Roman" w:hAnsi="Times New Roman"/>
                <w:sz w:val="24"/>
                <w:szCs w:val="24"/>
              </w:rPr>
              <w:t>характерни за неговата общност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60CA" w:rsidRPr="00B9388C" w:rsidRDefault="0053640A" w:rsidP="001E3EE5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 xml:space="preserve">малък град, голям град, село, </w:t>
            </w:r>
            <w:r w:rsidR="000D075A">
              <w:rPr>
                <w:rFonts w:ascii="Times New Roman" w:hAnsi="Times New Roman"/>
                <w:sz w:val="24"/>
                <w:szCs w:val="24"/>
              </w:rPr>
              <w:t>иглу, къща, вигвам и др.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60CA" w:rsidRPr="00B9388C" w:rsidRDefault="00A160CA" w:rsidP="00B9388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Изработва модел или изделие, като следва инструкции на учи</w:t>
            </w:r>
            <w:r w:rsidR="007F4C25">
              <w:rPr>
                <w:rFonts w:ascii="Times New Roman" w:hAnsi="Times New Roman"/>
                <w:sz w:val="24"/>
                <w:szCs w:val="24"/>
              </w:rPr>
              <w:t>теля по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 xml:space="preserve"> снимки или технически рисунки</w:t>
            </w:r>
            <w:r w:rsidR="00294428" w:rsidRPr="00B9388C"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A160CA" w:rsidRPr="00B9388C" w:rsidRDefault="00A160CA" w:rsidP="001E3EE5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 xml:space="preserve">Преживява чрез игрова дейност значимостта на традиции, </w:t>
            </w:r>
            <w:r w:rsidR="001E3EE5">
              <w:rPr>
                <w:rFonts w:ascii="Times New Roman" w:hAnsi="Times New Roman"/>
                <w:sz w:val="24"/>
                <w:szCs w:val="24"/>
              </w:rPr>
              <w:t>харак</w:t>
            </w:r>
            <w:r w:rsidR="008B5B8A">
              <w:rPr>
                <w:rFonts w:ascii="Times New Roman" w:hAnsi="Times New Roman"/>
                <w:sz w:val="24"/>
                <w:szCs w:val="24"/>
              </w:rPr>
              <w:t>-</w:t>
            </w:r>
            <w:r w:rsidR="001E3EE5">
              <w:rPr>
                <w:rFonts w:ascii="Times New Roman" w:hAnsi="Times New Roman"/>
                <w:sz w:val="24"/>
                <w:szCs w:val="24"/>
              </w:rPr>
              <w:t>терни за неговата общност.</w:t>
            </w:r>
          </w:p>
        </w:tc>
      </w:tr>
      <w:tr w:rsidR="00A160CA" w:rsidRPr="00B9388C" w:rsidTr="007F4C25">
        <w:trPr>
          <w:trHeight w:val="253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60CA" w:rsidRPr="001E3EE5" w:rsidRDefault="00A160CA" w:rsidP="00B9388C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B5B8A" w:rsidRDefault="00A160CA" w:rsidP="008B5B8A">
            <w:pPr>
              <w:tabs>
                <w:tab w:val="left" w:pos="993"/>
              </w:tabs>
              <w:spacing w:after="0" w:line="240" w:lineRule="auto"/>
              <w:ind w:right="-25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Обработване на</w:t>
            </w:r>
            <w:r w:rsidR="008B5B8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материали,</w:t>
            </w:r>
            <w:r w:rsidR="008B5B8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ъединяване</w:t>
            </w:r>
          </w:p>
          <w:p w:rsidR="00A160CA" w:rsidRPr="00B9388C" w:rsidRDefault="00A160CA" w:rsidP="008B5B8A">
            <w:pPr>
              <w:tabs>
                <w:tab w:val="left" w:pos="993"/>
              </w:tabs>
              <w:spacing w:after="0" w:line="240" w:lineRule="auto"/>
              <w:ind w:right="-25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и</w:t>
            </w:r>
            <w:r w:rsidR="008B5B8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вързване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60CA" w:rsidRPr="00B9388C" w:rsidRDefault="00A160CA" w:rsidP="001E3EE5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Истори-ческо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60CA" w:rsidRPr="00B9388C" w:rsidRDefault="00174006" w:rsidP="00174006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„</w:t>
            </w:r>
            <w:r w:rsidR="00A160CA" w:rsidRPr="00B9388C">
              <w:rPr>
                <w:rFonts w:ascii="Times New Roman" w:hAnsi="Times New Roman"/>
                <w:sz w:val="24"/>
                <w:szCs w:val="24"/>
              </w:rPr>
              <w:t>Моят дом“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60CA" w:rsidRPr="00B9388C" w:rsidRDefault="00A22F5A" w:rsidP="007F4C25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 xml:space="preserve">Формиране на манипулативни умения на 3 </w:t>
            </w:r>
            <w:r w:rsidRPr="00B9388C">
              <w:rPr>
                <w:rFonts w:ascii="Times New Roman" w:hAnsi="Times New Roman"/>
                <w:sz w:val="24"/>
                <w:szCs w:val="24"/>
                <w:lang w:val="en-US"/>
              </w:rPr>
              <w:t>D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 xml:space="preserve"> къща</w:t>
            </w:r>
            <w:r w:rsidR="008121BE">
              <w:rPr>
                <w:rFonts w:ascii="Times New Roman" w:hAnsi="Times New Roman"/>
                <w:sz w:val="24"/>
                <w:szCs w:val="24"/>
              </w:rPr>
              <w:t>.</w:t>
            </w:r>
            <w:r w:rsidR="007F4C2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гъва хартия по ориенти</w:t>
            </w:r>
            <w:r w:rsidR="007F4C25">
              <w:rPr>
                <w:rFonts w:ascii="Times New Roman" w:hAnsi="Times New Roman"/>
                <w:sz w:val="24"/>
                <w:szCs w:val="24"/>
              </w:rPr>
              <w:t xml:space="preserve">-ри.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Преживява чрез игрова дейност значимостта на традиции, характерни за неговата общност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60CA" w:rsidRPr="00B9388C" w:rsidRDefault="0053640A" w:rsidP="007F4C25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къща, жили</w:t>
            </w:r>
            <w:r w:rsidR="007F4C25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щен блок, традиционна българска къща, стая, мебели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3FBF" w:rsidRPr="00B9388C" w:rsidRDefault="00503FBF" w:rsidP="00B9388C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B9388C">
              <w:rPr>
                <w:rFonts w:ascii="Times New Roman" w:eastAsia="Calibri" w:hAnsi="Times New Roman"/>
                <w:sz w:val="24"/>
                <w:szCs w:val="24"/>
              </w:rPr>
              <w:t>Сгъва хартия и картон по ориен</w:t>
            </w:r>
            <w:r w:rsidR="008B5B8A">
              <w:rPr>
                <w:rFonts w:ascii="Times New Roman" w:eastAsia="Calibri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eastAsia="Calibri" w:hAnsi="Times New Roman"/>
                <w:sz w:val="24"/>
                <w:szCs w:val="24"/>
              </w:rPr>
              <w:t>тири</w:t>
            </w:r>
            <w:r w:rsidR="00C344DA" w:rsidRPr="00B9388C">
              <w:rPr>
                <w:rFonts w:ascii="Times New Roman" w:eastAsia="Calibri" w:hAnsi="Times New Roman"/>
                <w:sz w:val="24"/>
                <w:szCs w:val="24"/>
              </w:rPr>
              <w:t>.</w:t>
            </w:r>
          </w:p>
          <w:p w:rsidR="00A160CA" w:rsidRPr="001E3EE5" w:rsidRDefault="00C344DA" w:rsidP="001E3EE5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 xml:space="preserve">Преживява чрез игрова дейност значимостта на традиции, </w:t>
            </w:r>
            <w:r w:rsidR="001E3EE5">
              <w:rPr>
                <w:rFonts w:ascii="Times New Roman" w:hAnsi="Times New Roman"/>
                <w:sz w:val="24"/>
                <w:szCs w:val="24"/>
              </w:rPr>
              <w:t>характерни за неговата общност.</w:t>
            </w:r>
          </w:p>
        </w:tc>
      </w:tr>
      <w:tr w:rsidR="008B5B8A" w:rsidRPr="00B9388C" w:rsidTr="007F4C25">
        <w:trPr>
          <w:cantSplit/>
          <w:trHeight w:val="1134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B5B8A" w:rsidRPr="001E3EE5" w:rsidRDefault="008B5B8A" w:rsidP="001E3EE5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E3EE5">
              <w:rPr>
                <w:rFonts w:ascii="Times New Roman" w:hAnsi="Times New Roman"/>
                <w:b/>
                <w:sz w:val="24"/>
                <w:szCs w:val="24"/>
              </w:rPr>
              <w:t>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B5B8A" w:rsidRPr="00B9388C" w:rsidRDefault="008B5B8A" w:rsidP="001E3EE5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Грижи и инициатив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ност</w:t>
            </w:r>
          </w:p>
          <w:p w:rsidR="008B5B8A" w:rsidRPr="00B9388C" w:rsidRDefault="008B5B8A" w:rsidP="001E3EE5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B5B8A" w:rsidRPr="00B9388C" w:rsidRDefault="008B5B8A" w:rsidP="001E3EE5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Психоло-</w:t>
            </w:r>
          </w:p>
          <w:p w:rsidR="008B5B8A" w:rsidRPr="00B9388C" w:rsidRDefault="008B5B8A" w:rsidP="001E3EE5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 xml:space="preserve">гическо 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B5B8A" w:rsidRPr="00B9388C" w:rsidRDefault="008B5B8A" w:rsidP="00B9388C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„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Аз съм чист“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B5B8A" w:rsidRPr="00B9388C" w:rsidRDefault="008B5B8A" w:rsidP="004843A2">
            <w:pPr>
              <w:pStyle w:val="ListParagraph"/>
              <w:tabs>
                <w:tab w:val="left" w:pos="993"/>
              </w:tabs>
              <w:spacing w:after="0" w:line="240" w:lineRule="auto"/>
              <w:ind w:left="33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Формиране на умения за поддържане хигиена на собственото тяло.</w:t>
            </w:r>
            <w:r w:rsidR="004843A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Познава правила за хигиенни норми.</w:t>
            </w:r>
            <w:r w:rsidR="008121B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 xml:space="preserve">Притежава базови умения за защита </w:t>
            </w:r>
            <w:r>
              <w:rPr>
                <w:rFonts w:ascii="Times New Roman" w:hAnsi="Times New Roman"/>
                <w:sz w:val="24"/>
                <w:szCs w:val="24"/>
              </w:rPr>
              <w:t>на собствените и чуждите права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B5B8A" w:rsidRPr="00B9388C" w:rsidRDefault="00BE0A62" w:rsidP="00BE0A62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самообслуж-ване, </w:t>
            </w:r>
            <w:r w:rsidR="008B5B8A" w:rsidRPr="00B9388C">
              <w:rPr>
                <w:rFonts w:ascii="Times New Roman" w:hAnsi="Times New Roman"/>
                <w:sz w:val="24"/>
                <w:szCs w:val="24"/>
              </w:rPr>
              <w:t>хигиен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="008B5B8A" w:rsidRPr="00B9388C">
              <w:rPr>
                <w:rFonts w:ascii="Times New Roman" w:hAnsi="Times New Roman"/>
                <w:sz w:val="24"/>
                <w:szCs w:val="24"/>
              </w:rPr>
              <w:t>ни навици, чистота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B5B8A" w:rsidRPr="00B9388C" w:rsidRDefault="008B5B8A" w:rsidP="00B9388C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Познава правила запазване на дрехите чисти и спретнати.</w:t>
            </w:r>
          </w:p>
          <w:p w:rsidR="008B5B8A" w:rsidRPr="00B9388C" w:rsidRDefault="008B5B8A" w:rsidP="00B9388C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</w:p>
          <w:p w:rsidR="008B5B8A" w:rsidRPr="00B9388C" w:rsidRDefault="008B5B8A" w:rsidP="00B9388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Притежава базови представи за правата на детето</w:t>
            </w:r>
            <w:r w:rsidRPr="00B9388C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</w:p>
        </w:tc>
      </w:tr>
      <w:tr w:rsidR="008B5B8A" w:rsidRPr="00B9388C" w:rsidTr="00473B6F">
        <w:trPr>
          <w:trHeight w:val="1425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B5B8A" w:rsidRPr="00B9388C" w:rsidRDefault="008B5B8A" w:rsidP="00B9388C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B5B8A" w:rsidRDefault="008B5B8A" w:rsidP="001E3EE5">
            <w:pPr>
              <w:tabs>
                <w:tab w:val="left" w:pos="993"/>
              </w:tabs>
              <w:spacing w:after="0" w:line="240" w:lineRule="auto"/>
              <w:ind w:right="-108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Обработва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  <w:p w:rsidR="008B5B8A" w:rsidRPr="00B9388C" w:rsidRDefault="008B5B8A" w:rsidP="001E3EE5">
            <w:pPr>
              <w:tabs>
                <w:tab w:val="left" w:pos="993"/>
              </w:tabs>
              <w:spacing w:after="0" w:line="240" w:lineRule="auto"/>
              <w:ind w:right="-108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не на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матери</w:t>
            </w:r>
            <w:r w:rsidR="00473B6F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али,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ъеди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няване и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вързване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B5B8A" w:rsidRPr="00B9388C" w:rsidRDefault="008B5B8A" w:rsidP="008B5B8A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Психоло-</w:t>
            </w:r>
          </w:p>
          <w:p w:rsidR="008B5B8A" w:rsidRPr="00B9388C" w:rsidRDefault="008B5B8A" w:rsidP="008B5B8A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гическо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B5B8A" w:rsidRPr="00B9388C" w:rsidRDefault="008B5B8A" w:rsidP="008B5B8A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„Моите дрехи“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B5B8A" w:rsidRPr="00B9388C" w:rsidRDefault="008B5B8A" w:rsidP="004843A2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Формиране на умения за работа с картон</w:t>
            </w:r>
            <w:r w:rsidR="008121BE">
              <w:rPr>
                <w:rFonts w:ascii="Times New Roman" w:hAnsi="Times New Roman"/>
                <w:sz w:val="24"/>
                <w:szCs w:val="24"/>
              </w:rPr>
              <w:t>.</w:t>
            </w:r>
            <w:r w:rsidR="00473B6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Използва ножица за рязане на картон, бигова и промушва.</w:t>
            </w:r>
          </w:p>
          <w:p w:rsidR="008B5B8A" w:rsidRPr="00B9388C" w:rsidRDefault="008B5B8A" w:rsidP="004843A2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Притежава базо</w:t>
            </w:r>
            <w:r>
              <w:rPr>
                <w:rFonts w:ascii="Times New Roman" w:hAnsi="Times New Roman"/>
                <w:sz w:val="24"/>
                <w:szCs w:val="24"/>
              </w:rPr>
              <w:t>ви умения за правата на детето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B5B8A" w:rsidRPr="00B9388C" w:rsidRDefault="008B5B8A" w:rsidP="00473B6F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облекло, дрехи, пол, различие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B5B8A" w:rsidRPr="00B9388C" w:rsidRDefault="008B5B8A" w:rsidP="004843A2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Използва ножица за рязане на хартия и други хартиени материали по права, крива и начупена</w:t>
            </w:r>
          </w:p>
          <w:p w:rsidR="008B5B8A" w:rsidRPr="001E3EE5" w:rsidRDefault="008B5B8A" w:rsidP="004843A2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Притежава базо</w:t>
            </w:r>
            <w:r>
              <w:rPr>
                <w:rFonts w:ascii="Times New Roman" w:hAnsi="Times New Roman"/>
                <w:sz w:val="24"/>
                <w:szCs w:val="24"/>
              </w:rPr>
              <w:t>ви умения за правата на детето.</w:t>
            </w:r>
          </w:p>
        </w:tc>
      </w:tr>
      <w:tr w:rsidR="004532EF" w:rsidRPr="00B9388C" w:rsidTr="007F4C25">
        <w:trPr>
          <w:cantSplit/>
          <w:trHeight w:val="113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32EF" w:rsidRPr="001E3EE5" w:rsidRDefault="001E3EE5" w:rsidP="001E3EE5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E3EE5">
              <w:rPr>
                <w:rFonts w:ascii="Times New Roman" w:hAnsi="Times New Roman"/>
                <w:b/>
                <w:sz w:val="24"/>
                <w:szCs w:val="24"/>
              </w:rPr>
              <w:t>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32EF" w:rsidRPr="00B9388C" w:rsidRDefault="004532EF" w:rsidP="001E3EE5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Конструи</w:t>
            </w:r>
            <w:r w:rsidR="001E3EE5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ране и моде</w:t>
            </w:r>
            <w:r w:rsidR="001E3EE5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лиране</w:t>
            </w:r>
          </w:p>
          <w:p w:rsidR="004532EF" w:rsidRPr="00B9388C" w:rsidRDefault="004532EF" w:rsidP="001E3EE5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3D7" w:rsidRPr="00B9388C" w:rsidRDefault="008423D7" w:rsidP="008423D7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Астроно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  <w:p w:rsidR="004532EF" w:rsidRPr="00B9388C" w:rsidRDefault="008423D7" w:rsidP="008423D7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мическ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о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32EF" w:rsidRPr="00B9388C" w:rsidRDefault="004532EF" w:rsidP="001E3EE5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„Птици”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F6E" w:rsidRPr="00B9388C" w:rsidRDefault="00A22F5A" w:rsidP="00FB376B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Натрупва опит да конструира с обем</w:t>
            </w:r>
            <w:r w:rsidR="00473B6F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ни природни материали</w:t>
            </w:r>
            <w:r w:rsidR="00473B6F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Изработва модел или и</w:t>
            </w:r>
            <w:r w:rsidR="00473B6F">
              <w:rPr>
                <w:rFonts w:ascii="Times New Roman" w:hAnsi="Times New Roman"/>
                <w:sz w:val="24"/>
                <w:szCs w:val="24"/>
              </w:rPr>
              <w:t xml:space="preserve">зделие, като следва инст-рукции.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Проявява инициативност и желание за изпълнение на задача</w:t>
            </w:r>
            <w:r w:rsidR="00FB376B">
              <w:rPr>
                <w:rFonts w:ascii="Times New Roman" w:hAnsi="Times New Roman"/>
                <w:sz w:val="24"/>
                <w:szCs w:val="24"/>
              </w:rPr>
              <w:t xml:space="preserve"> в условията на сътрудничество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32EF" w:rsidRPr="00B9388C" w:rsidRDefault="00473B6F" w:rsidP="00FB376B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ж</w:t>
            </w:r>
            <w:r w:rsidR="004532EF" w:rsidRPr="00B9388C">
              <w:rPr>
                <w:rFonts w:ascii="Times New Roman" w:hAnsi="Times New Roman"/>
                <w:sz w:val="24"/>
                <w:szCs w:val="24"/>
              </w:rPr>
              <w:t>ивотни, птици, при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="004532EF" w:rsidRPr="00B9388C">
              <w:rPr>
                <w:rFonts w:ascii="Times New Roman" w:hAnsi="Times New Roman"/>
                <w:sz w:val="24"/>
                <w:szCs w:val="24"/>
              </w:rPr>
              <w:t>родни мате</w:t>
            </w:r>
            <w:r w:rsidR="00FB376B">
              <w:rPr>
                <w:rFonts w:ascii="Times New Roman" w:hAnsi="Times New Roman"/>
                <w:sz w:val="24"/>
                <w:szCs w:val="24"/>
              </w:rPr>
              <w:t>-</w:t>
            </w:r>
            <w:r w:rsidR="004532EF" w:rsidRPr="00B9388C">
              <w:rPr>
                <w:rFonts w:ascii="Times New Roman" w:hAnsi="Times New Roman"/>
                <w:sz w:val="24"/>
                <w:szCs w:val="24"/>
              </w:rPr>
              <w:t>риали</w:t>
            </w:r>
            <w:r>
              <w:rPr>
                <w:rFonts w:ascii="Times New Roman" w:hAnsi="Times New Roman"/>
                <w:sz w:val="24"/>
                <w:szCs w:val="24"/>
              </w:rPr>
              <w:t>, тяло, зоокът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32EF" w:rsidRPr="00B9388C" w:rsidRDefault="004532EF" w:rsidP="00FB376B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Изработва модел или изделие, като следва инструкции на учи</w:t>
            </w:r>
            <w:r w:rsidR="00473B6F">
              <w:rPr>
                <w:rFonts w:ascii="Times New Roman" w:eastAsia="Calibri" w:hAnsi="Times New Roman"/>
                <w:sz w:val="24"/>
                <w:szCs w:val="24"/>
              </w:rPr>
              <w:t>теля, по</w:t>
            </w:r>
            <w:r w:rsidRPr="00B9388C">
              <w:rPr>
                <w:rFonts w:ascii="Times New Roman" w:eastAsia="Calibri" w:hAnsi="Times New Roman"/>
                <w:sz w:val="24"/>
                <w:szCs w:val="24"/>
              </w:rPr>
              <w:t xml:space="preserve"> снимки или технически рисунки</w:t>
            </w:r>
            <w:r w:rsidR="00473B6F">
              <w:rPr>
                <w:rFonts w:ascii="Times New Roman" w:eastAsia="Calibri" w:hAnsi="Times New Roman"/>
                <w:sz w:val="24"/>
                <w:szCs w:val="24"/>
              </w:rPr>
              <w:t>.</w:t>
            </w:r>
          </w:p>
          <w:p w:rsidR="004532EF" w:rsidRPr="00B9388C" w:rsidRDefault="004532EF" w:rsidP="00FB376B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Развива базови умения за общу</w:t>
            </w:r>
            <w:r w:rsidR="00BA5F6E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ване в процеса на игрова дейност в мултикултурна среда</w:t>
            </w:r>
            <w:r w:rsidR="00473B6F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4532EF" w:rsidRPr="00B9388C" w:rsidTr="007F4C25">
        <w:trPr>
          <w:trHeight w:val="253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32EF" w:rsidRPr="00B9388C" w:rsidRDefault="004532EF" w:rsidP="00B9388C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32EF" w:rsidRPr="00B9388C" w:rsidRDefault="004532EF" w:rsidP="001E3EE5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Обработва</w:t>
            </w:r>
            <w:r w:rsidR="001E3EE5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не на</w:t>
            </w:r>
            <w:r w:rsidR="001E3EE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мате</w:t>
            </w:r>
            <w:r w:rsidR="001E3EE5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риали,</w:t>
            </w:r>
            <w:r w:rsidR="001E3EE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ъе</w:t>
            </w:r>
            <w:r w:rsidR="001E3EE5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диняване и</w:t>
            </w:r>
            <w:r w:rsidR="001E3EE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вързване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3D7" w:rsidRPr="00B9388C" w:rsidRDefault="008423D7" w:rsidP="008423D7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Астроно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  <w:p w:rsidR="004532EF" w:rsidRPr="00B9388C" w:rsidRDefault="008423D7" w:rsidP="008423D7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мическ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о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32EF" w:rsidRPr="00B9388C" w:rsidRDefault="004532EF" w:rsidP="001E3EE5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„Хранил</w:t>
            </w:r>
            <w:r w:rsidR="0097582C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ка за птици“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2F5A" w:rsidRPr="00B9388C" w:rsidRDefault="00A22F5A" w:rsidP="00B9388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Графично конструиране на модел</w:t>
            </w:r>
            <w:r w:rsidR="008121BE"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4532EF" w:rsidRPr="00B9388C" w:rsidRDefault="00A22F5A" w:rsidP="004843A2">
            <w:pPr>
              <w:tabs>
                <w:tab w:val="left" w:pos="993"/>
              </w:tabs>
              <w:spacing w:after="0" w:line="240" w:lineRule="auto"/>
              <w:ind w:right="-108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Развиване на умения за конструиране на един и същи модел от различен материал.</w:t>
            </w:r>
            <w:r w:rsidR="000A505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Преживява чрез игрова дейнос</w:t>
            </w:r>
            <w:r w:rsidR="00FB376B">
              <w:rPr>
                <w:rFonts w:ascii="Times New Roman" w:hAnsi="Times New Roman"/>
                <w:sz w:val="24"/>
                <w:szCs w:val="24"/>
              </w:rPr>
              <w:t>т ползата от изработения модел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5058" w:rsidRDefault="00473B6F" w:rsidP="004843A2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</w:t>
            </w:r>
            <w:r w:rsidR="004532EF" w:rsidRPr="00B9388C">
              <w:rPr>
                <w:rFonts w:ascii="Times New Roman" w:hAnsi="Times New Roman"/>
                <w:sz w:val="24"/>
                <w:szCs w:val="24"/>
              </w:rPr>
              <w:t>т</w:t>
            </w:r>
            <w:r w:rsidR="000A5058">
              <w:rPr>
                <w:rFonts w:ascii="Times New Roman" w:hAnsi="Times New Roman"/>
                <w:sz w:val="24"/>
                <w:szCs w:val="24"/>
              </w:rPr>
              <w:t>ици, грижи,</w:t>
            </w:r>
          </w:p>
          <w:p w:rsidR="004532EF" w:rsidRPr="00B9388C" w:rsidRDefault="000A5058" w:rsidP="004843A2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храна, добрина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32EF" w:rsidRPr="00B9388C" w:rsidRDefault="004532EF" w:rsidP="00FB376B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Прави подходящ избор на хартия, картон, природни и текстилни материали при изработване на модел или изделие</w:t>
            </w:r>
          </w:p>
          <w:p w:rsidR="004532EF" w:rsidRPr="00FB376B" w:rsidRDefault="004532EF" w:rsidP="00FB376B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eastAsia="Times New Roman" w:hAnsi="Times New Roman"/>
                <w:sz w:val="24"/>
                <w:szCs w:val="24"/>
                <w:lang w:eastAsia="bg-BG"/>
              </w:rPr>
            </w:pPr>
          </w:p>
        </w:tc>
      </w:tr>
      <w:tr w:rsidR="00BA5F6E" w:rsidRPr="00B9388C" w:rsidTr="007F4C25">
        <w:trPr>
          <w:cantSplit/>
          <w:trHeight w:val="1134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A5F6E" w:rsidRPr="002F22DF" w:rsidRDefault="00BA5F6E" w:rsidP="00FB376B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2F22DF">
              <w:rPr>
                <w:rFonts w:ascii="Times New Roman" w:hAnsi="Times New Roman"/>
                <w:b/>
                <w:sz w:val="24"/>
                <w:szCs w:val="24"/>
              </w:rPr>
              <w:t>10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F6E" w:rsidRPr="00B9388C" w:rsidRDefault="00BA5F6E" w:rsidP="00FB376B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Грижи и инициатив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ност</w:t>
            </w:r>
          </w:p>
          <w:p w:rsidR="00BA5F6E" w:rsidRPr="00B9388C" w:rsidRDefault="00BA5F6E" w:rsidP="00FB376B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F6E" w:rsidRPr="00B9388C" w:rsidRDefault="00DB19B9" w:rsidP="00FB376B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Физиоло-гическ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о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F6E" w:rsidRPr="00B9388C" w:rsidRDefault="00BA5F6E" w:rsidP="00174006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„Зеленчу</w:t>
            </w:r>
            <w:r w:rsidR="000A5058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кови ше</w:t>
            </w:r>
            <w:r w:rsidR="00174006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дьоври“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F6E" w:rsidRPr="00B9388C" w:rsidRDefault="00BA5F6E" w:rsidP="004843A2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Обогатяване на битови умения и навици.</w:t>
            </w:r>
            <w:r w:rsidR="004843A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0A5058">
              <w:rPr>
                <w:rFonts w:ascii="Times New Roman" w:hAnsi="Times New Roman"/>
                <w:sz w:val="24"/>
                <w:szCs w:val="24"/>
              </w:rPr>
              <w:t>Следва указания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 xml:space="preserve"> за постигане естетически вид на продукта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Подреж</w:t>
            </w:r>
            <w:r w:rsidR="000A5058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да и почиства работното си място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поделя собс</w:t>
            </w:r>
            <w:r>
              <w:rPr>
                <w:rFonts w:ascii="Times New Roman" w:hAnsi="Times New Roman"/>
                <w:sz w:val="24"/>
                <w:szCs w:val="24"/>
              </w:rPr>
              <w:t>твения си опит с роди</w:t>
            </w:r>
            <w:r w:rsidR="000A5058">
              <w:rPr>
                <w:rFonts w:ascii="Times New Roman" w:hAnsi="Times New Roman"/>
                <w:sz w:val="24"/>
                <w:szCs w:val="24"/>
              </w:rPr>
              <w:t>-</w:t>
            </w:r>
            <w:r>
              <w:rPr>
                <w:rFonts w:ascii="Times New Roman" w:hAnsi="Times New Roman"/>
                <w:sz w:val="24"/>
                <w:szCs w:val="24"/>
              </w:rPr>
              <w:t>телите си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F6E" w:rsidRPr="00B9388C" w:rsidRDefault="000A5058" w:rsidP="000A5058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</w:t>
            </w:r>
            <w:r w:rsidR="00BA5F6E" w:rsidRPr="00B9388C">
              <w:rPr>
                <w:rFonts w:ascii="Times New Roman" w:hAnsi="Times New Roman"/>
                <w:sz w:val="24"/>
                <w:szCs w:val="24"/>
              </w:rPr>
              <w:t>андвичи, зелен</w:t>
            </w:r>
            <w:r>
              <w:rPr>
                <w:rFonts w:ascii="Times New Roman" w:hAnsi="Times New Roman"/>
                <w:sz w:val="24"/>
                <w:szCs w:val="24"/>
              </w:rPr>
              <w:t>чуци, украса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F6E" w:rsidRPr="00B9388C" w:rsidRDefault="00BA5F6E" w:rsidP="00FB376B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Изработва модел или изделие, като следва инструкции на учит</w:t>
            </w:r>
            <w:r w:rsidR="000A5058">
              <w:rPr>
                <w:rFonts w:ascii="Times New Roman" w:hAnsi="Times New Roman"/>
                <w:sz w:val="24"/>
                <w:szCs w:val="24"/>
              </w:rPr>
              <w:t>еля, по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 xml:space="preserve"> снимки и по собствен замисъл.</w:t>
            </w:r>
          </w:p>
          <w:p w:rsidR="00BA5F6E" w:rsidRPr="00B9388C" w:rsidRDefault="00BA5F6E" w:rsidP="00FB376B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Стреми се към сътрудничество при съвместна дейност.</w:t>
            </w:r>
          </w:p>
        </w:tc>
      </w:tr>
      <w:tr w:rsidR="00BA5F6E" w:rsidRPr="00B9388C" w:rsidTr="007F4C25">
        <w:trPr>
          <w:cantSplit/>
          <w:trHeight w:val="1134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F6E" w:rsidRPr="00FB376B" w:rsidRDefault="00BA5F6E" w:rsidP="00FB376B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F6E" w:rsidRPr="00FB376B" w:rsidRDefault="00BA5F6E" w:rsidP="00FB376B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B376B">
              <w:rPr>
                <w:rFonts w:ascii="Times New Roman" w:hAnsi="Times New Roman"/>
                <w:sz w:val="24"/>
                <w:szCs w:val="24"/>
              </w:rPr>
              <w:t xml:space="preserve">Техника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F6E" w:rsidRPr="00B9388C" w:rsidRDefault="00DB19B9" w:rsidP="00FB376B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Физиоло-гическ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о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F6E" w:rsidRPr="00B9388C" w:rsidRDefault="00BA5F6E" w:rsidP="00FB376B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„Зеленчу</w:t>
            </w:r>
            <w:r w:rsidR="000A5058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ков</w:t>
            </w:r>
            <w:r w:rsidRPr="00B9388C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базар“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F6E" w:rsidRPr="00B9388C" w:rsidRDefault="00BA5F6E" w:rsidP="000A5058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Умения за работа с интерак</w:t>
            </w:r>
            <w:r w:rsidR="000A5058">
              <w:rPr>
                <w:rFonts w:ascii="Times New Roman" w:hAnsi="Times New Roman"/>
                <w:sz w:val="24"/>
                <w:szCs w:val="24"/>
              </w:rPr>
              <w:t xml:space="preserve">тивни иг-рачки.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Формиране на представа за ро</w:t>
            </w:r>
            <w:r w:rsidR="000A5058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лята на интерактивни играчки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Усвоя</w:t>
            </w:r>
            <w:r w:rsidR="000A5058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ва знания</w:t>
            </w:r>
            <w:r>
              <w:rPr>
                <w:rFonts w:ascii="Times New Roman" w:hAnsi="Times New Roman"/>
                <w:sz w:val="24"/>
                <w:szCs w:val="24"/>
              </w:rPr>
              <w:t>, свързани с новите технологии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F6E" w:rsidRPr="00B9388C" w:rsidRDefault="00BA5F6E" w:rsidP="000A5058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зеленчуци, базар, само</w:t>
            </w:r>
            <w:r w:rsidR="000A5058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оценка, съ</w:t>
            </w:r>
            <w:r w:rsidR="000A5058">
              <w:rPr>
                <w:rFonts w:ascii="Times New Roman" w:hAnsi="Times New Roman"/>
                <w:sz w:val="24"/>
                <w:szCs w:val="24"/>
              </w:rPr>
              <w:t>-трудничество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F6E" w:rsidRPr="007B32CE" w:rsidRDefault="00BA5F6E" w:rsidP="00FB376B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7B32CE">
              <w:rPr>
                <w:rFonts w:ascii="Times New Roman" w:eastAsia="Calibri" w:hAnsi="Times New Roman"/>
                <w:sz w:val="24"/>
                <w:szCs w:val="24"/>
              </w:rPr>
              <w:t>Има представа за ролята на техниката в играчки с батерии, светлини, звук, компютри и др.</w:t>
            </w:r>
          </w:p>
          <w:p w:rsidR="00BA5F6E" w:rsidRPr="007B32CE" w:rsidRDefault="00BA5F6E" w:rsidP="00FB376B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B32CE">
              <w:rPr>
                <w:rFonts w:ascii="Times New Roman" w:hAnsi="Times New Roman"/>
                <w:sz w:val="24"/>
                <w:szCs w:val="24"/>
              </w:rPr>
              <w:t>Усвоява знания, свързани с новите технологии</w:t>
            </w:r>
          </w:p>
        </w:tc>
      </w:tr>
      <w:tr w:rsidR="004532EF" w:rsidRPr="00B9388C" w:rsidTr="007F4C25">
        <w:trPr>
          <w:trHeight w:val="253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32EF" w:rsidRPr="00B9388C" w:rsidRDefault="00BA5F6E" w:rsidP="00B9388C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B376B">
              <w:rPr>
                <w:rFonts w:ascii="Times New Roman" w:hAnsi="Times New Roman"/>
                <w:b/>
                <w:sz w:val="24"/>
                <w:szCs w:val="24"/>
              </w:rPr>
              <w:t>1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32EF" w:rsidRPr="00B9388C" w:rsidRDefault="004532EF" w:rsidP="00FB376B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Грижи и инициатив</w:t>
            </w:r>
            <w:r w:rsidR="00FB376B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ност</w:t>
            </w:r>
          </w:p>
          <w:p w:rsidR="004532EF" w:rsidRPr="00B9388C" w:rsidRDefault="004532EF" w:rsidP="00FB376B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32EF" w:rsidRPr="00B9388C" w:rsidRDefault="004532EF" w:rsidP="00FB376B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Психоло-</w:t>
            </w:r>
          </w:p>
          <w:p w:rsidR="004532EF" w:rsidRPr="00B9388C" w:rsidRDefault="004532EF" w:rsidP="00FB376B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гическо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32EF" w:rsidRPr="00B9388C" w:rsidRDefault="009B3E7B" w:rsidP="006C53B8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„</w:t>
            </w:r>
            <w:r w:rsidR="004532EF" w:rsidRPr="00B9388C">
              <w:rPr>
                <w:rFonts w:ascii="Times New Roman" w:hAnsi="Times New Roman"/>
                <w:sz w:val="24"/>
                <w:szCs w:val="24"/>
              </w:rPr>
              <w:t>Аквари</w:t>
            </w:r>
            <w:r w:rsidR="0097582C">
              <w:rPr>
                <w:rFonts w:ascii="Times New Roman" w:hAnsi="Times New Roman"/>
                <w:sz w:val="24"/>
                <w:szCs w:val="24"/>
              </w:rPr>
              <w:t>-</w:t>
            </w:r>
            <w:r w:rsidR="004532EF" w:rsidRPr="00B9388C">
              <w:rPr>
                <w:rFonts w:ascii="Times New Roman" w:hAnsi="Times New Roman"/>
                <w:sz w:val="24"/>
                <w:szCs w:val="24"/>
              </w:rPr>
              <w:t>ум”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21BE" w:rsidRDefault="000A5058" w:rsidP="000A5058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Натрупва опит в</w:t>
            </w:r>
            <w:r w:rsidR="00A22F5A" w:rsidRPr="00B9388C">
              <w:rPr>
                <w:rFonts w:ascii="Times New Roman" w:hAnsi="Times New Roman"/>
                <w:sz w:val="24"/>
                <w:szCs w:val="24"/>
              </w:rPr>
              <w:t xml:space="preserve"> отглежда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не на </w:t>
            </w:r>
            <w:r w:rsidR="00A22F5A" w:rsidRPr="00B9388C">
              <w:rPr>
                <w:rFonts w:ascii="Times New Roman" w:hAnsi="Times New Roman"/>
                <w:sz w:val="24"/>
                <w:szCs w:val="24"/>
              </w:rPr>
              <w:t xml:space="preserve"> аква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-риумни рибки. </w:t>
            </w:r>
            <w:r w:rsidR="00A22F5A" w:rsidRPr="00B9388C">
              <w:rPr>
                <w:rFonts w:ascii="Times New Roman" w:hAnsi="Times New Roman"/>
                <w:sz w:val="24"/>
                <w:szCs w:val="24"/>
              </w:rPr>
              <w:t>Стреми се към сътруд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="00A22F5A" w:rsidRPr="00B9388C">
              <w:rPr>
                <w:rFonts w:ascii="Times New Roman" w:hAnsi="Times New Roman"/>
                <w:sz w:val="24"/>
                <w:szCs w:val="24"/>
              </w:rPr>
              <w:t>ничество при съвместна дейност.</w:t>
            </w:r>
            <w:r w:rsidR="00BA5F6E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:rsidR="004532EF" w:rsidRPr="00B9388C" w:rsidRDefault="00A22F5A" w:rsidP="008121BE">
            <w:pPr>
              <w:tabs>
                <w:tab w:val="left" w:pos="993"/>
              </w:tabs>
              <w:spacing w:after="0" w:line="240" w:lineRule="auto"/>
              <w:ind w:right="-108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Притежава базови пред</w:t>
            </w:r>
            <w:r w:rsidR="00FB376B">
              <w:rPr>
                <w:rFonts w:ascii="Times New Roman" w:hAnsi="Times New Roman"/>
                <w:sz w:val="24"/>
                <w:szCs w:val="24"/>
              </w:rPr>
              <w:t>стави за опазване на природата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32EF" w:rsidRPr="00B9388C" w:rsidRDefault="004532EF" w:rsidP="000A5058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аквариум, риби, грижи, смяна на во</w:t>
            </w:r>
            <w:r w:rsidR="000A5058">
              <w:rPr>
                <w:rFonts w:ascii="Times New Roman" w:hAnsi="Times New Roman"/>
                <w:sz w:val="24"/>
                <w:szCs w:val="24"/>
              </w:rPr>
              <w:t>-да, хранене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32EF" w:rsidRPr="007B32CE" w:rsidRDefault="004532EF" w:rsidP="00FB376B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B32CE">
              <w:rPr>
                <w:rFonts w:ascii="Times New Roman" w:hAnsi="Times New Roman"/>
                <w:sz w:val="24"/>
                <w:szCs w:val="24"/>
              </w:rPr>
              <w:t>Притежава базови представи за опазване на природата.</w:t>
            </w:r>
          </w:p>
          <w:p w:rsidR="004532EF" w:rsidRPr="007B32CE" w:rsidRDefault="004532EF" w:rsidP="00FB376B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B32CE">
              <w:rPr>
                <w:rFonts w:ascii="Times New Roman" w:hAnsi="Times New Roman"/>
                <w:sz w:val="24"/>
                <w:szCs w:val="24"/>
              </w:rPr>
              <w:t>Стреми се към сътрудничество при съвместна дейност.</w:t>
            </w:r>
          </w:p>
        </w:tc>
      </w:tr>
      <w:tr w:rsidR="004532EF" w:rsidRPr="00B9388C" w:rsidTr="007F4C25">
        <w:trPr>
          <w:trHeight w:val="253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32EF" w:rsidRPr="00B9388C" w:rsidRDefault="004532EF" w:rsidP="00B9388C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32EF" w:rsidRPr="00B9388C" w:rsidRDefault="004532EF" w:rsidP="00FB376B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Обработване на</w:t>
            </w:r>
            <w:r w:rsidR="00FB376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материа</w:t>
            </w:r>
            <w:r w:rsidR="000A5058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ли,</w:t>
            </w:r>
            <w:r w:rsidR="00FB376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ъединя</w:t>
            </w:r>
            <w:r w:rsidR="000A5058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ване и</w:t>
            </w:r>
          </w:p>
          <w:p w:rsidR="004532EF" w:rsidRPr="00B9388C" w:rsidRDefault="004532EF" w:rsidP="00FB376B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свързване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32EF" w:rsidRPr="00B9388C" w:rsidRDefault="004532EF" w:rsidP="00FB376B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Психоло-</w:t>
            </w:r>
          </w:p>
          <w:p w:rsidR="004532EF" w:rsidRPr="00B9388C" w:rsidRDefault="004532EF" w:rsidP="00FB376B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гическо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32EF" w:rsidRPr="00B9388C" w:rsidRDefault="009B3E7B" w:rsidP="00FB376B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„</w:t>
            </w:r>
            <w:r w:rsidR="004532EF" w:rsidRPr="00B9388C">
              <w:rPr>
                <w:rFonts w:ascii="Times New Roman" w:hAnsi="Times New Roman"/>
                <w:sz w:val="24"/>
                <w:szCs w:val="24"/>
              </w:rPr>
              <w:t>Рибка”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2F5A" w:rsidRPr="00B9388C" w:rsidRDefault="00A22F5A" w:rsidP="00B9388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Натрупва опит за ръчна обра</w:t>
            </w:r>
            <w:r w:rsidR="000A5058">
              <w:rPr>
                <w:rFonts w:ascii="Times New Roman" w:hAnsi="Times New Roman"/>
                <w:sz w:val="24"/>
                <w:szCs w:val="24"/>
              </w:rPr>
              <w:t xml:space="preserve">ботка на хартия.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гъва хартия по ориентири при изработване на модел.</w:t>
            </w:r>
          </w:p>
          <w:p w:rsidR="004532EF" w:rsidRPr="00B9388C" w:rsidRDefault="00A22F5A" w:rsidP="00FB376B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Сравнява норми</w:t>
            </w:r>
            <w:r w:rsidR="00FB376B">
              <w:rPr>
                <w:rFonts w:ascii="Times New Roman" w:hAnsi="Times New Roman"/>
                <w:sz w:val="24"/>
                <w:szCs w:val="24"/>
              </w:rPr>
              <w:t xml:space="preserve"> на поведение в битов контекст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32EF" w:rsidRPr="00B9388C" w:rsidRDefault="004532EF" w:rsidP="002F22DF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рибка, л</w:t>
            </w:r>
            <w:r w:rsidR="000A5058">
              <w:rPr>
                <w:rFonts w:ascii="Times New Roman" w:hAnsi="Times New Roman"/>
                <w:sz w:val="24"/>
                <w:szCs w:val="24"/>
              </w:rPr>
              <w:t>юспи, перки, хриле, украса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32EF" w:rsidRPr="00B9388C" w:rsidRDefault="004532EF" w:rsidP="00FB376B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B9388C">
              <w:rPr>
                <w:rFonts w:ascii="Times New Roman" w:eastAsia="Calibri" w:hAnsi="Times New Roman"/>
                <w:sz w:val="24"/>
                <w:szCs w:val="24"/>
              </w:rPr>
              <w:t>Сгъва хартия и картон по ориентири</w:t>
            </w:r>
            <w:r w:rsidR="000A5058">
              <w:rPr>
                <w:rFonts w:ascii="Times New Roman" w:eastAsia="Calibri" w:hAnsi="Times New Roman"/>
                <w:sz w:val="24"/>
                <w:szCs w:val="24"/>
              </w:rPr>
              <w:t>.</w:t>
            </w:r>
          </w:p>
          <w:p w:rsidR="004532EF" w:rsidRPr="00B9388C" w:rsidRDefault="004532EF" w:rsidP="00FB376B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Сравнява норми на поведение в културно различен битов и празничен контекст</w:t>
            </w:r>
            <w:r w:rsidRPr="00B9388C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</w:p>
        </w:tc>
      </w:tr>
      <w:tr w:rsidR="001C4D66" w:rsidRPr="00B9388C" w:rsidTr="007F4C25">
        <w:trPr>
          <w:trHeight w:val="253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C4D66" w:rsidRPr="002F22DF" w:rsidRDefault="002F22DF" w:rsidP="002F22DF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2F22DF">
              <w:rPr>
                <w:rFonts w:ascii="Times New Roman" w:hAnsi="Times New Roman"/>
                <w:b/>
                <w:sz w:val="24"/>
                <w:szCs w:val="24"/>
              </w:rPr>
              <w:t>декем-</w:t>
            </w:r>
          </w:p>
          <w:p w:rsidR="002F22DF" w:rsidRPr="002F22DF" w:rsidRDefault="002F22DF" w:rsidP="002F22DF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2F22DF">
              <w:rPr>
                <w:rFonts w:ascii="Times New Roman" w:hAnsi="Times New Roman"/>
                <w:b/>
                <w:sz w:val="24"/>
                <w:szCs w:val="24"/>
              </w:rPr>
              <w:t>ври</w:t>
            </w:r>
          </w:p>
          <w:p w:rsidR="002F22DF" w:rsidRPr="002F22DF" w:rsidRDefault="002F22DF" w:rsidP="002F22DF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Wingdings" w:hAnsi="Wingdings" w:cs="Wingdings"/>
                <w:b/>
                <w:color w:val="000000"/>
              </w:rPr>
            </w:pPr>
            <w:r w:rsidRPr="002F22DF">
              <w:rPr>
                <w:rFonts w:ascii="Times New Roman" w:hAnsi="Times New Roman"/>
                <w:b/>
                <w:sz w:val="24"/>
                <w:szCs w:val="24"/>
              </w:rPr>
              <w:t>1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D66" w:rsidRPr="00B9388C" w:rsidRDefault="001C4D66" w:rsidP="00BA5F6E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Конструи</w:t>
            </w:r>
            <w:r w:rsidR="00BA5F6E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ране и моде</w:t>
            </w:r>
            <w:r w:rsidR="00BA5F6E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лиране</w:t>
            </w:r>
          </w:p>
          <w:p w:rsidR="001C4D66" w:rsidRPr="00B9388C" w:rsidRDefault="001C4D66" w:rsidP="00BA5F6E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D66" w:rsidRPr="00B9388C" w:rsidRDefault="001C4D66" w:rsidP="002F22DF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 xml:space="preserve">Истори-ческо 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D66" w:rsidRPr="00B9388C" w:rsidRDefault="001C4D66" w:rsidP="002F22DF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„Сурвач</w:t>
            </w:r>
            <w:r w:rsidR="0097582C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ка“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5AD2" w:rsidRPr="00B9388C" w:rsidRDefault="00155AD2" w:rsidP="00B9388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Натрупва опит за ръчна обработка на материали за създаване на изделие.</w:t>
            </w:r>
          </w:p>
          <w:p w:rsidR="001C4D66" w:rsidRPr="00B9388C" w:rsidRDefault="00155AD2" w:rsidP="000A5058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Изработва изделие по собствен замисъл, като подбира и ком</w:t>
            </w:r>
            <w:r w:rsidR="008121BE">
              <w:rPr>
                <w:rFonts w:ascii="Times New Roman" w:hAnsi="Times New Roman"/>
                <w:sz w:val="24"/>
                <w:szCs w:val="24"/>
              </w:rPr>
              <w:t>-</w:t>
            </w:r>
            <w:r w:rsidR="000A5058">
              <w:rPr>
                <w:rFonts w:ascii="Times New Roman" w:hAnsi="Times New Roman"/>
                <w:sz w:val="24"/>
                <w:szCs w:val="24"/>
              </w:rPr>
              <w:t>бинира подходящи материали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D66" w:rsidRPr="00B9388C" w:rsidRDefault="001C4D66" w:rsidP="000A5058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обред, оби</w:t>
            </w:r>
            <w:r w:rsidR="000A5058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чаи, атрибу</w:t>
            </w:r>
            <w:r w:rsidR="000A5058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ти, традиции, пос</w:t>
            </w:r>
            <w:r w:rsidR="000A5058">
              <w:rPr>
                <w:rFonts w:ascii="Times New Roman" w:hAnsi="Times New Roman"/>
                <w:sz w:val="24"/>
                <w:szCs w:val="24"/>
              </w:rPr>
              <w:t>ловици, поговорки,  наричания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D66" w:rsidRPr="00B9388C" w:rsidRDefault="001C4D66" w:rsidP="00B9388C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Изработва изделие по собствен зами</w:t>
            </w:r>
            <w:r w:rsidR="000A5058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ъл, като подбира и комби</w:t>
            </w:r>
            <w:r w:rsidR="000A5058">
              <w:rPr>
                <w:rFonts w:ascii="Times New Roman" w:hAnsi="Times New Roman"/>
                <w:sz w:val="24"/>
                <w:szCs w:val="24"/>
              </w:rPr>
              <w:t xml:space="preserve">нира подхо-дящи материали. </w:t>
            </w:r>
          </w:p>
          <w:p w:rsidR="001C4D66" w:rsidRPr="00B9388C" w:rsidRDefault="001C4D66" w:rsidP="00B9388C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Разпознава</w:t>
            </w:r>
            <w:r w:rsidR="000A5058">
              <w:rPr>
                <w:rFonts w:ascii="Times New Roman" w:hAnsi="Times New Roman"/>
                <w:sz w:val="24"/>
                <w:szCs w:val="24"/>
              </w:rPr>
              <w:t xml:space="preserve"> културни различия в приложно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продуктивна дейност.</w:t>
            </w:r>
          </w:p>
          <w:p w:rsidR="001C4D66" w:rsidRPr="00B9388C" w:rsidRDefault="001C4D66" w:rsidP="00B9388C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C4D66" w:rsidRPr="00B9388C" w:rsidTr="007F4C25">
        <w:trPr>
          <w:trHeight w:val="253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1C4D66" w:rsidRPr="00B9388C" w:rsidRDefault="001C4D66" w:rsidP="00B9388C">
            <w:pPr>
              <w:tabs>
                <w:tab w:val="left" w:pos="993"/>
              </w:tabs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D66" w:rsidRPr="00B9388C" w:rsidRDefault="001C4D66" w:rsidP="006D6B4C">
            <w:pPr>
              <w:spacing w:after="0" w:line="240" w:lineRule="auto"/>
              <w:ind w:right="-108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Обработване на</w:t>
            </w:r>
            <w:r w:rsidR="00BA5F6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материали,</w:t>
            </w:r>
            <w:r w:rsidR="00BA5F6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ъединяване и</w:t>
            </w:r>
            <w:r w:rsidR="006D6B4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вързване</w:t>
            </w:r>
          </w:p>
          <w:p w:rsidR="001C4D66" w:rsidRPr="00B9388C" w:rsidRDefault="001C4D66" w:rsidP="00BA5F6E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D66" w:rsidRPr="00B9388C" w:rsidRDefault="001C4D66" w:rsidP="00B9388C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Истори-ческо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D66" w:rsidRPr="00B9388C" w:rsidRDefault="001C4D66" w:rsidP="00B9388C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„Коледна украса“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5AD2" w:rsidRPr="00B9388C" w:rsidRDefault="00155AD2" w:rsidP="00B9388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Усъвършенстване уменията за ръчна обработка на хартия и картон.</w:t>
            </w:r>
          </w:p>
          <w:p w:rsidR="001C4D66" w:rsidRPr="00B9388C" w:rsidRDefault="00155AD2" w:rsidP="000A5058">
            <w:pPr>
              <w:tabs>
                <w:tab w:val="left" w:pos="993"/>
              </w:tabs>
              <w:spacing w:after="0" w:line="240" w:lineRule="auto"/>
              <w:ind w:right="-108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Прави подходящ избор на хартия, картон и природни материали при изработване на модел или изделие</w:t>
            </w:r>
            <w:r w:rsidR="000A5058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D66" w:rsidRPr="00B9388C" w:rsidRDefault="006D6B4C" w:rsidP="000A5058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интериор, украса, есте</w:t>
            </w:r>
            <w:r w:rsidR="000A5058">
              <w:rPr>
                <w:rFonts w:ascii="Times New Roman" w:hAnsi="Times New Roman"/>
                <w:sz w:val="24"/>
                <w:szCs w:val="24"/>
              </w:rPr>
              <w:t>-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тика, </w:t>
            </w:r>
            <w:r w:rsidR="001C4D66" w:rsidRPr="00B9388C">
              <w:rPr>
                <w:rFonts w:ascii="Times New Roman" w:hAnsi="Times New Roman"/>
                <w:sz w:val="24"/>
                <w:szCs w:val="24"/>
              </w:rPr>
              <w:t>усър</w:t>
            </w:r>
            <w:r w:rsidR="000A5058">
              <w:rPr>
                <w:rFonts w:ascii="Times New Roman" w:hAnsi="Times New Roman"/>
                <w:sz w:val="24"/>
                <w:szCs w:val="24"/>
              </w:rPr>
              <w:t>-</w:t>
            </w:r>
            <w:r w:rsidR="001C4D66" w:rsidRPr="00B9388C">
              <w:rPr>
                <w:rFonts w:ascii="Times New Roman" w:hAnsi="Times New Roman"/>
                <w:sz w:val="24"/>
                <w:szCs w:val="24"/>
              </w:rPr>
              <w:t>дие,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1C4D66" w:rsidRPr="00B9388C">
              <w:rPr>
                <w:rFonts w:ascii="Times New Roman" w:hAnsi="Times New Roman"/>
                <w:sz w:val="24"/>
                <w:szCs w:val="24"/>
              </w:rPr>
              <w:t>сътруд</w:t>
            </w:r>
            <w:r w:rsidR="000A5058">
              <w:rPr>
                <w:rFonts w:ascii="Times New Roman" w:hAnsi="Times New Roman"/>
                <w:sz w:val="24"/>
                <w:szCs w:val="24"/>
              </w:rPr>
              <w:t>-</w:t>
            </w:r>
            <w:r w:rsidR="001C4D66" w:rsidRPr="00B9388C">
              <w:rPr>
                <w:rFonts w:ascii="Times New Roman" w:hAnsi="Times New Roman"/>
                <w:sz w:val="24"/>
                <w:szCs w:val="24"/>
              </w:rPr>
              <w:t>ни</w:t>
            </w:r>
            <w:r w:rsidR="000A5058">
              <w:rPr>
                <w:rFonts w:ascii="Times New Roman" w:hAnsi="Times New Roman"/>
                <w:sz w:val="24"/>
                <w:szCs w:val="24"/>
              </w:rPr>
              <w:t>чество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D66" w:rsidRPr="00B9388C" w:rsidRDefault="001C4D66" w:rsidP="000A5058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Прави подходящ избор на хартия, кар</w:t>
            </w:r>
            <w:r w:rsidR="000A5058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тон и природни материали при и</w:t>
            </w:r>
            <w:r w:rsidR="000A5058">
              <w:rPr>
                <w:rFonts w:ascii="Times New Roman" w:hAnsi="Times New Roman"/>
                <w:sz w:val="24"/>
                <w:szCs w:val="24"/>
              </w:rPr>
              <w:t>зра-ботване на модел или изделие.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рав</w:t>
            </w:r>
            <w:r w:rsidR="000A5058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нява норми на поведение в културно различен празничен конте</w:t>
            </w:r>
            <w:r w:rsidR="000A5058">
              <w:rPr>
                <w:rFonts w:ascii="Times New Roman" w:hAnsi="Times New Roman"/>
                <w:sz w:val="24"/>
                <w:szCs w:val="24"/>
              </w:rPr>
              <w:t>кст</w:t>
            </w:r>
          </w:p>
        </w:tc>
      </w:tr>
      <w:tr w:rsidR="001C4D66" w:rsidRPr="00B9388C" w:rsidTr="007F4C25">
        <w:trPr>
          <w:trHeight w:val="253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C4D66" w:rsidRPr="006D6B4C" w:rsidRDefault="002F22DF" w:rsidP="006D6B4C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6D6B4C">
              <w:rPr>
                <w:rFonts w:ascii="Times New Roman" w:hAnsi="Times New Roman"/>
                <w:b/>
                <w:sz w:val="24"/>
                <w:szCs w:val="24"/>
              </w:rPr>
              <w:t>13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D66" w:rsidRPr="00B9388C" w:rsidRDefault="001C4D66" w:rsidP="006D6B4C">
            <w:pPr>
              <w:tabs>
                <w:tab w:val="left" w:pos="993"/>
              </w:tabs>
              <w:spacing w:after="0" w:line="240" w:lineRule="auto"/>
              <w:ind w:right="-108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Обработване на</w:t>
            </w:r>
            <w:r w:rsidR="006D6B4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материали,</w:t>
            </w:r>
            <w:r w:rsidR="006D6B4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ъединяване и</w:t>
            </w:r>
            <w:r w:rsidR="006D6B4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вързване</w:t>
            </w:r>
          </w:p>
          <w:p w:rsidR="001C4D66" w:rsidRPr="00B9388C" w:rsidRDefault="001C4D66" w:rsidP="00BA5F6E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D66" w:rsidRPr="00B9388C" w:rsidRDefault="001C4D66" w:rsidP="00B9388C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Психоло-</w:t>
            </w:r>
          </w:p>
          <w:p w:rsidR="001C4D66" w:rsidRPr="00B9388C" w:rsidRDefault="001C4D66" w:rsidP="00B9388C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 xml:space="preserve">гическо 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D66" w:rsidRPr="00B9388C" w:rsidRDefault="001C4D66" w:rsidP="00B9388C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„Ръка</w:t>
            </w:r>
            <w:r w:rsidR="0097582C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вичка“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5AD2" w:rsidRPr="00B9388C" w:rsidRDefault="00155AD2" w:rsidP="00B9388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Натрупване на опит за работа с текстилен материал.</w:t>
            </w:r>
          </w:p>
          <w:p w:rsidR="00155AD2" w:rsidRPr="00B9388C" w:rsidRDefault="00155AD2" w:rsidP="00B9388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Прави подходящ избор на материали.</w:t>
            </w:r>
          </w:p>
          <w:p w:rsidR="001C4D66" w:rsidRPr="00B9388C" w:rsidRDefault="00155AD2" w:rsidP="006D6B4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 xml:space="preserve">Усвоява знания за основните правила </w:t>
            </w:r>
            <w:r w:rsidR="006D6B4C">
              <w:rPr>
                <w:rFonts w:ascii="Times New Roman" w:hAnsi="Times New Roman"/>
                <w:sz w:val="24"/>
                <w:szCs w:val="24"/>
              </w:rPr>
              <w:t>при отглеждане на стайни цветя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D66" w:rsidRPr="00B9388C" w:rsidRDefault="001C4D66" w:rsidP="0084389B">
            <w:pPr>
              <w:tabs>
                <w:tab w:val="left" w:pos="993"/>
              </w:tabs>
              <w:spacing w:after="0" w:line="240" w:lineRule="auto"/>
              <w:ind w:right="-108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растения, гри</w:t>
            </w:r>
            <w:r w:rsidR="000A5058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жи, почиства</w:t>
            </w:r>
            <w:r w:rsidR="000A5058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не, правила при отглеж</w:t>
            </w:r>
            <w:r w:rsidR="004843A2">
              <w:rPr>
                <w:rFonts w:ascii="Times New Roman" w:hAnsi="Times New Roman"/>
                <w:sz w:val="24"/>
                <w:szCs w:val="24"/>
              </w:rPr>
              <w:t>-</w:t>
            </w:r>
            <w:r w:rsidR="000A5058">
              <w:rPr>
                <w:rFonts w:ascii="Times New Roman" w:hAnsi="Times New Roman"/>
                <w:sz w:val="24"/>
                <w:szCs w:val="24"/>
              </w:rPr>
              <w:t>дане на цветя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32CE" w:rsidRDefault="001C4D66" w:rsidP="006D6B4C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Прави подходящ избор на хартия, кар</w:t>
            </w:r>
            <w:r w:rsidR="000A5058">
              <w:rPr>
                <w:rFonts w:ascii="Times New Roman" w:eastAsia="Calibri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eastAsia="Calibri" w:hAnsi="Times New Roman"/>
                <w:sz w:val="24"/>
                <w:szCs w:val="24"/>
              </w:rPr>
              <w:t>тон, природни и текстилни материали при и</w:t>
            </w:r>
            <w:r w:rsidR="00B9388C" w:rsidRPr="00B9388C">
              <w:rPr>
                <w:rFonts w:ascii="Times New Roman" w:eastAsia="Calibri" w:hAnsi="Times New Roman"/>
                <w:sz w:val="24"/>
                <w:szCs w:val="24"/>
              </w:rPr>
              <w:t>зработване на модел или изделие</w:t>
            </w:r>
          </w:p>
          <w:p w:rsidR="001C4D66" w:rsidRPr="007B32CE" w:rsidRDefault="001C4D66" w:rsidP="006D6B4C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7B32CE">
              <w:rPr>
                <w:rFonts w:ascii="Times New Roman" w:hAnsi="Times New Roman"/>
                <w:sz w:val="24"/>
                <w:szCs w:val="24"/>
              </w:rPr>
              <w:t>Усвоява знания за основните правила при отглеждане на стайни цветя.</w:t>
            </w:r>
          </w:p>
        </w:tc>
      </w:tr>
      <w:tr w:rsidR="001C4D66" w:rsidRPr="00B9388C" w:rsidTr="007F4C25">
        <w:trPr>
          <w:trHeight w:val="253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1C4D66" w:rsidRPr="00B9388C" w:rsidRDefault="001C4D66" w:rsidP="00B9388C">
            <w:pPr>
              <w:tabs>
                <w:tab w:val="left" w:pos="993"/>
              </w:tabs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D66" w:rsidRPr="00B9388C" w:rsidRDefault="001C4D66" w:rsidP="006D6B4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Грижи и инициатив</w:t>
            </w:r>
            <w:r w:rsidR="006D6B4C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ност</w:t>
            </w:r>
          </w:p>
          <w:p w:rsidR="001C4D66" w:rsidRPr="00B9388C" w:rsidRDefault="001C4D66" w:rsidP="006D6B4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D66" w:rsidRPr="00B9388C" w:rsidRDefault="001C4D66" w:rsidP="006D6B4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Психоло-</w:t>
            </w:r>
          </w:p>
          <w:p w:rsidR="001C4D66" w:rsidRPr="00B9388C" w:rsidRDefault="001C4D66" w:rsidP="006D6B4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гическо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D66" w:rsidRPr="00B9388C" w:rsidRDefault="001C4D66" w:rsidP="006D6B4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„За цве</w:t>
            </w:r>
            <w:r w:rsidR="0097582C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тята”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5AD2" w:rsidRPr="00B9388C" w:rsidRDefault="00155AD2" w:rsidP="00B9388C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Създаване на  умения за грижи към стайни растения.</w:t>
            </w:r>
          </w:p>
          <w:p w:rsidR="00155AD2" w:rsidRPr="00B9388C" w:rsidRDefault="00155AD2" w:rsidP="00B9388C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Следва указания при полагане на грижи към цветята.</w:t>
            </w:r>
          </w:p>
          <w:p w:rsidR="001C4D66" w:rsidRPr="00B9388C" w:rsidRDefault="00155AD2" w:rsidP="002C5931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Сътрудничество в мал</w:t>
            </w:r>
            <w:r w:rsidR="002C5931">
              <w:rPr>
                <w:rFonts w:ascii="Times New Roman" w:hAnsi="Times New Roman"/>
                <w:sz w:val="24"/>
                <w:szCs w:val="24"/>
              </w:rPr>
              <w:t>ки групи при съвместна дейност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D66" w:rsidRPr="00B9388C" w:rsidRDefault="001C4D66" w:rsidP="002C5931">
            <w:pPr>
              <w:tabs>
                <w:tab w:val="left" w:pos="993"/>
              </w:tabs>
              <w:spacing w:after="0" w:line="240" w:lineRule="auto"/>
              <w:ind w:right="-107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растения, гри</w:t>
            </w:r>
            <w:r w:rsidR="000A5058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жи, разрохк</w:t>
            </w:r>
            <w:r w:rsidR="000A5058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ване на поч</w:t>
            </w:r>
            <w:r w:rsidR="002C5931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вата, полива</w:t>
            </w:r>
            <w:r w:rsidR="002C5931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не, изтриване на пр</w:t>
            </w:r>
            <w:r w:rsidR="002C5931">
              <w:rPr>
                <w:rFonts w:ascii="Times New Roman" w:hAnsi="Times New Roman"/>
                <w:sz w:val="24"/>
                <w:szCs w:val="24"/>
              </w:rPr>
              <w:t>ах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D66" w:rsidRPr="00B9388C" w:rsidRDefault="001C4D66" w:rsidP="006D6B4C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B9388C">
              <w:rPr>
                <w:rFonts w:ascii="Times New Roman" w:eastAsia="Calibri" w:hAnsi="Times New Roman"/>
                <w:sz w:val="24"/>
                <w:szCs w:val="24"/>
              </w:rPr>
              <w:t>Следва указания при подреждане и поддържане на реда, чистотата и естетическия вид на занималнята</w:t>
            </w:r>
          </w:p>
          <w:p w:rsidR="001C4D66" w:rsidRPr="00B9388C" w:rsidRDefault="001C4D66" w:rsidP="006D6B4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 xml:space="preserve"> Развива базови умения за общу</w:t>
            </w:r>
            <w:r w:rsidR="006D6B4C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ване в процеса на игрова дейност в мултикултурна среда;</w:t>
            </w:r>
          </w:p>
        </w:tc>
      </w:tr>
      <w:tr w:rsidR="001C4D66" w:rsidRPr="00B9388C" w:rsidTr="007F4C25">
        <w:trPr>
          <w:trHeight w:val="253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C4D66" w:rsidRPr="008B5B8A" w:rsidRDefault="002F22DF" w:rsidP="008B5B8A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B5B8A">
              <w:rPr>
                <w:rFonts w:ascii="Times New Roman" w:hAnsi="Times New Roman"/>
                <w:b/>
                <w:sz w:val="24"/>
                <w:szCs w:val="24"/>
              </w:rPr>
              <w:t>1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D66" w:rsidRPr="00B9388C" w:rsidRDefault="001C4D66" w:rsidP="006D6B4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Техник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3D7" w:rsidRPr="00B9388C" w:rsidRDefault="008423D7" w:rsidP="008423D7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Астроно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  <w:p w:rsidR="001C4D66" w:rsidRPr="00B9388C" w:rsidRDefault="008423D7" w:rsidP="008423D7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мическ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о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D66" w:rsidRPr="00B9388C" w:rsidRDefault="006C53B8" w:rsidP="006D6B4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„</w:t>
            </w:r>
            <w:r w:rsidR="001C4D66" w:rsidRPr="00B9388C">
              <w:rPr>
                <w:rFonts w:ascii="Times New Roman" w:hAnsi="Times New Roman"/>
                <w:sz w:val="24"/>
                <w:szCs w:val="24"/>
              </w:rPr>
              <w:t>Интере</w:t>
            </w:r>
            <w:r w:rsidR="0097582C">
              <w:rPr>
                <w:rFonts w:ascii="Times New Roman" w:hAnsi="Times New Roman"/>
                <w:sz w:val="24"/>
                <w:szCs w:val="24"/>
              </w:rPr>
              <w:t>-</w:t>
            </w:r>
            <w:r w:rsidR="001C4D66" w:rsidRPr="00B9388C">
              <w:rPr>
                <w:rFonts w:ascii="Times New Roman" w:hAnsi="Times New Roman"/>
                <w:sz w:val="24"/>
                <w:szCs w:val="24"/>
              </w:rPr>
              <w:t>сни оби</w:t>
            </w:r>
            <w:r w:rsidR="0097582C">
              <w:rPr>
                <w:rFonts w:ascii="Times New Roman" w:hAnsi="Times New Roman"/>
                <w:sz w:val="24"/>
                <w:szCs w:val="24"/>
              </w:rPr>
              <w:t>-</w:t>
            </w:r>
            <w:proofErr w:type="gramStart"/>
            <w:r w:rsidR="001C4D66" w:rsidRPr="00B9388C">
              <w:rPr>
                <w:rFonts w:ascii="Times New Roman" w:hAnsi="Times New Roman"/>
                <w:sz w:val="24"/>
                <w:szCs w:val="24"/>
              </w:rPr>
              <w:t>татели“</w:t>
            </w:r>
            <w:proofErr w:type="gramEnd"/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D66" w:rsidRPr="00B9388C" w:rsidRDefault="00155AD2" w:rsidP="002C5931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Натрупва опит да борави с компютър</w:t>
            </w:r>
            <w:r w:rsidR="002C5931">
              <w:rPr>
                <w:rFonts w:ascii="Times New Roman" w:hAnsi="Times New Roman"/>
                <w:sz w:val="24"/>
                <w:szCs w:val="24"/>
              </w:rPr>
              <w:t xml:space="preserve">-ни конфигурации.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Има представа за ролята на тех</w:t>
            </w:r>
            <w:r w:rsidR="002C5931">
              <w:rPr>
                <w:rFonts w:ascii="Times New Roman" w:hAnsi="Times New Roman"/>
                <w:sz w:val="24"/>
                <w:szCs w:val="24"/>
              </w:rPr>
              <w:t xml:space="preserve">никата при опознаване на света.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 xml:space="preserve">Проявява желание за </w:t>
            </w:r>
            <w:r w:rsidR="002C5931">
              <w:rPr>
                <w:rFonts w:ascii="Times New Roman" w:hAnsi="Times New Roman"/>
                <w:sz w:val="24"/>
                <w:szCs w:val="24"/>
              </w:rPr>
              <w:t>работа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 xml:space="preserve"> в ус</w:t>
            </w:r>
            <w:r w:rsidR="006D6B4C">
              <w:rPr>
                <w:rFonts w:ascii="Times New Roman" w:hAnsi="Times New Roman"/>
                <w:sz w:val="24"/>
                <w:szCs w:val="24"/>
              </w:rPr>
              <w:t>ловията на сътрудничество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D66" w:rsidRPr="00B9388C" w:rsidRDefault="002C5931" w:rsidP="0084389B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к</w:t>
            </w:r>
            <w:r w:rsidR="001C4D66" w:rsidRPr="00B9388C">
              <w:rPr>
                <w:rFonts w:ascii="Times New Roman" w:hAnsi="Times New Roman"/>
                <w:sz w:val="24"/>
                <w:szCs w:val="24"/>
              </w:rPr>
              <w:t>омпютърна игра, само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="001C4D66" w:rsidRPr="00B9388C">
              <w:rPr>
                <w:rFonts w:ascii="Times New Roman" w:hAnsi="Times New Roman"/>
                <w:sz w:val="24"/>
                <w:szCs w:val="24"/>
              </w:rPr>
              <w:t>оценка, сът</w:t>
            </w:r>
            <w:r w:rsidR="005736AA">
              <w:rPr>
                <w:rFonts w:ascii="Times New Roman" w:hAnsi="Times New Roman"/>
                <w:sz w:val="24"/>
                <w:szCs w:val="24"/>
              </w:rPr>
              <w:t>-</w:t>
            </w:r>
            <w:r>
              <w:rPr>
                <w:rFonts w:ascii="Times New Roman" w:hAnsi="Times New Roman"/>
                <w:sz w:val="24"/>
                <w:szCs w:val="24"/>
              </w:rPr>
              <w:t>рудничество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D66" w:rsidRPr="00B9388C" w:rsidRDefault="001C4D66" w:rsidP="006D6B4C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Има представа за ролята на техниката в играчки с батерии, светлини, звук, компютри и др.</w:t>
            </w:r>
          </w:p>
          <w:p w:rsidR="001C4D66" w:rsidRPr="00B9388C" w:rsidRDefault="001C4D66" w:rsidP="006D6B4C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i/>
                <w:sz w:val="24"/>
                <w:szCs w:val="24"/>
              </w:rPr>
            </w:pPr>
            <w:r w:rsidRPr="007B32CE">
              <w:rPr>
                <w:rFonts w:ascii="Times New Roman" w:hAnsi="Times New Roman"/>
                <w:sz w:val="24"/>
                <w:szCs w:val="24"/>
              </w:rPr>
              <w:t>Проявява желание за изпълнение на задача в условията на сътрудничество</w:t>
            </w:r>
            <w:r w:rsidRPr="00B9388C">
              <w:rPr>
                <w:rFonts w:ascii="Times New Roman" w:hAnsi="Times New Roman"/>
                <w:i/>
                <w:sz w:val="24"/>
                <w:szCs w:val="24"/>
              </w:rPr>
              <w:t>.</w:t>
            </w:r>
          </w:p>
        </w:tc>
      </w:tr>
      <w:tr w:rsidR="001C4D66" w:rsidRPr="00B9388C" w:rsidTr="007F4C25">
        <w:trPr>
          <w:trHeight w:val="253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1C4D66" w:rsidRPr="00B9388C" w:rsidRDefault="001C4D66" w:rsidP="00B9388C">
            <w:pPr>
              <w:tabs>
                <w:tab w:val="left" w:pos="993"/>
              </w:tabs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D66" w:rsidRPr="00B9388C" w:rsidRDefault="001C4D66" w:rsidP="006D6B4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Конструи</w:t>
            </w:r>
            <w:r w:rsidR="006D6B4C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ране и моде</w:t>
            </w:r>
            <w:r w:rsidR="006D6B4C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лиране</w:t>
            </w:r>
          </w:p>
          <w:p w:rsidR="001C4D66" w:rsidRPr="00B9388C" w:rsidRDefault="001C4D66" w:rsidP="006D6B4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3D7" w:rsidRPr="00B9388C" w:rsidRDefault="008423D7" w:rsidP="008423D7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Астроно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  <w:p w:rsidR="001C4D66" w:rsidRPr="00B9388C" w:rsidRDefault="008423D7" w:rsidP="008423D7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мическ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о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D66" w:rsidRPr="00B9388C" w:rsidRDefault="001C4D66" w:rsidP="006D6B4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„Пинг</w:t>
            </w:r>
            <w:r w:rsidR="0097582C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вин“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D66" w:rsidRPr="00B9388C" w:rsidRDefault="00155AD2" w:rsidP="006D6B4C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Натрупва опит за ръчно обработване на картон</w:t>
            </w:r>
            <w:r w:rsidR="002C5931">
              <w:rPr>
                <w:rFonts w:ascii="Times New Roman" w:hAnsi="Times New Roman"/>
                <w:sz w:val="24"/>
                <w:szCs w:val="24"/>
              </w:rPr>
              <w:t xml:space="preserve">, хартия и отпадъчни матери-али.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Изработва по образец и собствен замисъл модели, като подбира и ком</w:t>
            </w:r>
            <w:r w:rsidR="002C5931">
              <w:rPr>
                <w:rFonts w:ascii="Times New Roman" w:hAnsi="Times New Roman"/>
                <w:sz w:val="24"/>
                <w:szCs w:val="24"/>
              </w:rPr>
              <w:t>-бинира подходящи материали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D66" w:rsidRPr="00B9388C" w:rsidRDefault="002C5931" w:rsidP="0084389B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ингвин, полюс</w:t>
            </w:r>
          </w:p>
          <w:p w:rsidR="001C4D66" w:rsidRPr="00B9388C" w:rsidRDefault="001C4D66" w:rsidP="0084389B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D66" w:rsidRPr="002C5931" w:rsidRDefault="001C4D66" w:rsidP="002C5931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Изработва по образец и собствен зами</w:t>
            </w:r>
            <w:r w:rsidR="002C5931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ъл модели, като подбира и комбинира подходящи материали и инструменти.</w:t>
            </w:r>
            <w:r w:rsidR="002C593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7B32CE">
              <w:rPr>
                <w:rFonts w:ascii="Times New Roman" w:hAnsi="Times New Roman"/>
                <w:sz w:val="24"/>
                <w:szCs w:val="24"/>
              </w:rPr>
              <w:t>Преживява чрез игрова дейност ползата от изработения модел.</w:t>
            </w:r>
          </w:p>
        </w:tc>
      </w:tr>
      <w:tr w:rsidR="001C4D66" w:rsidRPr="00B9388C" w:rsidTr="007F4C25">
        <w:trPr>
          <w:trHeight w:val="253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C4D66" w:rsidRPr="001D1C39" w:rsidRDefault="002F22DF" w:rsidP="001D1C39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D1C39">
              <w:rPr>
                <w:rFonts w:ascii="Times New Roman" w:hAnsi="Times New Roman"/>
                <w:b/>
                <w:sz w:val="24"/>
                <w:szCs w:val="24"/>
              </w:rPr>
              <w:t>1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D66" w:rsidRPr="00B9388C" w:rsidRDefault="001C4D66" w:rsidP="006D6B4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Конструи</w:t>
            </w:r>
            <w:r w:rsidR="006D6B4C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ране и моде</w:t>
            </w:r>
            <w:r w:rsidR="006D6B4C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лиране</w:t>
            </w:r>
          </w:p>
          <w:p w:rsidR="001C4D66" w:rsidRPr="00B9388C" w:rsidRDefault="001C4D66" w:rsidP="006D6B4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D66" w:rsidRPr="00B9388C" w:rsidRDefault="00DB19B9" w:rsidP="006D6B4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Физиоло-гическ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о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D66" w:rsidRPr="00B9388C" w:rsidRDefault="001C4D66" w:rsidP="006D6B4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„Зарче“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D66" w:rsidRPr="00B9388C" w:rsidRDefault="002C5931" w:rsidP="005736AA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Усъвършенства</w:t>
            </w:r>
            <w:r w:rsidR="00155AD2" w:rsidRPr="00B9388C">
              <w:rPr>
                <w:rFonts w:ascii="Times New Roman" w:hAnsi="Times New Roman"/>
                <w:sz w:val="24"/>
                <w:szCs w:val="24"/>
              </w:rPr>
              <w:t xml:space="preserve"> уменията за работа с хартия.</w:t>
            </w:r>
            <w:r w:rsidR="005736A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155AD2" w:rsidRPr="00B9388C">
              <w:rPr>
                <w:rFonts w:ascii="Times New Roman" w:hAnsi="Times New Roman"/>
                <w:sz w:val="24"/>
                <w:szCs w:val="24"/>
              </w:rPr>
              <w:t>Оценява по различни, п</w:t>
            </w:r>
            <w:r>
              <w:rPr>
                <w:rFonts w:ascii="Times New Roman" w:hAnsi="Times New Roman"/>
                <w:sz w:val="24"/>
                <w:szCs w:val="24"/>
              </w:rPr>
              <w:t>редва-рително зададени критерии</w:t>
            </w:r>
            <w:r w:rsidR="00155AD2" w:rsidRPr="00B9388C">
              <w:rPr>
                <w:rFonts w:ascii="Times New Roman" w:hAnsi="Times New Roman"/>
                <w:sz w:val="24"/>
                <w:szCs w:val="24"/>
              </w:rPr>
              <w:t>, собстве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="00155AD2" w:rsidRPr="00B9388C">
              <w:rPr>
                <w:rFonts w:ascii="Times New Roman" w:hAnsi="Times New Roman"/>
                <w:sz w:val="24"/>
                <w:szCs w:val="24"/>
              </w:rPr>
              <w:t>норъчно направени модели и ги включва в игрови дейности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155AD2" w:rsidRPr="00B9388C">
              <w:rPr>
                <w:rFonts w:ascii="Times New Roman" w:hAnsi="Times New Roman"/>
                <w:sz w:val="24"/>
                <w:szCs w:val="24"/>
              </w:rPr>
              <w:t>Развива умени</w:t>
            </w:r>
            <w:r w:rsidR="001D1C39">
              <w:rPr>
                <w:rFonts w:ascii="Times New Roman" w:hAnsi="Times New Roman"/>
                <w:sz w:val="24"/>
                <w:szCs w:val="24"/>
              </w:rPr>
              <w:t>я за общуване в процеса в игра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D66" w:rsidRPr="00B9388C" w:rsidRDefault="002C5931" w:rsidP="001D1C3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з</w:t>
            </w:r>
            <w:r w:rsidR="001C4D66" w:rsidRPr="00B9388C">
              <w:rPr>
                <w:rFonts w:ascii="Times New Roman" w:hAnsi="Times New Roman"/>
                <w:sz w:val="24"/>
                <w:szCs w:val="24"/>
              </w:rPr>
              <w:t>арче, игрови атриб</w:t>
            </w:r>
            <w:r>
              <w:rPr>
                <w:rFonts w:ascii="Times New Roman" w:hAnsi="Times New Roman"/>
                <w:sz w:val="24"/>
                <w:szCs w:val="24"/>
              </w:rPr>
              <w:t>ути, типове и видове игри</w:t>
            </w:r>
            <w:r w:rsidR="001C4D66" w:rsidRPr="00B9388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D66" w:rsidRPr="00B9388C" w:rsidRDefault="001C4D66" w:rsidP="002C5931">
            <w:pPr>
              <w:pStyle w:val="ListParagraph"/>
              <w:tabs>
                <w:tab w:val="left" w:pos="993"/>
              </w:tabs>
              <w:spacing w:after="0" w:line="240" w:lineRule="auto"/>
              <w:ind w:left="-31" w:firstLine="31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Оценява по различни, предварително зададени критери</w:t>
            </w:r>
            <w:r w:rsidR="002C5931">
              <w:rPr>
                <w:rFonts w:ascii="Times New Roman" w:hAnsi="Times New Roman"/>
                <w:sz w:val="24"/>
                <w:szCs w:val="24"/>
              </w:rPr>
              <w:t>и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 xml:space="preserve">, собственоръчно направени модели </w:t>
            </w:r>
            <w:r w:rsidR="002C5931">
              <w:rPr>
                <w:rFonts w:ascii="Times New Roman" w:hAnsi="Times New Roman"/>
                <w:sz w:val="24"/>
                <w:szCs w:val="24"/>
              </w:rPr>
              <w:t xml:space="preserve">и ги включва в иг-рови дейности.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Развива базови умения за общуване в процеса на игрова дей</w:t>
            </w:r>
            <w:r w:rsidR="002C5931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ност в мултикултурна среда;</w:t>
            </w:r>
          </w:p>
        </w:tc>
      </w:tr>
      <w:tr w:rsidR="001C4D66" w:rsidRPr="00B9388C" w:rsidTr="007F4C25">
        <w:trPr>
          <w:trHeight w:val="253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D66" w:rsidRPr="00B9388C" w:rsidRDefault="001C4D66" w:rsidP="00B9388C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D66" w:rsidRPr="00B9388C" w:rsidRDefault="001C4D66" w:rsidP="001D1C3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Грижи и инициатив</w:t>
            </w:r>
            <w:r w:rsidR="00352D09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ност</w:t>
            </w:r>
          </w:p>
          <w:p w:rsidR="001C4D66" w:rsidRPr="00B9388C" w:rsidRDefault="001C4D66" w:rsidP="001D1C3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D66" w:rsidRPr="00B9388C" w:rsidRDefault="00DB19B9" w:rsidP="001D1C3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Физиоло-гическ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о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D66" w:rsidRPr="00B9388C" w:rsidRDefault="001C4D66" w:rsidP="001D1C3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„Играя със зар“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5AD2" w:rsidRPr="00B9388C" w:rsidRDefault="00155AD2" w:rsidP="00B9388C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Създаване на нагласа за спазване на правила в игра.</w:t>
            </w:r>
          </w:p>
          <w:p w:rsidR="001C4D66" w:rsidRPr="00B9388C" w:rsidRDefault="00155AD2" w:rsidP="005736AA">
            <w:pPr>
              <w:pStyle w:val="ListParagraph"/>
              <w:tabs>
                <w:tab w:val="left" w:pos="993"/>
              </w:tabs>
              <w:spacing w:after="0" w:line="240" w:lineRule="auto"/>
              <w:ind w:left="0" w:right="-25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Предлага идеи и участва в игри.</w:t>
            </w:r>
            <w:r w:rsidR="006D6B4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Запознаване на детето с разреша</w:t>
            </w:r>
            <w:r w:rsidR="005736AA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ван</w:t>
            </w:r>
            <w:r w:rsidR="00352D09">
              <w:rPr>
                <w:rFonts w:ascii="Times New Roman" w:hAnsi="Times New Roman"/>
                <w:sz w:val="24"/>
                <w:szCs w:val="24"/>
              </w:rPr>
              <w:t>е на конфликт по време на игра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D66" w:rsidRPr="00B9388C" w:rsidRDefault="002C5931" w:rsidP="002C5931">
            <w:pPr>
              <w:tabs>
                <w:tab w:val="left" w:pos="993"/>
              </w:tabs>
              <w:spacing w:after="0" w:line="240" w:lineRule="auto"/>
              <w:ind w:right="-108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з</w:t>
            </w:r>
            <w:r w:rsidR="001C4D66" w:rsidRPr="00B9388C">
              <w:rPr>
                <w:rFonts w:ascii="Times New Roman" w:hAnsi="Times New Roman"/>
                <w:sz w:val="24"/>
                <w:szCs w:val="24"/>
              </w:rPr>
              <w:t>ар, игри, пра</w:t>
            </w:r>
            <w:r w:rsidR="00352D09">
              <w:rPr>
                <w:rFonts w:ascii="Times New Roman" w:hAnsi="Times New Roman"/>
                <w:sz w:val="24"/>
                <w:szCs w:val="24"/>
              </w:rPr>
              <w:t>-</w:t>
            </w:r>
            <w:r w:rsidR="001C4D66" w:rsidRPr="00B9388C">
              <w:rPr>
                <w:rFonts w:ascii="Times New Roman" w:hAnsi="Times New Roman"/>
                <w:sz w:val="24"/>
                <w:szCs w:val="24"/>
              </w:rPr>
              <w:t>вила, поведе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="001C4D66" w:rsidRPr="00B9388C">
              <w:rPr>
                <w:rFonts w:ascii="Times New Roman" w:hAnsi="Times New Roman"/>
                <w:sz w:val="24"/>
                <w:szCs w:val="24"/>
              </w:rPr>
              <w:t>ние, приемане на успех и по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="001C4D66" w:rsidRPr="00B9388C">
              <w:rPr>
                <w:rFonts w:ascii="Times New Roman" w:hAnsi="Times New Roman"/>
                <w:sz w:val="24"/>
                <w:szCs w:val="24"/>
              </w:rPr>
              <w:t>раже</w:t>
            </w:r>
            <w:r>
              <w:rPr>
                <w:rFonts w:ascii="Times New Roman" w:hAnsi="Times New Roman"/>
                <w:sz w:val="24"/>
                <w:szCs w:val="24"/>
              </w:rPr>
              <w:t>ние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D66" w:rsidRPr="00B9388C" w:rsidRDefault="001C4D66" w:rsidP="001D1C39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Предлага идеи и участва в провеж</w:t>
            </w:r>
            <w:r w:rsidR="006D6B4C">
              <w:rPr>
                <w:rFonts w:ascii="Times New Roman" w:eastAsia="Calibri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eastAsia="Calibri" w:hAnsi="Times New Roman"/>
                <w:sz w:val="24"/>
                <w:szCs w:val="24"/>
              </w:rPr>
              <w:t xml:space="preserve">дането на малко състезание,  игра или дейност в детската градина </w:t>
            </w:r>
          </w:p>
          <w:p w:rsidR="001C4D66" w:rsidRPr="002C5931" w:rsidRDefault="001C4D66" w:rsidP="005736AA">
            <w:pPr>
              <w:pStyle w:val="ListParagraph"/>
              <w:spacing w:after="0" w:line="240" w:lineRule="auto"/>
              <w:ind w:left="34" w:right="-108"/>
              <w:rPr>
                <w:rFonts w:ascii="Times New Roman" w:hAnsi="Times New Roman"/>
                <w:sz w:val="24"/>
                <w:szCs w:val="24"/>
              </w:rPr>
            </w:pPr>
            <w:r w:rsidRPr="002C5931">
              <w:rPr>
                <w:rFonts w:ascii="Times New Roman" w:hAnsi="Times New Roman"/>
                <w:sz w:val="24"/>
                <w:szCs w:val="24"/>
              </w:rPr>
              <w:t>Запознаване на детето с разрешаване на конфликт по време на игра.</w:t>
            </w:r>
          </w:p>
        </w:tc>
      </w:tr>
      <w:tr w:rsidR="00A846BB" w:rsidRPr="00B9388C" w:rsidTr="007F4C25">
        <w:trPr>
          <w:trHeight w:val="253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F22DF" w:rsidRPr="002F22DF" w:rsidRDefault="002F22DF" w:rsidP="002F22DF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2F22DF">
              <w:rPr>
                <w:rFonts w:ascii="Times New Roman" w:hAnsi="Times New Roman"/>
                <w:b/>
                <w:sz w:val="24"/>
                <w:szCs w:val="24"/>
              </w:rPr>
              <w:t>януари</w:t>
            </w:r>
          </w:p>
          <w:p w:rsidR="00A846BB" w:rsidRPr="002F22DF" w:rsidRDefault="002F22DF" w:rsidP="002F22DF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2F22DF">
              <w:rPr>
                <w:rFonts w:ascii="Times New Roman" w:hAnsi="Times New Roman"/>
                <w:b/>
                <w:sz w:val="24"/>
                <w:szCs w:val="24"/>
              </w:rPr>
              <w:t>16</w:t>
            </w:r>
          </w:p>
          <w:p w:rsidR="00A846BB" w:rsidRPr="00B9388C" w:rsidRDefault="00A846BB" w:rsidP="002F22DF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399F" w:rsidRPr="00B9388C" w:rsidRDefault="0042399F" w:rsidP="006D6B4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Конструи</w:t>
            </w:r>
            <w:r w:rsidR="006D6B4C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ране и моде</w:t>
            </w:r>
            <w:r w:rsidR="006D6B4C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лиране</w:t>
            </w:r>
          </w:p>
          <w:p w:rsidR="00A846BB" w:rsidRPr="00B9388C" w:rsidRDefault="00A846BB" w:rsidP="006D6B4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A846BB" w:rsidP="001D1C39">
            <w:pPr>
              <w:tabs>
                <w:tab w:val="left" w:pos="918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 xml:space="preserve">Истори-ческо 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4C7F5A" w:rsidP="00B9388C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„</w:t>
            </w:r>
            <w:r w:rsidR="0042399F" w:rsidRPr="00B9388C">
              <w:rPr>
                <w:rFonts w:ascii="Times New Roman" w:hAnsi="Times New Roman"/>
                <w:sz w:val="24"/>
                <w:szCs w:val="24"/>
              </w:rPr>
              <w:t>Нацио</w:t>
            </w:r>
            <w:r w:rsidR="0097582C">
              <w:rPr>
                <w:rFonts w:ascii="Times New Roman" w:hAnsi="Times New Roman"/>
                <w:sz w:val="24"/>
                <w:szCs w:val="24"/>
              </w:rPr>
              <w:t>-</w:t>
            </w:r>
            <w:r w:rsidR="0042399F" w:rsidRPr="00B9388C">
              <w:rPr>
                <w:rFonts w:ascii="Times New Roman" w:hAnsi="Times New Roman"/>
                <w:sz w:val="24"/>
                <w:szCs w:val="24"/>
              </w:rPr>
              <w:t>нални герои”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B542F3" w:rsidP="002C5931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Натрупване на опит за последовател</w:t>
            </w:r>
            <w:r w:rsidR="002C5931">
              <w:rPr>
                <w:rFonts w:ascii="Times New Roman" w:hAnsi="Times New Roman"/>
                <w:sz w:val="24"/>
                <w:szCs w:val="24"/>
              </w:rPr>
              <w:t>-ност на етапите на работа. Изработва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 xml:space="preserve"> постер,  като</w:t>
            </w:r>
            <w:r w:rsidR="002C5931">
              <w:rPr>
                <w:rFonts w:ascii="Times New Roman" w:hAnsi="Times New Roman"/>
                <w:sz w:val="24"/>
                <w:szCs w:val="24"/>
              </w:rPr>
              <w:t xml:space="preserve"> следва инструкция на учителя.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Уваж</w:t>
            </w:r>
            <w:r w:rsidR="001D1C39">
              <w:rPr>
                <w:rFonts w:ascii="Times New Roman" w:hAnsi="Times New Roman"/>
                <w:sz w:val="24"/>
                <w:szCs w:val="24"/>
              </w:rPr>
              <w:t>ава и цени национални личности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3C2F8A" w:rsidP="002C5931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герои, беле</w:t>
            </w:r>
            <w:r w:rsidR="002C5931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жити личнос</w:t>
            </w:r>
            <w:r w:rsidR="002C5931">
              <w:rPr>
                <w:rFonts w:ascii="Times New Roman" w:hAnsi="Times New Roman"/>
                <w:sz w:val="24"/>
                <w:szCs w:val="24"/>
              </w:rPr>
              <w:t>-ти, бит и душевност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7F5A" w:rsidRPr="00B9388C" w:rsidRDefault="004C7F5A" w:rsidP="001D1C39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Изработва модел или изделие, като следва инструкции на учителя, от снимки или технически рисунки</w:t>
            </w:r>
          </w:p>
          <w:p w:rsidR="00A846BB" w:rsidRPr="001D1C39" w:rsidRDefault="004C7F5A" w:rsidP="001D1C39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Уважава и цени национални символи и ритуали /герои/.</w:t>
            </w:r>
          </w:p>
        </w:tc>
      </w:tr>
      <w:tr w:rsidR="00A846BB" w:rsidRPr="00B9388C" w:rsidTr="007F4C25">
        <w:trPr>
          <w:trHeight w:val="253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846BB" w:rsidRPr="00B9388C" w:rsidRDefault="00A846BB" w:rsidP="00B9388C">
            <w:pPr>
              <w:tabs>
                <w:tab w:val="left" w:pos="993"/>
              </w:tabs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399F" w:rsidRPr="00B9388C" w:rsidRDefault="0042399F" w:rsidP="006D6B4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Грижи и инициа</w:t>
            </w:r>
            <w:r w:rsidR="00352D09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тивност</w:t>
            </w:r>
          </w:p>
          <w:p w:rsidR="00A846BB" w:rsidRPr="00B9388C" w:rsidRDefault="00A846BB" w:rsidP="006D6B4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A846BB" w:rsidP="001D1C3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Истори-ческо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F017D7" w:rsidP="001D1C3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„Аз се гордея”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B542F3" w:rsidP="00882A12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 xml:space="preserve">Развиване на творческите способности и желание за </w:t>
            </w:r>
            <w:r w:rsidR="002C5931">
              <w:rPr>
                <w:rFonts w:ascii="Times New Roman" w:hAnsi="Times New Roman"/>
                <w:sz w:val="24"/>
                <w:szCs w:val="24"/>
              </w:rPr>
              <w:t xml:space="preserve">естетическа продуктивна дейност.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треми се към сътрудничест</w:t>
            </w:r>
            <w:r w:rsidR="002C5931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во при съвместна дейност</w:t>
            </w:r>
            <w:r w:rsidR="00882A12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Уважава и це</w:t>
            </w:r>
            <w:r w:rsidR="001D1C39">
              <w:rPr>
                <w:rFonts w:ascii="Times New Roman" w:hAnsi="Times New Roman"/>
                <w:sz w:val="24"/>
                <w:szCs w:val="24"/>
              </w:rPr>
              <w:t>ни национални символи и ритуали</w:t>
            </w:r>
            <w:r w:rsidR="005736AA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3C2F8A" w:rsidP="002C5931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герои, беле</w:t>
            </w:r>
            <w:r w:rsidR="002C5931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жити личнос</w:t>
            </w:r>
            <w:r w:rsidR="002C5931">
              <w:rPr>
                <w:rFonts w:ascii="Times New Roman" w:hAnsi="Times New Roman"/>
                <w:sz w:val="24"/>
                <w:szCs w:val="24"/>
              </w:rPr>
              <w:t>-ти, бит и душевност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7F5A" w:rsidRPr="00B9388C" w:rsidRDefault="00F017D7" w:rsidP="00B9388C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Стреми се към сътру</w:t>
            </w:r>
            <w:r w:rsidR="002C5931">
              <w:rPr>
                <w:rFonts w:ascii="Times New Roman" w:hAnsi="Times New Roman"/>
                <w:sz w:val="24"/>
                <w:szCs w:val="24"/>
              </w:rPr>
              <w:t>дничество при съвместна дейност.</w:t>
            </w:r>
          </w:p>
          <w:p w:rsidR="00F017D7" w:rsidRPr="00B9388C" w:rsidRDefault="00F017D7" w:rsidP="00B9388C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Уважава и цени национални символи и ритуали</w:t>
            </w:r>
            <w:r w:rsidR="002C5931"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A846BB" w:rsidRPr="00B9388C" w:rsidRDefault="00A846BB" w:rsidP="00B9388C">
            <w:pPr>
              <w:pStyle w:val="ListParagraph"/>
              <w:tabs>
                <w:tab w:val="left" w:pos="993"/>
              </w:tabs>
              <w:spacing w:after="0" w:line="360" w:lineRule="auto"/>
              <w:ind w:left="108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846BB" w:rsidRPr="00B9388C" w:rsidTr="007F4C25">
        <w:trPr>
          <w:trHeight w:val="253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846BB" w:rsidRPr="001D1C39" w:rsidRDefault="001D1C39" w:rsidP="001D1C39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D1C39">
              <w:rPr>
                <w:rFonts w:ascii="Times New Roman" w:hAnsi="Times New Roman"/>
                <w:b/>
                <w:sz w:val="24"/>
                <w:szCs w:val="24"/>
              </w:rPr>
              <w:t>1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399F" w:rsidRPr="00B9388C" w:rsidRDefault="0042399F" w:rsidP="006D6B4C">
            <w:pPr>
              <w:tabs>
                <w:tab w:val="left" w:pos="993"/>
              </w:tabs>
              <w:spacing w:after="0" w:line="240" w:lineRule="auto"/>
              <w:ind w:right="-108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Обработване на</w:t>
            </w:r>
            <w:r w:rsidR="001D1C3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материали,</w:t>
            </w:r>
            <w:r w:rsidR="006D6B4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ъединяване и</w:t>
            </w:r>
            <w:r w:rsidR="006D6B4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вързване</w:t>
            </w:r>
          </w:p>
          <w:p w:rsidR="00A846BB" w:rsidRPr="00B9388C" w:rsidRDefault="00A846BB" w:rsidP="006D6B4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A846BB" w:rsidP="001D1C3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Психоло-</w:t>
            </w:r>
          </w:p>
          <w:p w:rsidR="00A846BB" w:rsidRPr="00B9388C" w:rsidRDefault="00A846BB" w:rsidP="001D1C3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 xml:space="preserve">гическо 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966351" w:rsidP="001D1C3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“Кукли за настолен театър“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2C5931" w:rsidP="002C5931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Демонстрира </w:t>
            </w:r>
            <w:r w:rsidR="00B542F3" w:rsidRPr="00B9388C">
              <w:rPr>
                <w:rFonts w:ascii="Times New Roman" w:hAnsi="Times New Roman"/>
                <w:sz w:val="24"/>
                <w:szCs w:val="24"/>
              </w:rPr>
              <w:t>умения за работа с кар</w:t>
            </w:r>
            <w:r>
              <w:rPr>
                <w:rFonts w:ascii="Times New Roman" w:hAnsi="Times New Roman"/>
                <w:sz w:val="24"/>
                <w:szCs w:val="24"/>
              </w:rPr>
              <w:t>-тон</w:t>
            </w:r>
            <w:r w:rsidR="00B542F3" w:rsidRPr="00B9388C">
              <w:rPr>
                <w:rFonts w:ascii="Times New Roman" w:hAnsi="Times New Roman"/>
                <w:sz w:val="24"/>
                <w:szCs w:val="24"/>
              </w:rPr>
              <w:t xml:space="preserve"> чрез използване на различни тех</w:t>
            </w:r>
            <w:r>
              <w:rPr>
                <w:rFonts w:ascii="Times New Roman" w:hAnsi="Times New Roman"/>
                <w:sz w:val="24"/>
                <w:szCs w:val="24"/>
              </w:rPr>
              <w:t>-ники. Използва</w:t>
            </w:r>
            <w:r w:rsidR="00B542F3" w:rsidRPr="00B9388C">
              <w:rPr>
                <w:rFonts w:ascii="Times New Roman" w:hAnsi="Times New Roman"/>
                <w:sz w:val="24"/>
                <w:szCs w:val="24"/>
              </w:rPr>
              <w:t xml:space="preserve"> ножица з</w:t>
            </w:r>
            <w:r>
              <w:rPr>
                <w:rFonts w:ascii="Times New Roman" w:hAnsi="Times New Roman"/>
                <w:sz w:val="24"/>
                <w:szCs w:val="24"/>
              </w:rPr>
              <w:t>а рязане на хартиени материали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1C4D66" w:rsidP="001D1C3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кукли, игрови атрибути, настолен те</w:t>
            </w:r>
            <w:r w:rsidR="00E910D9">
              <w:rPr>
                <w:rFonts w:ascii="Times New Roman" w:hAnsi="Times New Roman"/>
                <w:sz w:val="24"/>
                <w:szCs w:val="24"/>
              </w:rPr>
              <w:t>атър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2B38" w:rsidRPr="00B9388C" w:rsidRDefault="00F42B38" w:rsidP="001D1C39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Използва ножица за рязане на хартия и други хартиени материали по права, крива и начупена</w:t>
            </w:r>
          </w:p>
          <w:p w:rsidR="00A846BB" w:rsidRPr="001D0923" w:rsidRDefault="00966351" w:rsidP="001D1C39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1D0923">
              <w:rPr>
                <w:rFonts w:ascii="Times New Roman" w:hAnsi="Times New Roman"/>
                <w:sz w:val="24"/>
                <w:szCs w:val="24"/>
              </w:rPr>
              <w:t>Преживява чрез игровата дейност значимостта на изработените изделия.</w:t>
            </w:r>
          </w:p>
        </w:tc>
      </w:tr>
      <w:tr w:rsidR="00A846BB" w:rsidRPr="00B9388C" w:rsidTr="00E910D9">
        <w:trPr>
          <w:trHeight w:val="1470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1D1C39" w:rsidRDefault="00A846BB" w:rsidP="001D1C39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F017D7" w:rsidP="001D1C3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Техник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A846BB" w:rsidP="001D1C3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Психоло-</w:t>
            </w:r>
          </w:p>
          <w:p w:rsidR="00A846BB" w:rsidRPr="00B9388C" w:rsidRDefault="00A846BB" w:rsidP="001D1C3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гическо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352D09" w:rsidP="001D1C3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“Аз в моето въобра</w:t>
            </w:r>
            <w:r w:rsidR="0097582C">
              <w:rPr>
                <w:rFonts w:ascii="Times New Roman" w:hAnsi="Times New Roman"/>
                <w:sz w:val="24"/>
                <w:szCs w:val="24"/>
              </w:rPr>
              <w:t>-</w:t>
            </w:r>
            <w:r>
              <w:rPr>
                <w:rFonts w:ascii="Times New Roman" w:hAnsi="Times New Roman"/>
                <w:sz w:val="24"/>
                <w:szCs w:val="24"/>
              </w:rPr>
              <w:t>жени</w:t>
            </w:r>
            <w:r w:rsidR="0097582C">
              <w:rPr>
                <w:rFonts w:ascii="Times New Roman" w:hAnsi="Times New Roman"/>
                <w:sz w:val="24"/>
                <w:szCs w:val="24"/>
              </w:rPr>
              <w:t>е</w:t>
            </w:r>
            <w:r w:rsidR="00F16182" w:rsidRPr="00B9388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E910D9" w:rsidRDefault="00697FFA" w:rsidP="006D6B4C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Усъвършенства умения за работа с интера</w:t>
            </w:r>
            <w:r w:rsidR="00E910D9">
              <w:rPr>
                <w:rFonts w:ascii="Times New Roman" w:hAnsi="Times New Roman"/>
                <w:sz w:val="24"/>
                <w:szCs w:val="24"/>
              </w:rPr>
              <w:t xml:space="preserve">ктивна дъска.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Има представа от възможностит</w:t>
            </w:r>
            <w:r w:rsidR="00E910D9">
              <w:rPr>
                <w:rFonts w:ascii="Times New Roman" w:hAnsi="Times New Roman"/>
                <w:sz w:val="24"/>
                <w:szCs w:val="24"/>
              </w:rPr>
              <w:t xml:space="preserve">е за игра с интерактивна дъска.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равнява норми на поведение в игрова дейност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E910D9" w:rsidP="001D1C3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интерактив-на дъска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2B38" w:rsidRPr="00B9388C" w:rsidRDefault="00F42B38" w:rsidP="001D1C39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Има представа за ролята на техниката в играчки с батерии, светлини, звук, компютри и др.</w:t>
            </w:r>
            <w:r w:rsidR="00352D09">
              <w:rPr>
                <w:rFonts w:ascii="Times New Roman" w:eastAsia="Calibri" w:hAnsi="Times New Roman"/>
                <w:sz w:val="24"/>
                <w:szCs w:val="24"/>
              </w:rPr>
              <w:t xml:space="preserve"> (</w:t>
            </w: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интерактивна игра</w:t>
            </w:r>
            <w:r w:rsidR="00352D09">
              <w:rPr>
                <w:rFonts w:ascii="Times New Roman" w:eastAsia="Calibri" w:hAnsi="Times New Roman"/>
                <w:sz w:val="24"/>
                <w:szCs w:val="24"/>
              </w:rPr>
              <w:t>)</w:t>
            </w:r>
            <w:r w:rsidRPr="00B9388C">
              <w:rPr>
                <w:rFonts w:ascii="Times New Roman" w:eastAsia="Calibri" w:hAnsi="Times New Roman"/>
                <w:sz w:val="24"/>
                <w:szCs w:val="24"/>
              </w:rPr>
              <w:t>.</w:t>
            </w:r>
          </w:p>
          <w:p w:rsidR="00A846BB" w:rsidRPr="00B9388C" w:rsidRDefault="006237E4" w:rsidP="00352D09">
            <w:pPr>
              <w:pStyle w:val="ListParagraph"/>
              <w:tabs>
                <w:tab w:val="left" w:pos="993"/>
              </w:tabs>
              <w:spacing w:after="0" w:line="240" w:lineRule="auto"/>
              <w:ind w:left="-31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 xml:space="preserve">Сравнява норми на поведение </w:t>
            </w:r>
            <w:r w:rsidR="00CB4BAD" w:rsidRPr="00B9388C">
              <w:rPr>
                <w:rFonts w:ascii="Times New Roman" w:hAnsi="Times New Roman"/>
                <w:sz w:val="24"/>
                <w:szCs w:val="24"/>
              </w:rPr>
              <w:t>в игрова дейност.</w:t>
            </w:r>
          </w:p>
        </w:tc>
      </w:tr>
      <w:tr w:rsidR="00A846BB" w:rsidRPr="00B9388C" w:rsidTr="007F4C25">
        <w:trPr>
          <w:trHeight w:val="253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846BB" w:rsidRPr="001D1C39" w:rsidRDefault="001D1C39" w:rsidP="003D3F2F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D1C39">
              <w:rPr>
                <w:rFonts w:ascii="Times New Roman" w:hAnsi="Times New Roman"/>
                <w:b/>
                <w:sz w:val="24"/>
                <w:szCs w:val="24"/>
              </w:rPr>
              <w:t>1</w:t>
            </w:r>
            <w:r w:rsidR="003D3F2F">
              <w:rPr>
                <w:rFonts w:ascii="Times New Roman" w:hAnsi="Times New Roman"/>
                <w:b/>
                <w:sz w:val="24"/>
                <w:szCs w:val="24"/>
              </w:rPr>
              <w:t>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399F" w:rsidRPr="00B9388C" w:rsidRDefault="0042399F" w:rsidP="00BF29C2">
            <w:pPr>
              <w:tabs>
                <w:tab w:val="left" w:pos="993"/>
              </w:tabs>
              <w:spacing w:after="0" w:line="240" w:lineRule="auto"/>
              <w:ind w:right="-108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Обработване на</w:t>
            </w:r>
            <w:r w:rsidR="001D1C3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материали,</w:t>
            </w:r>
          </w:p>
          <w:p w:rsidR="0042399F" w:rsidRPr="00B9388C" w:rsidRDefault="0042399F" w:rsidP="00BF29C2">
            <w:pPr>
              <w:tabs>
                <w:tab w:val="left" w:pos="993"/>
              </w:tabs>
              <w:spacing w:after="0" w:line="240" w:lineRule="auto"/>
              <w:ind w:right="-108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съединяване и</w:t>
            </w:r>
            <w:r w:rsidR="00BF29C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вързване</w:t>
            </w:r>
          </w:p>
          <w:p w:rsidR="00A846BB" w:rsidRPr="00B9388C" w:rsidRDefault="00A846BB" w:rsidP="00BF29C2">
            <w:pPr>
              <w:tabs>
                <w:tab w:val="left" w:pos="993"/>
              </w:tabs>
              <w:spacing w:after="0" w:line="240" w:lineRule="auto"/>
              <w:ind w:right="-108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3D7" w:rsidRPr="00B9388C" w:rsidRDefault="008423D7" w:rsidP="008423D7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Астроно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  <w:p w:rsidR="00A846BB" w:rsidRPr="00B9388C" w:rsidRDefault="008423D7" w:rsidP="008423D7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мическ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о</w:t>
            </w:r>
            <w:r w:rsidR="00A846BB" w:rsidRPr="00B9388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F16182" w:rsidP="001D1C3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“Снежин</w:t>
            </w:r>
            <w:r w:rsidR="0097582C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ки“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E910D9" w:rsidP="00E910D9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Натрупва опит в</w:t>
            </w:r>
            <w:r w:rsidR="00697FFA" w:rsidRPr="00B9388C">
              <w:rPr>
                <w:rFonts w:ascii="Times New Roman" w:hAnsi="Times New Roman"/>
                <w:sz w:val="24"/>
                <w:szCs w:val="24"/>
              </w:rPr>
              <w:t xml:space="preserve"> обработва</w:t>
            </w:r>
            <w:r>
              <w:rPr>
                <w:rFonts w:ascii="Times New Roman" w:hAnsi="Times New Roman"/>
                <w:sz w:val="24"/>
                <w:szCs w:val="24"/>
              </w:rPr>
              <w:t>не на</w:t>
            </w:r>
            <w:r w:rsidR="00697FFA" w:rsidRPr="00B9388C">
              <w:rPr>
                <w:rFonts w:ascii="Times New Roman" w:hAnsi="Times New Roman"/>
                <w:sz w:val="24"/>
                <w:szCs w:val="24"/>
              </w:rPr>
              <w:t xml:space="preserve"> раз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="00697FFA" w:rsidRPr="00B9388C">
              <w:rPr>
                <w:rFonts w:ascii="Times New Roman" w:hAnsi="Times New Roman"/>
                <w:sz w:val="24"/>
                <w:szCs w:val="24"/>
              </w:rPr>
              <w:t>ли</w:t>
            </w:r>
            <w:r>
              <w:rPr>
                <w:rFonts w:ascii="Times New Roman" w:hAnsi="Times New Roman"/>
                <w:sz w:val="24"/>
                <w:szCs w:val="24"/>
              </w:rPr>
              <w:t>чни отпадъч</w:t>
            </w:r>
            <w:r w:rsidR="00697FFA" w:rsidRPr="00B9388C">
              <w:rPr>
                <w:rFonts w:ascii="Times New Roman" w:hAnsi="Times New Roman"/>
                <w:sz w:val="24"/>
                <w:szCs w:val="24"/>
              </w:rPr>
              <w:t>н</w:t>
            </w:r>
            <w:r>
              <w:rPr>
                <w:rFonts w:ascii="Times New Roman" w:hAnsi="Times New Roman"/>
                <w:sz w:val="24"/>
                <w:szCs w:val="24"/>
              </w:rPr>
              <w:t>и</w:t>
            </w:r>
            <w:r w:rsidR="00697FFA" w:rsidRPr="00B9388C">
              <w:rPr>
                <w:rFonts w:ascii="Times New Roman" w:hAnsi="Times New Roman"/>
                <w:sz w:val="24"/>
                <w:szCs w:val="24"/>
              </w:rPr>
              <w:t xml:space="preserve"> материал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и. </w:t>
            </w:r>
            <w:r w:rsidR="00697FFA" w:rsidRPr="00B9388C">
              <w:rPr>
                <w:rFonts w:ascii="Times New Roman" w:hAnsi="Times New Roman"/>
                <w:sz w:val="24"/>
                <w:szCs w:val="24"/>
              </w:rPr>
              <w:t>Използва ножица за рязане на хартиени мате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="00697FFA" w:rsidRPr="00B9388C">
              <w:rPr>
                <w:rFonts w:ascii="Times New Roman" w:hAnsi="Times New Roman"/>
                <w:sz w:val="24"/>
                <w:szCs w:val="24"/>
              </w:rPr>
              <w:t>риали по права, крива и начупена ли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="00697FFA" w:rsidRPr="00B9388C">
              <w:rPr>
                <w:rFonts w:ascii="Times New Roman" w:hAnsi="Times New Roman"/>
                <w:sz w:val="24"/>
                <w:szCs w:val="24"/>
              </w:rPr>
              <w:t>ния.</w:t>
            </w:r>
            <w:r w:rsidR="005736A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697FFA" w:rsidRPr="00B9388C">
              <w:rPr>
                <w:rFonts w:ascii="Times New Roman" w:hAnsi="Times New Roman"/>
                <w:sz w:val="24"/>
                <w:szCs w:val="24"/>
              </w:rPr>
              <w:t>Развива базови умения за общува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="001D1C39">
              <w:rPr>
                <w:rFonts w:ascii="Times New Roman" w:hAnsi="Times New Roman"/>
                <w:sz w:val="24"/>
                <w:szCs w:val="24"/>
              </w:rPr>
              <w:t>не в процеса на игрова дейност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E910D9" w:rsidP="001D1C3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</w:t>
            </w:r>
            <w:r w:rsidR="00915871" w:rsidRPr="00B9388C">
              <w:rPr>
                <w:rFonts w:ascii="Times New Roman" w:hAnsi="Times New Roman"/>
                <w:sz w:val="24"/>
                <w:szCs w:val="24"/>
              </w:rPr>
              <w:t>н</w:t>
            </w:r>
            <w:r>
              <w:rPr>
                <w:rFonts w:ascii="Times New Roman" w:hAnsi="Times New Roman"/>
                <w:sz w:val="24"/>
                <w:szCs w:val="24"/>
              </w:rPr>
              <w:t>ежинки, отпадъчен материал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7690" w:rsidRPr="00B9388C" w:rsidRDefault="00F16182" w:rsidP="00B9388C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Използва ножица за рязане на хартия и други хартиени материали по</w:t>
            </w:r>
            <w:r w:rsidR="00E910D9">
              <w:rPr>
                <w:rFonts w:ascii="Times New Roman" w:hAnsi="Times New Roman"/>
                <w:sz w:val="24"/>
                <w:szCs w:val="24"/>
              </w:rPr>
              <w:t xml:space="preserve"> права, крива и начупена линия.</w:t>
            </w:r>
          </w:p>
          <w:p w:rsidR="00A846BB" w:rsidRPr="00B9388C" w:rsidRDefault="00E17690" w:rsidP="00B9388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Развива базови умения за общуване в процеса на игрова дейност в мултикултурна среда;</w:t>
            </w:r>
          </w:p>
        </w:tc>
      </w:tr>
      <w:tr w:rsidR="00A846BB" w:rsidRPr="00B9388C" w:rsidTr="007F4C25">
        <w:trPr>
          <w:trHeight w:val="253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846BB" w:rsidRPr="00B9388C" w:rsidRDefault="00A846BB" w:rsidP="00B9388C">
            <w:pPr>
              <w:tabs>
                <w:tab w:val="left" w:pos="993"/>
              </w:tabs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399F" w:rsidRPr="00B9388C" w:rsidRDefault="0042399F" w:rsidP="00BF29C2">
            <w:pPr>
              <w:tabs>
                <w:tab w:val="left" w:pos="993"/>
              </w:tabs>
              <w:spacing w:after="0" w:line="240" w:lineRule="auto"/>
              <w:ind w:right="-108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Грижи и инициа</w:t>
            </w:r>
            <w:r w:rsidR="00BF29C2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тивност</w:t>
            </w:r>
          </w:p>
          <w:p w:rsidR="00A846BB" w:rsidRPr="00B9388C" w:rsidRDefault="00A846BB" w:rsidP="00BF29C2">
            <w:pPr>
              <w:tabs>
                <w:tab w:val="left" w:pos="993"/>
              </w:tabs>
              <w:spacing w:after="0" w:line="240" w:lineRule="auto"/>
              <w:ind w:right="-108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3D7" w:rsidRPr="00B9388C" w:rsidRDefault="008423D7" w:rsidP="008423D7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Астроно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  <w:p w:rsidR="00A846BB" w:rsidRPr="00B9388C" w:rsidRDefault="008423D7" w:rsidP="008423D7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мическ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о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F16182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„Зимна красота“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697FFA" w:rsidP="00E910D9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Обогатяване опита да създава уют и да открива естетика в ежедневна обста</w:t>
            </w:r>
            <w:r w:rsidR="00E910D9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новка.</w:t>
            </w:r>
            <w:r w:rsidR="00E910D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ледва указания при подрежда</w:t>
            </w:r>
            <w:r w:rsidR="00E910D9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не и поддържане естетическия вид на занималнята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E910D9" w:rsidP="00E910D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у</w:t>
            </w:r>
            <w:r w:rsidR="00915871" w:rsidRPr="00B9388C">
              <w:rPr>
                <w:rFonts w:ascii="Times New Roman" w:hAnsi="Times New Roman"/>
                <w:sz w:val="24"/>
                <w:szCs w:val="24"/>
              </w:rPr>
              <w:t>краса</w:t>
            </w:r>
            <w:r>
              <w:rPr>
                <w:rFonts w:ascii="Times New Roman" w:hAnsi="Times New Roman"/>
                <w:sz w:val="24"/>
                <w:szCs w:val="24"/>
              </w:rPr>
              <w:t>, п</w:t>
            </w:r>
            <w:r w:rsidR="00915871" w:rsidRPr="00B9388C">
              <w:rPr>
                <w:rFonts w:ascii="Times New Roman" w:hAnsi="Times New Roman"/>
                <w:sz w:val="24"/>
                <w:szCs w:val="24"/>
              </w:rPr>
              <w:t>ода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="00915871" w:rsidRPr="00B9388C">
              <w:rPr>
                <w:rFonts w:ascii="Times New Roman" w:hAnsi="Times New Roman"/>
                <w:sz w:val="24"/>
                <w:szCs w:val="24"/>
              </w:rPr>
              <w:t xml:space="preserve">рък, </w:t>
            </w:r>
            <w:r>
              <w:rPr>
                <w:rFonts w:ascii="Times New Roman" w:hAnsi="Times New Roman"/>
                <w:sz w:val="24"/>
                <w:szCs w:val="24"/>
              </w:rPr>
              <w:t>естети-ка,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915871" w:rsidRPr="00B9388C">
              <w:rPr>
                <w:rFonts w:ascii="Times New Roman" w:hAnsi="Times New Roman"/>
                <w:sz w:val="24"/>
                <w:szCs w:val="24"/>
              </w:rPr>
              <w:t>щедрост, съпре</w:t>
            </w:r>
            <w:r>
              <w:rPr>
                <w:rFonts w:ascii="Times New Roman" w:hAnsi="Times New Roman"/>
                <w:sz w:val="24"/>
                <w:szCs w:val="24"/>
              </w:rPr>
              <w:t>живя-ване, уют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6182" w:rsidRPr="00B9388C" w:rsidRDefault="00F16182" w:rsidP="00B9388C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Следва указания при подреждане и поддържане естетическия вид на занималнята.</w:t>
            </w:r>
          </w:p>
          <w:p w:rsidR="00A846BB" w:rsidRPr="00B9388C" w:rsidRDefault="00F16182" w:rsidP="00352D09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1D0923">
              <w:rPr>
                <w:rFonts w:ascii="Times New Roman" w:hAnsi="Times New Roman"/>
                <w:sz w:val="24"/>
                <w:szCs w:val="24"/>
              </w:rPr>
              <w:t>Стреми се към сътруд</w:t>
            </w:r>
            <w:r w:rsidR="00352D09">
              <w:rPr>
                <w:rFonts w:ascii="Times New Roman" w:hAnsi="Times New Roman"/>
                <w:sz w:val="24"/>
                <w:szCs w:val="24"/>
              </w:rPr>
              <w:t>ничество при съвместна дейност.</w:t>
            </w:r>
          </w:p>
        </w:tc>
      </w:tr>
      <w:tr w:rsidR="00A846BB" w:rsidRPr="00B9388C" w:rsidTr="007F4C25">
        <w:trPr>
          <w:trHeight w:val="253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846BB" w:rsidRPr="003D3F2F" w:rsidRDefault="003D3F2F" w:rsidP="003D3F2F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3F2F">
              <w:rPr>
                <w:rFonts w:ascii="Times New Roman" w:hAnsi="Times New Roman"/>
                <w:b/>
                <w:sz w:val="24"/>
                <w:szCs w:val="24"/>
              </w:rPr>
              <w:t>1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399F" w:rsidRPr="00B9388C" w:rsidRDefault="0042399F" w:rsidP="00BF29C2">
            <w:pPr>
              <w:tabs>
                <w:tab w:val="left" w:pos="993"/>
              </w:tabs>
              <w:spacing w:after="0" w:line="240" w:lineRule="auto"/>
              <w:ind w:right="-108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Конструи</w:t>
            </w:r>
            <w:r w:rsidR="00BF29C2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ране и моде</w:t>
            </w:r>
            <w:r w:rsidR="00BF29C2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лиране</w:t>
            </w:r>
          </w:p>
          <w:p w:rsidR="00A846BB" w:rsidRPr="00B9388C" w:rsidRDefault="00A846BB" w:rsidP="00BF29C2">
            <w:pPr>
              <w:tabs>
                <w:tab w:val="left" w:pos="993"/>
              </w:tabs>
              <w:spacing w:after="0" w:line="240" w:lineRule="auto"/>
              <w:ind w:right="-108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DB19B9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Физиоло-гическ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о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6C53B8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„</w:t>
            </w:r>
            <w:r w:rsidR="00F16182" w:rsidRPr="00B9388C">
              <w:rPr>
                <w:rFonts w:ascii="Times New Roman" w:hAnsi="Times New Roman"/>
                <w:sz w:val="24"/>
                <w:szCs w:val="24"/>
              </w:rPr>
              <w:t>Седми</w:t>
            </w:r>
            <w:r w:rsidR="0097582C">
              <w:rPr>
                <w:rFonts w:ascii="Times New Roman" w:hAnsi="Times New Roman"/>
                <w:sz w:val="24"/>
                <w:szCs w:val="24"/>
              </w:rPr>
              <w:t>-</w:t>
            </w:r>
            <w:r w:rsidR="00F16182" w:rsidRPr="00B9388C">
              <w:rPr>
                <w:rFonts w:ascii="Times New Roman" w:hAnsi="Times New Roman"/>
                <w:sz w:val="24"/>
                <w:szCs w:val="24"/>
              </w:rPr>
              <w:t>чен календар“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36AA" w:rsidRPr="00B9388C" w:rsidRDefault="00697FFA" w:rsidP="00E910D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Обогатява личния опит за работа с хартия</w:t>
            </w:r>
            <w:r w:rsidR="00E910D9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Изработва модел или изделие</w:t>
            </w:r>
            <w:r w:rsidR="00E910D9">
              <w:rPr>
                <w:rFonts w:ascii="Times New Roman" w:hAnsi="Times New Roman"/>
                <w:sz w:val="24"/>
                <w:szCs w:val="24"/>
              </w:rPr>
              <w:t>,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 xml:space="preserve"> като следва инструкция на учи</w:t>
            </w:r>
            <w:r w:rsidR="00E910D9">
              <w:rPr>
                <w:rFonts w:ascii="Times New Roman" w:hAnsi="Times New Roman"/>
                <w:sz w:val="24"/>
                <w:szCs w:val="24"/>
              </w:rPr>
              <w:t>теля, по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 xml:space="preserve"> снимки или технич</w:t>
            </w:r>
            <w:r w:rsidR="00E910D9">
              <w:rPr>
                <w:rFonts w:ascii="Times New Roman" w:hAnsi="Times New Roman"/>
                <w:sz w:val="24"/>
                <w:szCs w:val="24"/>
              </w:rPr>
              <w:t>ески рисунки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294428" w:rsidP="00E910D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дневен ре</w:t>
            </w:r>
            <w:r w:rsidR="00E910D9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жим, ден, нощ, седми</w:t>
            </w:r>
            <w:r w:rsidR="00E910D9">
              <w:rPr>
                <w:rFonts w:ascii="Times New Roman" w:hAnsi="Times New Roman"/>
                <w:sz w:val="24"/>
                <w:szCs w:val="24"/>
              </w:rPr>
              <w:t>-ца,  календар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7690" w:rsidRPr="00B9388C" w:rsidRDefault="00F16182" w:rsidP="00B9388C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Изработва модел или изделие</w:t>
            </w:r>
            <w:r w:rsidR="00E910D9">
              <w:rPr>
                <w:rFonts w:ascii="Times New Roman" w:hAnsi="Times New Roman"/>
                <w:sz w:val="24"/>
                <w:szCs w:val="24"/>
              </w:rPr>
              <w:t>,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 xml:space="preserve"> като </w:t>
            </w:r>
            <w:r w:rsidR="00E910D9">
              <w:rPr>
                <w:rFonts w:ascii="Times New Roman" w:hAnsi="Times New Roman"/>
                <w:sz w:val="24"/>
                <w:szCs w:val="24"/>
              </w:rPr>
              <w:t>следва инструкция на учителя, по снимки или технически рисунки.</w:t>
            </w:r>
          </w:p>
          <w:p w:rsidR="00A846BB" w:rsidRPr="00B9388C" w:rsidRDefault="00F16182" w:rsidP="00E910D9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Отнася се то</w:t>
            </w:r>
            <w:r w:rsidR="00E17690" w:rsidRPr="00B9388C">
              <w:rPr>
                <w:rFonts w:ascii="Times New Roman" w:hAnsi="Times New Roman"/>
                <w:sz w:val="24"/>
                <w:szCs w:val="24"/>
              </w:rPr>
              <w:t xml:space="preserve">лерантно към прояви на културни </w:t>
            </w:r>
            <w:r w:rsidR="00E910D9">
              <w:rPr>
                <w:rFonts w:ascii="Times New Roman" w:hAnsi="Times New Roman"/>
                <w:sz w:val="24"/>
                <w:szCs w:val="24"/>
              </w:rPr>
              <w:t>различия</w:t>
            </w:r>
          </w:p>
        </w:tc>
      </w:tr>
      <w:tr w:rsidR="00A846BB" w:rsidRPr="00B9388C" w:rsidTr="007F4C25">
        <w:trPr>
          <w:trHeight w:val="253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A846BB" w:rsidP="00B9388C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399F" w:rsidRPr="00B9388C" w:rsidRDefault="0042399F" w:rsidP="00BF29C2">
            <w:pPr>
              <w:tabs>
                <w:tab w:val="left" w:pos="993"/>
              </w:tabs>
              <w:spacing w:after="0" w:line="240" w:lineRule="auto"/>
              <w:ind w:right="-108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Обработване на</w:t>
            </w:r>
            <w:r w:rsidR="00352D0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материали,</w:t>
            </w:r>
            <w:r w:rsidR="00BF29C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ъединяване и</w:t>
            </w:r>
            <w:r w:rsidR="00BF29C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вързване</w:t>
            </w:r>
          </w:p>
          <w:p w:rsidR="00A846BB" w:rsidRPr="00B9388C" w:rsidRDefault="00A846BB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DB19B9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Физиоло-гическ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о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6C53B8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„</w:t>
            </w:r>
            <w:r w:rsidR="00F16182" w:rsidRPr="00B9388C">
              <w:rPr>
                <w:rFonts w:ascii="Times New Roman" w:hAnsi="Times New Roman"/>
                <w:sz w:val="24"/>
                <w:szCs w:val="24"/>
              </w:rPr>
              <w:t>Спор</w:t>
            </w:r>
            <w:r w:rsidR="0097582C">
              <w:rPr>
                <w:rFonts w:ascii="Times New Roman" w:hAnsi="Times New Roman"/>
                <w:sz w:val="24"/>
                <w:szCs w:val="24"/>
              </w:rPr>
              <w:t>-</w:t>
            </w:r>
            <w:r w:rsidR="00F16182" w:rsidRPr="00B9388C">
              <w:rPr>
                <w:rFonts w:ascii="Times New Roman" w:hAnsi="Times New Roman"/>
                <w:sz w:val="24"/>
                <w:szCs w:val="24"/>
              </w:rPr>
              <w:t>тист“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352D09" w:rsidRDefault="00697FFA" w:rsidP="00352D09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Натрупва опит да обработва материал с метален произход</w:t>
            </w:r>
            <w:r w:rsidR="00BF29C2">
              <w:rPr>
                <w:rFonts w:ascii="Times New Roman" w:hAnsi="Times New Roman"/>
                <w:sz w:val="24"/>
                <w:szCs w:val="24"/>
              </w:rPr>
              <w:t>.</w:t>
            </w:r>
            <w:r w:rsidR="00E910D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 xml:space="preserve">Опознава нов вид материал с метален произход  </w:t>
            </w:r>
            <w:r w:rsidR="00352D09">
              <w:rPr>
                <w:rFonts w:ascii="Times New Roman" w:hAnsi="Times New Roman"/>
                <w:sz w:val="24"/>
                <w:szCs w:val="24"/>
              </w:rPr>
              <w:t>(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провод</w:t>
            </w:r>
            <w:r w:rsidR="00E910D9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ник или тел</w:t>
            </w:r>
            <w:r w:rsidR="00352D09">
              <w:rPr>
                <w:rFonts w:ascii="Times New Roman" w:hAnsi="Times New Roman"/>
                <w:sz w:val="24"/>
                <w:szCs w:val="24"/>
              </w:rPr>
              <w:t>).</w:t>
            </w:r>
            <w:r w:rsidR="00E910D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Формиране на</w:t>
            </w:r>
            <w:r w:rsidR="00352D09">
              <w:rPr>
                <w:rFonts w:ascii="Times New Roman" w:hAnsi="Times New Roman"/>
                <w:sz w:val="24"/>
                <w:szCs w:val="24"/>
              </w:rPr>
              <w:t xml:space="preserve"> интерес към спортната дейност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915871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спорт, спортист, здраве и др.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E910D9" w:rsidRDefault="006E1900" w:rsidP="00E910D9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Прави подходящ избор на хартия, кар</w:t>
            </w:r>
            <w:r w:rsidR="00E910D9">
              <w:rPr>
                <w:rFonts w:ascii="Times New Roman" w:eastAsia="Calibri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eastAsia="Calibri" w:hAnsi="Times New Roman"/>
                <w:sz w:val="24"/>
                <w:szCs w:val="24"/>
              </w:rPr>
              <w:t>тон, природни и текстилни материали при изработване на модел или изделие</w:t>
            </w:r>
            <w:r w:rsidR="00352D09">
              <w:rPr>
                <w:rFonts w:ascii="Times New Roman" w:eastAsia="Calibri" w:hAnsi="Times New Roman"/>
                <w:sz w:val="24"/>
                <w:szCs w:val="24"/>
              </w:rPr>
              <w:t xml:space="preserve"> </w:t>
            </w:r>
            <w:r w:rsidR="00F16182" w:rsidRPr="001D0923">
              <w:rPr>
                <w:rFonts w:ascii="Times New Roman" w:hAnsi="Times New Roman"/>
                <w:sz w:val="24"/>
                <w:szCs w:val="24"/>
              </w:rPr>
              <w:t xml:space="preserve">Опознава нов вид материал с метален произход  </w:t>
            </w:r>
            <w:r w:rsidR="00352D09">
              <w:rPr>
                <w:rFonts w:ascii="Times New Roman" w:hAnsi="Times New Roman"/>
                <w:sz w:val="24"/>
                <w:szCs w:val="24"/>
              </w:rPr>
              <w:t>(</w:t>
            </w:r>
            <w:r w:rsidR="00F16182" w:rsidRPr="001D0923">
              <w:rPr>
                <w:rFonts w:ascii="Times New Roman" w:hAnsi="Times New Roman"/>
                <w:sz w:val="24"/>
                <w:szCs w:val="24"/>
              </w:rPr>
              <w:t>проводник или тел</w:t>
            </w:r>
            <w:r w:rsidR="00352D09">
              <w:rPr>
                <w:rFonts w:ascii="Times New Roman" w:hAnsi="Times New Roman"/>
                <w:sz w:val="24"/>
                <w:szCs w:val="24"/>
              </w:rPr>
              <w:t>)</w:t>
            </w:r>
            <w:r w:rsidRPr="001D0923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A846BB" w:rsidRPr="00B9388C" w:rsidTr="007F4C25">
        <w:trPr>
          <w:trHeight w:val="253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846BB" w:rsidRPr="003D3F2F" w:rsidRDefault="001D1C39" w:rsidP="001D1C39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3F2F">
              <w:rPr>
                <w:rFonts w:ascii="Times New Roman" w:hAnsi="Times New Roman"/>
                <w:b/>
                <w:sz w:val="24"/>
                <w:szCs w:val="24"/>
              </w:rPr>
              <w:t>фев-руари</w:t>
            </w:r>
          </w:p>
          <w:p w:rsidR="00A846BB" w:rsidRPr="00B9388C" w:rsidRDefault="001D1C39" w:rsidP="003D3F2F">
            <w:pPr>
              <w:tabs>
                <w:tab w:val="left" w:pos="777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D3F2F">
              <w:rPr>
                <w:rFonts w:ascii="Times New Roman" w:hAnsi="Times New Roman"/>
                <w:b/>
                <w:sz w:val="24"/>
                <w:szCs w:val="24"/>
              </w:rPr>
              <w:t>2</w:t>
            </w:r>
            <w:r w:rsidR="003D3F2F" w:rsidRPr="003D3F2F"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5572" w:rsidRPr="00B9388C" w:rsidRDefault="00B05572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Конструи</w:t>
            </w:r>
            <w:r w:rsidR="00BF29C2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ране и моделиране</w:t>
            </w:r>
          </w:p>
          <w:p w:rsidR="00A846BB" w:rsidRPr="00B9388C" w:rsidRDefault="00A846BB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A846BB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 xml:space="preserve">Истори-ческо 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6C53B8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„</w:t>
            </w:r>
            <w:r w:rsidR="00B05572" w:rsidRPr="00B9388C">
              <w:rPr>
                <w:rFonts w:ascii="Times New Roman" w:hAnsi="Times New Roman"/>
                <w:sz w:val="24"/>
                <w:szCs w:val="24"/>
              </w:rPr>
              <w:t>От старата ракла“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7BDC" w:rsidRPr="00E910D9" w:rsidRDefault="00E910D9" w:rsidP="00E910D9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илага</w:t>
            </w:r>
            <w:r w:rsidR="00697FFA" w:rsidRPr="00B9388C">
              <w:rPr>
                <w:rFonts w:ascii="Times New Roman" w:hAnsi="Times New Roman"/>
                <w:sz w:val="24"/>
                <w:szCs w:val="24"/>
              </w:rPr>
              <w:t xml:space="preserve"> овладени умения за работа с картон</w:t>
            </w:r>
            <w:r w:rsidR="00882A12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697FFA" w:rsidRPr="00B9388C">
              <w:rPr>
                <w:rFonts w:ascii="Times New Roman" w:hAnsi="Times New Roman"/>
                <w:sz w:val="24"/>
                <w:szCs w:val="24"/>
              </w:rPr>
              <w:t>Изработва изделие или модел, като следва инструкции на учи</w:t>
            </w:r>
            <w:r>
              <w:rPr>
                <w:rFonts w:ascii="Times New Roman" w:hAnsi="Times New Roman"/>
                <w:sz w:val="24"/>
                <w:szCs w:val="24"/>
              </w:rPr>
              <w:t>теля, по</w:t>
            </w:r>
            <w:r w:rsidR="00697FFA" w:rsidRPr="00B9388C">
              <w:rPr>
                <w:rFonts w:ascii="Times New Roman" w:hAnsi="Times New Roman"/>
                <w:sz w:val="24"/>
                <w:szCs w:val="24"/>
              </w:rPr>
              <w:t xml:space="preserve"> снимки или технически рисунки</w:t>
            </w:r>
            <w:r w:rsidR="00697FFA" w:rsidRPr="00B9388C">
              <w:rPr>
                <w:rFonts w:ascii="Times New Roman" w:hAnsi="Times New Roman"/>
                <w:sz w:val="24"/>
                <w:szCs w:val="24"/>
                <w:lang w:val="ru-RU"/>
              </w:rPr>
              <w:t>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915871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 xml:space="preserve">ракла, 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B05572" w:rsidP="0048023B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 xml:space="preserve">Изработва изделие или модел, като следва инструкции на учителя, </w:t>
            </w:r>
            <w:r w:rsidR="00E910D9">
              <w:rPr>
                <w:rFonts w:ascii="Times New Roman" w:hAnsi="Times New Roman"/>
                <w:sz w:val="24"/>
                <w:szCs w:val="24"/>
              </w:rPr>
              <w:t xml:space="preserve">по снимки или технически рисунки.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Ус</w:t>
            </w:r>
            <w:r w:rsidR="00E910D9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воява знания за бита и общочовешки ценности на различни общности</w:t>
            </w:r>
            <w:r w:rsidR="0048023B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A846BB" w:rsidRPr="00B9388C" w:rsidTr="007F4C25">
        <w:trPr>
          <w:trHeight w:val="253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846BB" w:rsidRPr="00B9388C" w:rsidRDefault="00A846BB" w:rsidP="00B9388C">
            <w:pPr>
              <w:tabs>
                <w:tab w:val="left" w:pos="993"/>
              </w:tabs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B05572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  <w:lang w:val="en-US"/>
              </w:rPr>
              <w:t>Техни</w:t>
            </w:r>
            <w:bookmarkStart w:id="0" w:name="_GoBack"/>
            <w:bookmarkEnd w:id="0"/>
            <w:r w:rsidRPr="00B9388C">
              <w:rPr>
                <w:rFonts w:ascii="Times New Roman" w:hAnsi="Times New Roman"/>
                <w:sz w:val="24"/>
                <w:szCs w:val="24"/>
                <w:lang w:val="en-US"/>
              </w:rPr>
              <w:t>к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A846BB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Истори-ческо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6C53B8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„</w:t>
            </w:r>
            <w:r w:rsidR="00B05572" w:rsidRPr="00B9388C">
              <w:rPr>
                <w:rFonts w:ascii="Times New Roman" w:hAnsi="Times New Roman"/>
                <w:sz w:val="24"/>
                <w:szCs w:val="24"/>
              </w:rPr>
              <w:t>Моето лото“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BA725E" w:rsidP="0048023B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Натрупва опит да борави с компютър</w:t>
            </w:r>
            <w:r w:rsidR="0048023B">
              <w:rPr>
                <w:rFonts w:ascii="Times New Roman" w:hAnsi="Times New Roman"/>
                <w:sz w:val="24"/>
                <w:szCs w:val="24"/>
              </w:rPr>
              <w:t xml:space="preserve">-ни конфигурации.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Има представа за ролята на тех</w:t>
            </w:r>
            <w:r w:rsidR="0048023B">
              <w:rPr>
                <w:rFonts w:ascii="Times New Roman" w:hAnsi="Times New Roman"/>
                <w:sz w:val="24"/>
                <w:szCs w:val="24"/>
              </w:rPr>
              <w:t xml:space="preserve">никата в бита.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Проявява желание за изпълнение на задача</w:t>
            </w:r>
            <w:r w:rsidR="003D3F2F">
              <w:rPr>
                <w:rFonts w:ascii="Times New Roman" w:hAnsi="Times New Roman"/>
                <w:sz w:val="24"/>
                <w:szCs w:val="24"/>
              </w:rPr>
              <w:t xml:space="preserve"> в условията на сътрудничество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153560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лото, сътрудни</w:t>
            </w:r>
            <w:r w:rsidR="00352D09">
              <w:rPr>
                <w:rFonts w:ascii="Times New Roman" w:hAnsi="Times New Roman"/>
                <w:sz w:val="24"/>
                <w:szCs w:val="24"/>
              </w:rPr>
              <w:t>-</w:t>
            </w:r>
            <w:r w:rsidR="0048023B">
              <w:rPr>
                <w:rFonts w:ascii="Times New Roman" w:hAnsi="Times New Roman"/>
                <w:sz w:val="24"/>
                <w:szCs w:val="24"/>
              </w:rPr>
              <w:t>чество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1900" w:rsidRPr="001D0923" w:rsidRDefault="00B05572" w:rsidP="00352D09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1D0923">
              <w:rPr>
                <w:rFonts w:ascii="Times New Roman" w:hAnsi="Times New Roman"/>
                <w:sz w:val="24"/>
                <w:szCs w:val="24"/>
              </w:rPr>
              <w:t>Има представа за ролята на техниката пр</w:t>
            </w:r>
            <w:r w:rsidR="0048023B">
              <w:rPr>
                <w:rFonts w:ascii="Times New Roman" w:hAnsi="Times New Roman"/>
                <w:sz w:val="24"/>
                <w:szCs w:val="24"/>
              </w:rPr>
              <w:t>и опознаване на бита.</w:t>
            </w:r>
          </w:p>
          <w:p w:rsidR="00A846BB" w:rsidRPr="00B9388C" w:rsidRDefault="00B05572" w:rsidP="00352D09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i/>
                <w:sz w:val="24"/>
                <w:szCs w:val="24"/>
                <w:lang w:val="ru-RU"/>
              </w:rPr>
            </w:pPr>
            <w:r w:rsidRPr="001D0923">
              <w:rPr>
                <w:rFonts w:ascii="Times New Roman" w:hAnsi="Times New Roman"/>
                <w:sz w:val="24"/>
                <w:szCs w:val="24"/>
              </w:rPr>
              <w:t>Проявява желание за изпълнение на задача в условията на сътрудничество.</w:t>
            </w:r>
          </w:p>
        </w:tc>
      </w:tr>
      <w:tr w:rsidR="00BF29C2" w:rsidRPr="00B9388C" w:rsidTr="007F4C25">
        <w:trPr>
          <w:trHeight w:val="253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F29C2" w:rsidRPr="003D3F2F" w:rsidRDefault="00BF29C2" w:rsidP="003D3F2F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3F2F">
              <w:rPr>
                <w:rFonts w:ascii="Times New Roman" w:hAnsi="Times New Roman"/>
                <w:b/>
                <w:sz w:val="24"/>
                <w:szCs w:val="24"/>
              </w:rPr>
              <w:t>2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29C2" w:rsidRPr="00B9388C" w:rsidRDefault="00BF29C2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Конструи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ране и моделиране</w:t>
            </w:r>
          </w:p>
          <w:p w:rsidR="00BF29C2" w:rsidRPr="00B9388C" w:rsidRDefault="00BF29C2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29C2" w:rsidRPr="00B9388C" w:rsidRDefault="00BF29C2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Психоло-</w:t>
            </w:r>
          </w:p>
          <w:p w:rsidR="00BF29C2" w:rsidRPr="00B9388C" w:rsidRDefault="00BF29C2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 xml:space="preserve">гическо 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29C2" w:rsidRPr="00B9388C" w:rsidRDefault="006C53B8" w:rsidP="0048023B">
            <w:pPr>
              <w:spacing w:after="0" w:line="240" w:lineRule="auto"/>
              <w:ind w:right="-108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„</w:t>
            </w:r>
            <w:r w:rsidR="00BF29C2" w:rsidRPr="00B9388C">
              <w:rPr>
                <w:rFonts w:ascii="Times New Roman" w:hAnsi="Times New Roman"/>
                <w:sz w:val="24"/>
                <w:szCs w:val="24"/>
              </w:rPr>
              <w:t>Превоз</w:t>
            </w:r>
            <w:r w:rsidR="0048023B">
              <w:rPr>
                <w:rFonts w:ascii="Times New Roman" w:hAnsi="Times New Roman"/>
                <w:sz w:val="24"/>
                <w:szCs w:val="24"/>
              </w:rPr>
              <w:t>-</w:t>
            </w:r>
            <w:r w:rsidR="00BF29C2" w:rsidRPr="00B9388C">
              <w:rPr>
                <w:rFonts w:ascii="Times New Roman" w:hAnsi="Times New Roman"/>
                <w:sz w:val="24"/>
                <w:szCs w:val="24"/>
              </w:rPr>
              <w:t>ни средст</w:t>
            </w:r>
            <w:r w:rsidR="0048023B">
              <w:rPr>
                <w:rFonts w:ascii="Times New Roman" w:hAnsi="Times New Roman"/>
                <w:sz w:val="24"/>
                <w:szCs w:val="24"/>
              </w:rPr>
              <w:t>-</w:t>
            </w:r>
            <w:r w:rsidR="00BF29C2" w:rsidRPr="00B9388C">
              <w:rPr>
                <w:rFonts w:ascii="Times New Roman" w:hAnsi="Times New Roman"/>
                <w:sz w:val="24"/>
                <w:szCs w:val="24"/>
              </w:rPr>
              <w:t xml:space="preserve">ва“ </w:t>
            </w:r>
            <w:r w:rsidR="00BF29C2">
              <w:rPr>
                <w:rFonts w:ascii="Times New Roman" w:hAnsi="Times New Roman"/>
                <w:sz w:val="24"/>
                <w:szCs w:val="24"/>
              </w:rPr>
              <w:t>(</w:t>
            </w:r>
            <w:r w:rsidR="00BF29C2" w:rsidRPr="00B9388C">
              <w:rPr>
                <w:rFonts w:ascii="Times New Roman" w:hAnsi="Times New Roman"/>
                <w:sz w:val="24"/>
                <w:szCs w:val="24"/>
              </w:rPr>
              <w:t>ли</w:t>
            </w:r>
            <w:r w:rsidR="0048023B">
              <w:rPr>
                <w:rFonts w:ascii="Times New Roman" w:hAnsi="Times New Roman"/>
                <w:sz w:val="24"/>
                <w:szCs w:val="24"/>
              </w:rPr>
              <w:t>-</w:t>
            </w:r>
            <w:r w:rsidR="00BF29C2" w:rsidRPr="00B9388C">
              <w:rPr>
                <w:rFonts w:ascii="Times New Roman" w:hAnsi="Times New Roman"/>
                <w:sz w:val="24"/>
                <w:szCs w:val="24"/>
              </w:rPr>
              <w:t>нейка, пожарна, полицей</w:t>
            </w:r>
            <w:r w:rsidR="0048023B">
              <w:rPr>
                <w:rFonts w:ascii="Times New Roman" w:hAnsi="Times New Roman"/>
                <w:sz w:val="24"/>
                <w:szCs w:val="24"/>
              </w:rPr>
              <w:t>-</w:t>
            </w:r>
            <w:r w:rsidR="00BF29C2" w:rsidRPr="00B9388C">
              <w:rPr>
                <w:rFonts w:ascii="Times New Roman" w:hAnsi="Times New Roman"/>
                <w:sz w:val="24"/>
                <w:szCs w:val="24"/>
              </w:rPr>
              <w:t>ска кола</w:t>
            </w:r>
            <w:r w:rsidR="00BF29C2">
              <w:rPr>
                <w:rFonts w:ascii="Times New Roman" w:hAnsi="Times New Roman"/>
                <w:sz w:val="24"/>
                <w:szCs w:val="24"/>
              </w:rPr>
              <w:t>)</w:t>
            </w:r>
            <w:r w:rsidR="0097582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29C2" w:rsidRPr="00B9388C" w:rsidRDefault="00BF29C2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Натрупва опит да конструира изделия с готови елементи</w:t>
            </w:r>
            <w:r w:rsidR="00882A12"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BF29C2" w:rsidRPr="00B9388C" w:rsidRDefault="00BF29C2" w:rsidP="00882A12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Изработва модел като следва инструкция или техническа рисунка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  <w:r w:rsidR="00882A1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Притежава базови представи за прават</w:t>
            </w:r>
            <w:r>
              <w:rPr>
                <w:rFonts w:ascii="Times New Roman" w:hAnsi="Times New Roman"/>
                <w:sz w:val="24"/>
                <w:szCs w:val="24"/>
              </w:rPr>
              <w:t>а на детето (правото на помощ)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29C2" w:rsidRPr="00B9388C" w:rsidRDefault="00BF29C2" w:rsidP="0048023B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линейка, по</w:t>
            </w:r>
            <w:r w:rsidR="0048023B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жарна, поли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цейска кола, при</w:t>
            </w:r>
            <w:r w:rsidR="0048023B">
              <w:rPr>
                <w:rFonts w:ascii="Times New Roman" w:hAnsi="Times New Roman"/>
                <w:sz w:val="24"/>
                <w:szCs w:val="24"/>
              </w:rPr>
              <w:t>родни бедствия, помощ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29C2" w:rsidRPr="00B9388C" w:rsidRDefault="00BF29C2" w:rsidP="00352D09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B9388C">
              <w:rPr>
                <w:rFonts w:ascii="Times New Roman" w:eastAsia="Calibri" w:hAnsi="Times New Roman"/>
                <w:sz w:val="24"/>
                <w:szCs w:val="24"/>
              </w:rPr>
              <w:t xml:space="preserve">Изработва модел или изделие, като следва инструкции на учителя, </w:t>
            </w:r>
            <w:r w:rsidR="0048023B">
              <w:rPr>
                <w:rFonts w:ascii="Times New Roman" w:eastAsia="Calibri" w:hAnsi="Times New Roman"/>
                <w:sz w:val="24"/>
                <w:szCs w:val="24"/>
              </w:rPr>
              <w:t>по</w:t>
            </w:r>
            <w:r w:rsidRPr="00B9388C">
              <w:rPr>
                <w:rFonts w:ascii="Times New Roman" w:eastAsia="Calibri" w:hAnsi="Times New Roman"/>
                <w:sz w:val="24"/>
                <w:szCs w:val="24"/>
              </w:rPr>
              <w:t xml:space="preserve"> снимки или технически рисунки</w:t>
            </w:r>
            <w:r>
              <w:rPr>
                <w:rFonts w:ascii="Times New Roman" w:eastAsia="Calibri" w:hAnsi="Times New Roman"/>
                <w:sz w:val="24"/>
                <w:szCs w:val="24"/>
              </w:rPr>
              <w:t>.</w:t>
            </w:r>
          </w:p>
          <w:p w:rsidR="00BF29C2" w:rsidRPr="00B9388C" w:rsidRDefault="00BF29C2" w:rsidP="00882A12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 xml:space="preserve">Притежава базови представи за правата на детето </w:t>
            </w:r>
            <w:r>
              <w:rPr>
                <w:rFonts w:ascii="Times New Roman" w:hAnsi="Times New Roman"/>
                <w:sz w:val="24"/>
                <w:szCs w:val="24"/>
              </w:rPr>
              <w:t>(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правото на помощ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  <w:r w:rsidR="00882A12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BF29C2" w:rsidRPr="00B9388C" w:rsidTr="007F4C25">
        <w:trPr>
          <w:trHeight w:val="253"/>
        </w:trPr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BF29C2" w:rsidRPr="00B9388C" w:rsidRDefault="00BF29C2" w:rsidP="00B9388C">
            <w:pPr>
              <w:tabs>
                <w:tab w:val="left" w:pos="993"/>
              </w:tabs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29C2" w:rsidRDefault="00BF29C2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Конструи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ране и модели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  <w:p w:rsidR="00BF29C2" w:rsidRPr="00B9388C" w:rsidRDefault="00BF29C2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ране</w:t>
            </w:r>
          </w:p>
          <w:p w:rsidR="00BF29C2" w:rsidRPr="00B9388C" w:rsidRDefault="00BF29C2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29C2" w:rsidRPr="00B9388C" w:rsidRDefault="00BF29C2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Психоло-</w:t>
            </w:r>
          </w:p>
          <w:p w:rsidR="00BF29C2" w:rsidRPr="00B9388C" w:rsidRDefault="00BF29C2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гическо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29C2" w:rsidRPr="00B9388C" w:rsidRDefault="00BF29C2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„Изобре</w:t>
            </w:r>
            <w:r w:rsidR="0048023B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татели“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29C2" w:rsidRPr="00B9388C" w:rsidRDefault="00BF29C2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Прилагане на натрупан конструкти</w:t>
            </w:r>
            <w:r w:rsidR="0048023B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вен опит</w:t>
            </w:r>
            <w:r w:rsidR="00882A12"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BF29C2" w:rsidRPr="00352D09" w:rsidRDefault="00BF29C2" w:rsidP="00882A12">
            <w:pPr>
              <w:pStyle w:val="ListParagraph"/>
              <w:spacing w:after="0" w:line="240" w:lineRule="auto"/>
              <w:ind w:left="34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Изработва по собствен замисъл модел.</w:t>
            </w:r>
            <w:r w:rsidR="00882A1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Преживява чрез игрова дейност зна</w:t>
            </w:r>
            <w:r w:rsidR="0048023B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чимостта на собствения си продукт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29C2" w:rsidRPr="00B9388C" w:rsidRDefault="0048023B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и</w:t>
            </w:r>
            <w:r w:rsidR="00BF29C2" w:rsidRPr="00B9388C">
              <w:rPr>
                <w:rFonts w:ascii="Times New Roman" w:hAnsi="Times New Roman"/>
                <w:sz w:val="24"/>
                <w:szCs w:val="24"/>
              </w:rPr>
              <w:t>зобрета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="00BF29C2" w:rsidRPr="00B9388C">
              <w:rPr>
                <w:rFonts w:ascii="Times New Roman" w:hAnsi="Times New Roman"/>
                <w:sz w:val="24"/>
                <w:szCs w:val="24"/>
              </w:rPr>
              <w:t>те</w:t>
            </w:r>
            <w:r w:rsidR="00882A12">
              <w:rPr>
                <w:rFonts w:ascii="Times New Roman" w:hAnsi="Times New Roman"/>
                <w:sz w:val="24"/>
                <w:szCs w:val="24"/>
              </w:rPr>
              <w:t>ли, самооценка, удовлетворе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="00882A12">
              <w:rPr>
                <w:rFonts w:ascii="Times New Roman" w:hAnsi="Times New Roman"/>
                <w:sz w:val="24"/>
                <w:szCs w:val="24"/>
              </w:rPr>
              <w:t>ност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29C2" w:rsidRPr="0048023B" w:rsidRDefault="00BF29C2" w:rsidP="0048023B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Изработва по образец и собствен замисъл модели и изделия, като подбира и комбинира подходящи разнообразни материали и инструменти</w:t>
            </w:r>
            <w:r>
              <w:rPr>
                <w:rFonts w:ascii="Times New Roman" w:eastAsia="Calibri" w:hAnsi="Times New Roman"/>
                <w:sz w:val="24"/>
                <w:szCs w:val="24"/>
              </w:rPr>
              <w:t>.</w:t>
            </w:r>
          </w:p>
        </w:tc>
      </w:tr>
      <w:tr w:rsidR="00BF29C2" w:rsidRPr="00B9388C" w:rsidTr="007F4C25">
        <w:trPr>
          <w:trHeight w:val="253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F29C2" w:rsidRPr="001D1C39" w:rsidRDefault="00BF29C2" w:rsidP="003D3F2F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D1C39">
              <w:rPr>
                <w:rFonts w:ascii="Times New Roman" w:hAnsi="Times New Roman"/>
                <w:b/>
                <w:sz w:val="24"/>
                <w:szCs w:val="24"/>
              </w:rPr>
              <w:t>2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29C2" w:rsidRPr="00B9388C" w:rsidRDefault="00BF29C2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Конструи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ране и модели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B9388C">
              <w:rPr>
                <w:rFonts w:ascii="Times New Roman" w:hAnsi="Times New Roman"/>
                <w:sz w:val="24"/>
                <w:szCs w:val="24"/>
              </w:rPr>
              <w:t>ране</w:t>
            </w:r>
          </w:p>
          <w:p w:rsidR="00BF29C2" w:rsidRPr="00B9388C" w:rsidRDefault="00BF29C2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3D7" w:rsidRPr="00B9388C" w:rsidRDefault="008423D7" w:rsidP="008423D7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Астроно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  <w:p w:rsidR="00BF29C2" w:rsidRPr="00B9388C" w:rsidRDefault="008423D7" w:rsidP="008423D7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мическ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о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29C2" w:rsidRPr="00B9388C" w:rsidRDefault="006C53B8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„</w:t>
            </w:r>
            <w:r w:rsidR="00BF29C2" w:rsidRPr="00B9388C">
              <w:rPr>
                <w:rFonts w:ascii="Times New Roman" w:hAnsi="Times New Roman"/>
                <w:sz w:val="24"/>
                <w:szCs w:val="24"/>
              </w:rPr>
              <w:t xml:space="preserve">Рамка за </w:t>
            </w:r>
            <w:r w:rsidR="00BF29C2">
              <w:rPr>
                <w:rFonts w:ascii="Times New Roman" w:hAnsi="Times New Roman"/>
                <w:sz w:val="24"/>
                <w:szCs w:val="24"/>
              </w:rPr>
              <w:t>картина</w:t>
            </w:r>
            <w:r w:rsidR="00BF29C2" w:rsidRPr="00B9388C">
              <w:rPr>
                <w:rFonts w:ascii="Times New Roman" w:hAnsi="Times New Roman"/>
                <w:sz w:val="24"/>
                <w:szCs w:val="24"/>
              </w:rPr>
              <w:t>“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29C2" w:rsidRPr="0048023B" w:rsidRDefault="00BF29C2" w:rsidP="0048023B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Съчетаване на различни изразни тех</w:t>
            </w:r>
            <w:r w:rsidR="0048023B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ники за постигане на творчески про</w:t>
            </w:r>
            <w:r w:rsidR="0048023B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дукт</w:t>
            </w:r>
            <w:r w:rsidR="005759ED">
              <w:rPr>
                <w:rFonts w:ascii="Times New Roman" w:hAnsi="Times New Roman"/>
                <w:sz w:val="24"/>
                <w:szCs w:val="24"/>
              </w:rPr>
              <w:t>.</w:t>
            </w:r>
            <w:r w:rsidR="0048023B">
              <w:rPr>
                <w:rFonts w:ascii="Times New Roman" w:hAnsi="Times New Roman"/>
                <w:sz w:val="24"/>
                <w:szCs w:val="24"/>
              </w:rPr>
              <w:t xml:space="preserve"> Изработва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 xml:space="preserve"> по собствен замисъл модели</w:t>
            </w:r>
            <w:r w:rsidR="0048023B">
              <w:rPr>
                <w:rFonts w:ascii="Times New Roman" w:hAnsi="Times New Roman"/>
                <w:sz w:val="24"/>
                <w:szCs w:val="24"/>
              </w:rPr>
              <w:t>,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 xml:space="preserve"> като подбира и комбинира материали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  <w:r w:rsidR="0048023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26138A">
              <w:rPr>
                <w:rFonts w:ascii="Times New Roman" w:hAnsi="Times New Roman"/>
                <w:sz w:val="24"/>
                <w:szCs w:val="24"/>
              </w:rPr>
              <w:t>Стреми се към сътрудни</w:t>
            </w:r>
            <w:r w:rsidR="0048023B">
              <w:rPr>
                <w:rFonts w:ascii="Times New Roman" w:hAnsi="Times New Roman"/>
                <w:sz w:val="24"/>
                <w:szCs w:val="24"/>
              </w:rPr>
              <w:t>-</w:t>
            </w:r>
            <w:r w:rsidRPr="0026138A">
              <w:rPr>
                <w:rFonts w:ascii="Times New Roman" w:hAnsi="Times New Roman"/>
                <w:sz w:val="24"/>
                <w:szCs w:val="24"/>
              </w:rPr>
              <w:t>чество при съвместна дейност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29C2" w:rsidRPr="00B9388C" w:rsidRDefault="00BF29C2" w:rsidP="0048023B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нимка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/>
                <w:sz w:val="24"/>
                <w:szCs w:val="24"/>
              </w:rPr>
              <w:t>картина</w:t>
            </w:r>
            <w:r w:rsidR="0048023B">
              <w:rPr>
                <w:rFonts w:ascii="Times New Roman" w:hAnsi="Times New Roman"/>
                <w:sz w:val="24"/>
                <w:szCs w:val="24"/>
              </w:rPr>
              <w:t>, рамка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29C2" w:rsidRDefault="00BF29C2" w:rsidP="001D1C39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Изработва по образец и собствен замисъл модели и изделия, като подбира и комбинира разно</w:t>
            </w:r>
            <w:r>
              <w:rPr>
                <w:rFonts w:ascii="Times New Roman" w:eastAsia="Calibri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образни материали и инструменти</w:t>
            </w:r>
            <w:r>
              <w:rPr>
                <w:rFonts w:ascii="Times New Roman" w:eastAsia="Calibri" w:hAnsi="Times New Roman"/>
                <w:sz w:val="24"/>
                <w:szCs w:val="24"/>
              </w:rPr>
              <w:t>.</w:t>
            </w:r>
          </w:p>
          <w:p w:rsidR="00BF29C2" w:rsidRPr="00B9388C" w:rsidRDefault="00BF29C2" w:rsidP="001D1C3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26138A">
              <w:rPr>
                <w:rFonts w:ascii="Times New Roman" w:eastAsia="Calibri" w:hAnsi="Times New Roman"/>
                <w:sz w:val="24"/>
                <w:szCs w:val="24"/>
              </w:rPr>
              <w:t>Стреми се към сътрудничество при съвместна дейност.</w:t>
            </w:r>
          </w:p>
        </w:tc>
      </w:tr>
      <w:tr w:rsidR="00BF29C2" w:rsidRPr="00B9388C" w:rsidTr="007F4C25">
        <w:trPr>
          <w:trHeight w:val="1401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29C2" w:rsidRPr="001D1C39" w:rsidRDefault="00BF29C2" w:rsidP="001D1C39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29C2" w:rsidRPr="00B9388C" w:rsidRDefault="00BF29C2" w:rsidP="00BF29C2">
            <w:pPr>
              <w:spacing w:after="0" w:line="240" w:lineRule="auto"/>
              <w:ind w:right="-108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Обработване на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материали,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ъединяване и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вързване</w:t>
            </w:r>
          </w:p>
          <w:p w:rsidR="00BF29C2" w:rsidRPr="00B9388C" w:rsidRDefault="00BF29C2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3D7" w:rsidRPr="00B9388C" w:rsidRDefault="008423D7" w:rsidP="008423D7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Астроно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  <w:p w:rsidR="00BF29C2" w:rsidRPr="00B9388C" w:rsidRDefault="008423D7" w:rsidP="008423D7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мическ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о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29C2" w:rsidRPr="00B9388C" w:rsidRDefault="006C53B8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„</w:t>
            </w:r>
            <w:r w:rsidR="00BF29C2" w:rsidRPr="00B9388C">
              <w:rPr>
                <w:rFonts w:ascii="Times New Roman" w:hAnsi="Times New Roman"/>
                <w:sz w:val="24"/>
                <w:szCs w:val="24"/>
              </w:rPr>
              <w:t>Памет</w:t>
            </w:r>
            <w:r w:rsidR="0097582C">
              <w:rPr>
                <w:rFonts w:ascii="Times New Roman" w:hAnsi="Times New Roman"/>
                <w:sz w:val="24"/>
                <w:szCs w:val="24"/>
              </w:rPr>
              <w:t>-</w:t>
            </w:r>
            <w:r w:rsidR="00BF29C2" w:rsidRPr="00B9388C">
              <w:rPr>
                <w:rFonts w:ascii="Times New Roman" w:hAnsi="Times New Roman"/>
                <w:sz w:val="24"/>
                <w:szCs w:val="24"/>
              </w:rPr>
              <w:t>ник“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29C2" w:rsidRPr="00B9388C" w:rsidRDefault="00BF29C2" w:rsidP="00882A12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Натрупва опит като обработва разгъв</w:t>
            </w:r>
            <w:r w:rsidR="0048023B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ка от картон</w:t>
            </w:r>
            <w:r w:rsidR="00882A12">
              <w:rPr>
                <w:rFonts w:ascii="Times New Roman" w:hAnsi="Times New Roman"/>
                <w:sz w:val="24"/>
                <w:szCs w:val="24"/>
              </w:rPr>
              <w:t>.</w:t>
            </w:r>
            <w:r w:rsidR="0048023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Използва ножица за ря</w:t>
            </w:r>
            <w:r w:rsidR="0048023B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зане на картон и сгъване по ориенти</w:t>
            </w:r>
            <w:r w:rsidR="0048023B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ри;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Уважава и це</w:t>
            </w:r>
            <w:r>
              <w:rPr>
                <w:rFonts w:ascii="Times New Roman" w:hAnsi="Times New Roman"/>
                <w:sz w:val="24"/>
                <w:szCs w:val="24"/>
              </w:rPr>
              <w:t>ни национални символи и ритуали</w:t>
            </w:r>
            <w:r w:rsidR="0048023B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29C2" w:rsidRPr="00B9388C" w:rsidRDefault="00BF29C2" w:rsidP="001D1C3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герои, бележити личности, паметник и др.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29C2" w:rsidRPr="00B9388C" w:rsidRDefault="00BF29C2" w:rsidP="00127BDC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Използва ножица за рязане на хартия и други хартиени материали по права, крива и начупена линия</w:t>
            </w:r>
            <w:r w:rsidR="0048023B">
              <w:rPr>
                <w:rFonts w:ascii="Times New Roman" w:eastAsia="Calibri" w:hAnsi="Times New Roman"/>
                <w:sz w:val="24"/>
                <w:szCs w:val="24"/>
              </w:rPr>
              <w:t>.</w:t>
            </w:r>
          </w:p>
          <w:p w:rsidR="00BF29C2" w:rsidRPr="00B9388C" w:rsidRDefault="00BF29C2" w:rsidP="00127BDC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Уважава и це</w:t>
            </w:r>
            <w:r>
              <w:rPr>
                <w:rFonts w:ascii="Times New Roman" w:hAnsi="Times New Roman"/>
                <w:sz w:val="24"/>
                <w:szCs w:val="24"/>
              </w:rPr>
              <w:t>ни национални символи и ритуали</w:t>
            </w:r>
            <w:r w:rsidR="0048023B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BF29C2" w:rsidRPr="00B9388C" w:rsidTr="007F4C25">
        <w:trPr>
          <w:trHeight w:val="253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F29C2" w:rsidRPr="001D1C39" w:rsidRDefault="00BF29C2" w:rsidP="003D3F2F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D1C39">
              <w:rPr>
                <w:rFonts w:ascii="Times New Roman" w:hAnsi="Times New Roman"/>
                <w:b/>
                <w:sz w:val="24"/>
                <w:szCs w:val="24"/>
              </w:rPr>
              <w:t>2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29C2" w:rsidRPr="00B9388C" w:rsidRDefault="00BF29C2" w:rsidP="00BF29C2">
            <w:pPr>
              <w:spacing w:after="0" w:line="240" w:lineRule="auto"/>
              <w:ind w:right="-108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Обработване на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материали,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ъединяване и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вързване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29C2" w:rsidRPr="00B9388C" w:rsidRDefault="00DB19B9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Физиоло-гическ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о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29C2" w:rsidRPr="00B9388C" w:rsidRDefault="006C53B8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„</w:t>
            </w:r>
            <w:r w:rsidR="00BF29C2" w:rsidRPr="00B9388C">
              <w:rPr>
                <w:rFonts w:ascii="Times New Roman" w:hAnsi="Times New Roman"/>
                <w:sz w:val="24"/>
                <w:szCs w:val="24"/>
              </w:rPr>
              <w:t>Сръчни ръчички“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29C2" w:rsidRPr="00B9388C" w:rsidRDefault="00BF29C2" w:rsidP="00352D09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 xml:space="preserve">Натрупва опит да обработва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различни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материали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прежда</w:t>
            </w:r>
            <w:r>
              <w:rPr>
                <w:rFonts w:ascii="Times New Roman" w:hAnsi="Times New Roman"/>
                <w:sz w:val="24"/>
                <w:szCs w:val="24"/>
              </w:rPr>
              <w:t>, хартия, вълна).</w:t>
            </w:r>
          </w:p>
          <w:p w:rsidR="00BF29C2" w:rsidRPr="00B9388C" w:rsidRDefault="00BF29C2" w:rsidP="00882A12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 xml:space="preserve">Прави подбор и усъвършенства работа с </w:t>
            </w:r>
            <w:r>
              <w:rPr>
                <w:rFonts w:ascii="Times New Roman" w:hAnsi="Times New Roman"/>
                <w:sz w:val="24"/>
                <w:szCs w:val="24"/>
              </w:rPr>
              <w:t>материали по избор</w:t>
            </w:r>
            <w:r w:rsidRPr="00B9388C">
              <w:rPr>
                <w:rFonts w:ascii="Times New Roman" w:hAnsi="Times New Roman"/>
                <w:sz w:val="24"/>
                <w:szCs w:val="24"/>
                <w:lang w:val="ru-RU"/>
              </w:rPr>
              <w:t>.</w:t>
            </w:r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Разширява зна</w:t>
            </w:r>
            <w:r w:rsidR="0048023B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нията на децата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за характерен българ</w:t>
            </w:r>
            <w:r w:rsidR="0048023B">
              <w:rPr>
                <w:rFonts w:ascii="Times New Roman" w:hAnsi="Times New Roman"/>
                <w:sz w:val="24"/>
                <w:szCs w:val="24"/>
              </w:rPr>
              <w:t>-</w:t>
            </w:r>
            <w:r>
              <w:rPr>
                <w:rFonts w:ascii="Times New Roman" w:hAnsi="Times New Roman"/>
                <w:sz w:val="24"/>
                <w:szCs w:val="24"/>
              </w:rPr>
              <w:t>ски обичай</w:t>
            </w:r>
            <w:r w:rsidR="0048023B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29C2" w:rsidRPr="00B9388C" w:rsidRDefault="0048023B" w:rsidP="0048023B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м</w:t>
            </w:r>
            <w:r w:rsidR="00BF29C2">
              <w:rPr>
                <w:rFonts w:ascii="Times New Roman" w:hAnsi="Times New Roman"/>
                <w:sz w:val="24"/>
                <w:szCs w:val="24"/>
              </w:rPr>
              <w:t>артеница, вълна, прежда, усукване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23B" w:rsidRDefault="00BF29C2" w:rsidP="0048023B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Прави подходящ избор на хартия, кар</w:t>
            </w:r>
            <w:r w:rsidR="0048023B">
              <w:rPr>
                <w:rFonts w:ascii="Times New Roman" w:eastAsia="Calibri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eastAsia="Calibri" w:hAnsi="Times New Roman"/>
                <w:sz w:val="24"/>
                <w:szCs w:val="24"/>
              </w:rPr>
              <w:t>тон, природни и текстилни мате</w:t>
            </w:r>
            <w:r>
              <w:rPr>
                <w:rFonts w:ascii="Times New Roman" w:eastAsia="Calibri" w:hAnsi="Times New Roman"/>
                <w:sz w:val="24"/>
                <w:szCs w:val="24"/>
              </w:rPr>
              <w:t>риали при изработване на модел ил</w:t>
            </w: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и изде</w:t>
            </w:r>
            <w:r w:rsidR="0048023B">
              <w:rPr>
                <w:rFonts w:ascii="Times New Roman" w:eastAsia="Calibri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лие</w:t>
            </w:r>
            <w:r w:rsidR="0048023B">
              <w:rPr>
                <w:rFonts w:ascii="Times New Roman" w:eastAsia="Calibri" w:hAnsi="Times New Roman"/>
                <w:sz w:val="24"/>
                <w:szCs w:val="24"/>
              </w:rPr>
              <w:t>.</w:t>
            </w:r>
          </w:p>
          <w:p w:rsidR="00BF29C2" w:rsidRPr="0048023B" w:rsidRDefault="00BF29C2" w:rsidP="0048023B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1D0923">
              <w:rPr>
                <w:rFonts w:ascii="Times New Roman" w:hAnsi="Times New Roman"/>
                <w:sz w:val="24"/>
                <w:szCs w:val="24"/>
              </w:rPr>
              <w:t xml:space="preserve">Разширява знанията на децата </w:t>
            </w:r>
            <w:r>
              <w:rPr>
                <w:rFonts w:ascii="Times New Roman" w:hAnsi="Times New Roman"/>
                <w:sz w:val="24"/>
                <w:szCs w:val="24"/>
              </w:rPr>
              <w:t>за характерен български обичай.</w:t>
            </w:r>
          </w:p>
        </w:tc>
      </w:tr>
      <w:tr w:rsidR="00BF29C2" w:rsidRPr="00B9388C" w:rsidTr="007F4C25">
        <w:trPr>
          <w:trHeight w:val="253"/>
        </w:trPr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29C2" w:rsidRPr="00B9388C" w:rsidRDefault="00BF29C2" w:rsidP="00B9388C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29C2" w:rsidRPr="00B9388C" w:rsidRDefault="00BF29C2" w:rsidP="00BF29C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Конструи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ране и моде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лиране</w:t>
            </w:r>
          </w:p>
          <w:p w:rsidR="00BF29C2" w:rsidRPr="00B9388C" w:rsidRDefault="00BF29C2" w:rsidP="00BF29C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29C2" w:rsidRPr="00B9388C" w:rsidRDefault="00DB19B9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Физиоло-гическ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о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29C2" w:rsidRPr="00B9388C" w:rsidRDefault="006C53B8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„</w:t>
            </w:r>
            <w:r w:rsidR="00BF29C2" w:rsidRPr="00B9388C">
              <w:rPr>
                <w:rFonts w:ascii="Times New Roman" w:hAnsi="Times New Roman"/>
                <w:sz w:val="24"/>
                <w:szCs w:val="24"/>
              </w:rPr>
              <w:t>Необи</w:t>
            </w:r>
            <w:r w:rsidR="0097582C">
              <w:rPr>
                <w:rFonts w:ascii="Times New Roman" w:hAnsi="Times New Roman"/>
                <w:sz w:val="24"/>
                <w:szCs w:val="24"/>
              </w:rPr>
              <w:t>-</w:t>
            </w:r>
            <w:r w:rsidR="00BF29C2" w:rsidRPr="00B9388C">
              <w:rPr>
                <w:rFonts w:ascii="Times New Roman" w:hAnsi="Times New Roman"/>
                <w:sz w:val="24"/>
                <w:szCs w:val="24"/>
              </w:rPr>
              <w:t>чаен подарък“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29C2" w:rsidRPr="00B9388C" w:rsidRDefault="0048023B" w:rsidP="00352D09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явява</w:t>
            </w:r>
            <w:r w:rsidR="00BF29C2" w:rsidRPr="00B9388C">
              <w:rPr>
                <w:rFonts w:ascii="Times New Roman" w:hAnsi="Times New Roman"/>
                <w:sz w:val="24"/>
                <w:szCs w:val="24"/>
              </w:rPr>
              <w:t xml:space="preserve"> умения за самостоятелно проектиране </w:t>
            </w:r>
            <w:r w:rsidR="00882A12">
              <w:rPr>
                <w:rFonts w:ascii="Times New Roman" w:hAnsi="Times New Roman"/>
                <w:sz w:val="24"/>
                <w:szCs w:val="24"/>
              </w:rPr>
              <w:t>и</w:t>
            </w:r>
            <w:r w:rsidR="00BF29C2" w:rsidRPr="00B9388C">
              <w:rPr>
                <w:rFonts w:ascii="Times New Roman" w:hAnsi="Times New Roman"/>
                <w:sz w:val="24"/>
                <w:szCs w:val="24"/>
              </w:rPr>
              <w:t xml:space="preserve"> създаване на модел.</w:t>
            </w:r>
          </w:p>
          <w:p w:rsidR="00BF29C2" w:rsidRPr="00B9388C" w:rsidRDefault="00BF29C2" w:rsidP="00352D09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Оценява по различни зададени крите</w:t>
            </w:r>
            <w:r w:rsidR="0048023B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рии собственоръчно направени моде</w:t>
            </w:r>
            <w:r w:rsidR="0048023B">
              <w:rPr>
                <w:rFonts w:ascii="Times New Roman" w:hAnsi="Times New Roman"/>
                <w:sz w:val="24"/>
                <w:szCs w:val="24"/>
              </w:rPr>
              <w:t>-ли.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Приобщава</w:t>
            </w:r>
            <w:r>
              <w:rPr>
                <w:rFonts w:ascii="Times New Roman" w:hAnsi="Times New Roman"/>
                <w:sz w:val="24"/>
                <w:szCs w:val="24"/>
              </w:rPr>
              <w:t>не към традициите в обществото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29C2" w:rsidRPr="00B9388C" w:rsidRDefault="0048023B" w:rsidP="0048023B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</w:t>
            </w:r>
            <w:r w:rsidR="00BF29C2" w:rsidRPr="00B9388C">
              <w:rPr>
                <w:rFonts w:ascii="Times New Roman" w:hAnsi="Times New Roman"/>
                <w:sz w:val="24"/>
                <w:szCs w:val="24"/>
              </w:rPr>
              <w:t>одарък, щедрост, комплимент, внимание, удовлетворе</w:t>
            </w:r>
            <w:r>
              <w:rPr>
                <w:rFonts w:ascii="Times New Roman" w:hAnsi="Times New Roman"/>
                <w:sz w:val="24"/>
                <w:szCs w:val="24"/>
              </w:rPr>
              <w:t>-ност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29C2" w:rsidRPr="00B9388C" w:rsidRDefault="00BF29C2" w:rsidP="00127BDC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Оценява по различни предварително зададени критерии собственоръчно направени модели и ги включва в игрови дейности</w:t>
            </w:r>
            <w:r w:rsidR="0048023B"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BF29C2" w:rsidRPr="001D0923" w:rsidRDefault="00BF29C2" w:rsidP="00127BDC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  <w:lang w:val="ru-RU"/>
              </w:rPr>
            </w:pPr>
            <w:r w:rsidRPr="001D0923">
              <w:rPr>
                <w:rFonts w:ascii="Times New Roman" w:hAnsi="Times New Roman"/>
                <w:sz w:val="24"/>
                <w:szCs w:val="24"/>
              </w:rPr>
              <w:t>Приобщаване към традициите в обществото.</w:t>
            </w:r>
          </w:p>
        </w:tc>
      </w:tr>
      <w:tr w:rsidR="00A846BB" w:rsidRPr="00B9388C" w:rsidTr="007F4C25">
        <w:trPr>
          <w:trHeight w:val="253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D3F2F" w:rsidRPr="003D3F2F" w:rsidRDefault="003D3F2F" w:rsidP="003D3F2F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3F2F">
              <w:rPr>
                <w:rFonts w:ascii="Times New Roman" w:hAnsi="Times New Roman"/>
                <w:b/>
                <w:sz w:val="24"/>
                <w:szCs w:val="24"/>
              </w:rPr>
              <w:t>март</w:t>
            </w:r>
          </w:p>
          <w:p w:rsidR="00A846BB" w:rsidRPr="003D3F2F" w:rsidRDefault="003D3F2F" w:rsidP="003D3F2F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3F2F">
              <w:rPr>
                <w:rFonts w:ascii="Times New Roman" w:hAnsi="Times New Roman"/>
                <w:b/>
                <w:sz w:val="24"/>
                <w:szCs w:val="24"/>
              </w:rPr>
              <w:t>24</w:t>
            </w:r>
          </w:p>
          <w:p w:rsidR="00A846BB" w:rsidRPr="00B9388C" w:rsidRDefault="00A846BB" w:rsidP="003D3F2F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ED28F3" w:rsidP="00BF29C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Техник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A846BB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 xml:space="preserve">Истори-ческо 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6C53B8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„</w:t>
            </w:r>
            <w:r w:rsidR="00ED28F3" w:rsidRPr="00B9388C">
              <w:rPr>
                <w:rFonts w:ascii="Times New Roman" w:hAnsi="Times New Roman"/>
                <w:sz w:val="24"/>
                <w:szCs w:val="24"/>
              </w:rPr>
              <w:t>Нацио</w:t>
            </w:r>
            <w:r w:rsidR="0097582C">
              <w:rPr>
                <w:rFonts w:ascii="Times New Roman" w:hAnsi="Times New Roman"/>
                <w:sz w:val="24"/>
                <w:szCs w:val="24"/>
              </w:rPr>
              <w:t>-</w:t>
            </w:r>
            <w:r w:rsidR="00ED28F3" w:rsidRPr="00B9388C">
              <w:rPr>
                <w:rFonts w:ascii="Times New Roman" w:hAnsi="Times New Roman"/>
                <w:sz w:val="24"/>
                <w:szCs w:val="24"/>
              </w:rPr>
              <w:t>нален герб“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BA725E" w:rsidP="0048023B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Усъвършенстване на умения за самос</w:t>
            </w:r>
            <w:r w:rsidR="0048023B">
              <w:rPr>
                <w:rFonts w:ascii="Times New Roman" w:hAnsi="Times New Roman"/>
                <w:sz w:val="24"/>
                <w:szCs w:val="24"/>
              </w:rPr>
              <w:t xml:space="preserve">-тоятелно проектиране.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Има представа за ролята на техниката при проектира</w:t>
            </w:r>
            <w:r w:rsidR="0048023B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не на модел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907B90" w:rsidP="0048023B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р</w:t>
            </w:r>
            <w:r w:rsidR="00653C84" w:rsidRPr="00B9388C">
              <w:rPr>
                <w:rFonts w:ascii="Times New Roman" w:hAnsi="Times New Roman"/>
                <w:sz w:val="24"/>
                <w:szCs w:val="24"/>
              </w:rPr>
              <w:t>еп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ублика, ро</w:t>
            </w:r>
            <w:r w:rsidR="00BF5522">
              <w:rPr>
                <w:rFonts w:ascii="Times New Roman" w:hAnsi="Times New Roman"/>
                <w:sz w:val="24"/>
                <w:szCs w:val="24"/>
              </w:rPr>
              <w:t>дина, дър</w:t>
            </w:r>
            <w:r w:rsidR="0048023B">
              <w:rPr>
                <w:rFonts w:ascii="Times New Roman" w:hAnsi="Times New Roman"/>
                <w:sz w:val="24"/>
                <w:szCs w:val="24"/>
              </w:rPr>
              <w:t>-</w:t>
            </w:r>
            <w:r w:rsidR="00BF5522">
              <w:rPr>
                <w:rFonts w:ascii="Times New Roman" w:hAnsi="Times New Roman"/>
                <w:sz w:val="24"/>
                <w:szCs w:val="24"/>
              </w:rPr>
              <w:t>жавни симво</w:t>
            </w:r>
            <w:r w:rsidR="0048023B">
              <w:rPr>
                <w:rFonts w:ascii="Times New Roman" w:hAnsi="Times New Roman"/>
                <w:sz w:val="24"/>
                <w:szCs w:val="24"/>
              </w:rPr>
              <w:t>-ли, герб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6F7" w:rsidRPr="00B9388C" w:rsidRDefault="005146F7" w:rsidP="00B9388C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Има представа за ролята на техниката в играчки с батерии, светлини, звук, компютри и др.</w:t>
            </w:r>
          </w:p>
          <w:p w:rsidR="00A846BB" w:rsidRPr="00B9388C" w:rsidRDefault="00ED28F3" w:rsidP="00882A12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Уваж</w:t>
            </w:r>
            <w:r w:rsidR="00882A12">
              <w:rPr>
                <w:rFonts w:ascii="Times New Roman" w:hAnsi="Times New Roman"/>
                <w:sz w:val="24"/>
                <w:szCs w:val="24"/>
              </w:rPr>
              <w:t>ава и цени национални символи.</w:t>
            </w:r>
          </w:p>
        </w:tc>
      </w:tr>
      <w:tr w:rsidR="00A846BB" w:rsidRPr="00B9388C" w:rsidTr="007F4C25">
        <w:trPr>
          <w:trHeight w:val="253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846BB" w:rsidRPr="00B9388C" w:rsidRDefault="00A846BB" w:rsidP="00B9388C">
            <w:pPr>
              <w:tabs>
                <w:tab w:val="left" w:pos="993"/>
              </w:tabs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ED28F3" w:rsidP="00BF29C2">
            <w:pPr>
              <w:spacing w:after="0" w:line="240" w:lineRule="auto"/>
              <w:ind w:right="-108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Обработване на</w:t>
            </w:r>
            <w:r w:rsidR="00127BD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материали,</w:t>
            </w:r>
            <w:r w:rsidR="00BF29C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ъединяване и</w:t>
            </w:r>
            <w:r w:rsidR="00BF29C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вързване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A846BB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Истори-ческо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6C53B8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„</w:t>
            </w:r>
            <w:r w:rsidR="00ED28F3" w:rsidRPr="00B9388C">
              <w:rPr>
                <w:rFonts w:ascii="Times New Roman" w:hAnsi="Times New Roman"/>
                <w:sz w:val="24"/>
                <w:szCs w:val="24"/>
              </w:rPr>
              <w:t>Имам идея“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BA725E" w:rsidP="00B11674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Натрупва опит да изрязва еле</w:t>
            </w:r>
            <w:r w:rsidR="00B11674">
              <w:rPr>
                <w:rFonts w:ascii="Times New Roman" w:hAnsi="Times New Roman"/>
                <w:sz w:val="24"/>
                <w:szCs w:val="24"/>
              </w:rPr>
              <w:t xml:space="preserve">менти по контур.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Прави подходящ избор на елементи, при изработване на модел.</w:t>
            </w:r>
            <w:r w:rsidR="005759E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Отнася се то</w:t>
            </w:r>
            <w:r w:rsidR="00683998">
              <w:rPr>
                <w:rFonts w:ascii="Times New Roman" w:hAnsi="Times New Roman"/>
                <w:sz w:val="24"/>
                <w:szCs w:val="24"/>
              </w:rPr>
              <w:t xml:space="preserve">лерантно към прояви на културни </w:t>
            </w:r>
            <w:r w:rsidR="00352D09">
              <w:rPr>
                <w:rFonts w:ascii="Times New Roman" w:hAnsi="Times New Roman"/>
                <w:sz w:val="24"/>
                <w:szCs w:val="24"/>
              </w:rPr>
              <w:t>различия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E3770B" w:rsidP="00B11674">
            <w:pPr>
              <w:tabs>
                <w:tab w:val="left" w:pos="993"/>
              </w:tabs>
              <w:spacing w:after="0" w:line="240" w:lineRule="auto"/>
              <w:ind w:right="-107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проект</w:t>
            </w:r>
            <w:r w:rsidR="00BF5522">
              <w:rPr>
                <w:rFonts w:ascii="Times New Roman" w:hAnsi="Times New Roman"/>
                <w:sz w:val="24"/>
                <w:szCs w:val="24"/>
              </w:rPr>
              <w:t>, карта на България,</w:t>
            </w:r>
            <w:r w:rsidR="00B1167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BF5522">
              <w:rPr>
                <w:rFonts w:ascii="Times New Roman" w:hAnsi="Times New Roman"/>
                <w:sz w:val="24"/>
                <w:szCs w:val="24"/>
              </w:rPr>
              <w:t>мартеница, роза, сурвач</w:t>
            </w:r>
            <w:r w:rsidR="005759ED">
              <w:rPr>
                <w:rFonts w:ascii="Times New Roman" w:hAnsi="Times New Roman"/>
                <w:sz w:val="24"/>
                <w:szCs w:val="24"/>
              </w:rPr>
              <w:t>-</w:t>
            </w:r>
            <w:r w:rsidR="00B11674">
              <w:rPr>
                <w:rFonts w:ascii="Times New Roman" w:hAnsi="Times New Roman"/>
                <w:sz w:val="24"/>
                <w:szCs w:val="24"/>
              </w:rPr>
              <w:t>ка, азбука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6F7" w:rsidRPr="00B9388C" w:rsidRDefault="00683998" w:rsidP="00B9388C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>
              <w:rPr>
                <w:rFonts w:ascii="Times New Roman" w:eastAsia="Calibri" w:hAnsi="Times New Roman"/>
                <w:sz w:val="24"/>
                <w:szCs w:val="24"/>
              </w:rPr>
              <w:t xml:space="preserve">Прави подходящ избор </w:t>
            </w:r>
            <w:r w:rsidR="005146F7" w:rsidRPr="00B9388C">
              <w:rPr>
                <w:rFonts w:ascii="Times New Roman" w:eastAsia="Calibri" w:hAnsi="Times New Roman"/>
                <w:sz w:val="24"/>
                <w:szCs w:val="24"/>
              </w:rPr>
              <w:t>при изработ</w:t>
            </w:r>
            <w:r w:rsidR="00B11674">
              <w:rPr>
                <w:rFonts w:ascii="Times New Roman" w:eastAsia="Calibri" w:hAnsi="Times New Roman"/>
                <w:sz w:val="24"/>
                <w:szCs w:val="24"/>
              </w:rPr>
              <w:t>-</w:t>
            </w:r>
            <w:r w:rsidR="005146F7" w:rsidRPr="00B9388C">
              <w:rPr>
                <w:rFonts w:ascii="Times New Roman" w:eastAsia="Calibri" w:hAnsi="Times New Roman"/>
                <w:sz w:val="24"/>
                <w:szCs w:val="24"/>
              </w:rPr>
              <w:t xml:space="preserve">ване на модел </w:t>
            </w:r>
            <w:r>
              <w:rPr>
                <w:rFonts w:ascii="Times New Roman" w:eastAsia="Calibri" w:hAnsi="Times New Roman"/>
                <w:sz w:val="24"/>
                <w:szCs w:val="24"/>
              </w:rPr>
              <w:t xml:space="preserve"> </w:t>
            </w:r>
            <w:r w:rsidR="005146F7" w:rsidRPr="00B9388C">
              <w:rPr>
                <w:rFonts w:ascii="Times New Roman" w:eastAsia="Calibri" w:hAnsi="Times New Roman"/>
                <w:sz w:val="24"/>
                <w:szCs w:val="24"/>
              </w:rPr>
              <w:t>или изделие</w:t>
            </w:r>
            <w:r>
              <w:rPr>
                <w:rFonts w:ascii="Times New Roman" w:eastAsia="Calibri" w:hAnsi="Times New Roman"/>
                <w:sz w:val="24"/>
                <w:szCs w:val="24"/>
              </w:rPr>
              <w:t>.</w:t>
            </w:r>
          </w:p>
          <w:p w:rsidR="00A846BB" w:rsidRPr="00B9388C" w:rsidRDefault="00ED28F3" w:rsidP="00B9388C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Отнася се толерантно към прояви на културни различия.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</w:tr>
      <w:tr w:rsidR="00A846BB" w:rsidRPr="00B9388C" w:rsidTr="007F4C25">
        <w:trPr>
          <w:trHeight w:val="253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846BB" w:rsidRPr="003D3F2F" w:rsidRDefault="003D3F2F" w:rsidP="003D3F2F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3F2F">
              <w:rPr>
                <w:rFonts w:ascii="Times New Roman" w:hAnsi="Times New Roman"/>
                <w:b/>
                <w:sz w:val="24"/>
                <w:szCs w:val="24"/>
              </w:rPr>
              <w:t>2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6586" w:rsidRPr="00B9388C" w:rsidRDefault="00F36586" w:rsidP="00BF29C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Конструи</w:t>
            </w:r>
            <w:r w:rsidR="005759ED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ране и моде</w:t>
            </w:r>
            <w:r w:rsidR="005759ED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лиране</w:t>
            </w:r>
          </w:p>
          <w:p w:rsidR="00A846BB" w:rsidRPr="00B9388C" w:rsidRDefault="00A846BB" w:rsidP="00BF29C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A846BB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Психоло-</w:t>
            </w:r>
          </w:p>
          <w:p w:rsidR="00A846BB" w:rsidRPr="00B9388C" w:rsidRDefault="00A846BB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 xml:space="preserve">гическо 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6C53B8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„</w:t>
            </w:r>
            <w:r w:rsidR="00F36586" w:rsidRPr="00B9388C">
              <w:rPr>
                <w:rFonts w:ascii="Times New Roman" w:hAnsi="Times New Roman"/>
                <w:sz w:val="24"/>
                <w:szCs w:val="24"/>
              </w:rPr>
              <w:t>Икеба</w:t>
            </w:r>
            <w:r w:rsidR="0097582C">
              <w:rPr>
                <w:rFonts w:ascii="Times New Roman" w:hAnsi="Times New Roman"/>
                <w:sz w:val="24"/>
                <w:szCs w:val="24"/>
              </w:rPr>
              <w:t>-</w:t>
            </w:r>
            <w:r w:rsidR="00F36586" w:rsidRPr="00B9388C">
              <w:rPr>
                <w:rFonts w:ascii="Times New Roman" w:hAnsi="Times New Roman"/>
                <w:sz w:val="24"/>
                <w:szCs w:val="24"/>
              </w:rPr>
              <w:t>на“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BA725E" w:rsidP="00BD04B7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Натрупва опит да подрежда цветя и да с</w:t>
            </w:r>
            <w:r w:rsidR="00BD04B7">
              <w:rPr>
                <w:rFonts w:ascii="Times New Roman" w:hAnsi="Times New Roman"/>
                <w:sz w:val="24"/>
                <w:szCs w:val="24"/>
              </w:rPr>
              <w:t>ъздава уют</w:t>
            </w:r>
            <w:r w:rsidR="00B11674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Израбо</w:t>
            </w:r>
            <w:r w:rsidR="00B11674">
              <w:rPr>
                <w:rFonts w:ascii="Times New Roman" w:hAnsi="Times New Roman"/>
                <w:sz w:val="24"/>
                <w:szCs w:val="24"/>
              </w:rPr>
              <w:t>тва по собствен замисъл изделие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, като комбинира цве</w:t>
            </w:r>
            <w:r w:rsidR="00BD04B7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тя.</w:t>
            </w:r>
            <w:r w:rsidR="005759E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равнява норми на поведение в културно</w:t>
            </w:r>
            <w:r w:rsidR="003D3F2F">
              <w:rPr>
                <w:rFonts w:ascii="Times New Roman" w:hAnsi="Times New Roman"/>
                <w:sz w:val="24"/>
                <w:szCs w:val="24"/>
              </w:rPr>
              <w:t xml:space="preserve"> различен аспект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B11674" w:rsidP="00B11674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ц</w:t>
            </w:r>
            <w:r w:rsidR="00944197" w:rsidRPr="00B9388C">
              <w:rPr>
                <w:rFonts w:ascii="Times New Roman" w:hAnsi="Times New Roman"/>
                <w:sz w:val="24"/>
                <w:szCs w:val="24"/>
              </w:rPr>
              <w:t>ветя, ике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="00944197" w:rsidRPr="00B9388C">
              <w:rPr>
                <w:rFonts w:ascii="Times New Roman" w:hAnsi="Times New Roman"/>
                <w:sz w:val="24"/>
                <w:szCs w:val="24"/>
              </w:rPr>
              <w:t>бана, естети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="00944197" w:rsidRPr="00B9388C">
              <w:rPr>
                <w:rFonts w:ascii="Times New Roman" w:hAnsi="Times New Roman"/>
                <w:sz w:val="24"/>
                <w:szCs w:val="24"/>
              </w:rPr>
              <w:t>ка, подреж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="00944197" w:rsidRPr="00B9388C">
              <w:rPr>
                <w:rFonts w:ascii="Times New Roman" w:hAnsi="Times New Roman"/>
                <w:sz w:val="24"/>
                <w:szCs w:val="24"/>
              </w:rPr>
              <w:t>дане, комби</w:t>
            </w:r>
            <w:r>
              <w:rPr>
                <w:rFonts w:ascii="Times New Roman" w:hAnsi="Times New Roman"/>
                <w:sz w:val="24"/>
                <w:szCs w:val="24"/>
              </w:rPr>
              <w:t>-ниране, уют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5146F7" w:rsidP="00B11674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Изработва по образец и собствен замисъл модели и изделия, като подбира и комбинира подходящи разнообразни материали и инстру</w:t>
            </w:r>
            <w:r w:rsidR="005759ED">
              <w:rPr>
                <w:rFonts w:ascii="Times New Roman" w:eastAsia="Calibri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менти</w:t>
            </w:r>
            <w:r w:rsidR="00B11674">
              <w:rPr>
                <w:rFonts w:ascii="Times New Roman" w:eastAsia="Calibri" w:hAnsi="Times New Roman"/>
                <w:sz w:val="24"/>
                <w:szCs w:val="24"/>
              </w:rPr>
              <w:t>.</w:t>
            </w:r>
          </w:p>
        </w:tc>
      </w:tr>
      <w:tr w:rsidR="00A846BB" w:rsidRPr="00B9388C" w:rsidTr="007F4C25">
        <w:trPr>
          <w:trHeight w:val="253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846BB" w:rsidRPr="00B9388C" w:rsidRDefault="00A846BB" w:rsidP="00B9388C">
            <w:pPr>
              <w:tabs>
                <w:tab w:val="left" w:pos="993"/>
              </w:tabs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28F3" w:rsidRPr="00B9388C" w:rsidRDefault="00ED28F3" w:rsidP="005759ED">
            <w:pPr>
              <w:spacing w:after="0" w:line="240" w:lineRule="auto"/>
              <w:ind w:right="-108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Обработване на</w:t>
            </w:r>
            <w:r w:rsidR="00127BD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материали,</w:t>
            </w:r>
          </w:p>
          <w:p w:rsidR="00A846BB" w:rsidRPr="00B9388C" w:rsidRDefault="00ED28F3" w:rsidP="005759ED">
            <w:pPr>
              <w:spacing w:after="0" w:line="240" w:lineRule="auto"/>
              <w:ind w:right="-108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съединяване и</w:t>
            </w:r>
            <w:r w:rsidR="005759E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вързване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A846BB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Психоло-</w:t>
            </w:r>
          </w:p>
          <w:p w:rsidR="00A846BB" w:rsidRPr="00B9388C" w:rsidRDefault="00A846BB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гическо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750692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„Цвете за теб“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B11674" w:rsidP="00B11674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Усъвършенства</w:t>
            </w:r>
            <w:r w:rsidR="00A00584" w:rsidRPr="00B9388C">
              <w:rPr>
                <w:rFonts w:ascii="Times New Roman" w:hAnsi="Times New Roman"/>
                <w:sz w:val="24"/>
                <w:szCs w:val="24"/>
              </w:rPr>
              <w:t xml:space="preserve"> уменията за много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="00A00584" w:rsidRPr="00B9388C">
              <w:rPr>
                <w:rFonts w:ascii="Times New Roman" w:hAnsi="Times New Roman"/>
                <w:sz w:val="24"/>
                <w:szCs w:val="24"/>
              </w:rPr>
              <w:t xml:space="preserve">кратно и комбинирано прегъване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на хартия по техниката оригами. </w:t>
            </w:r>
            <w:r w:rsidR="00A00584" w:rsidRPr="00B9388C">
              <w:rPr>
                <w:rFonts w:ascii="Times New Roman" w:hAnsi="Times New Roman"/>
                <w:sz w:val="24"/>
                <w:szCs w:val="24"/>
              </w:rPr>
              <w:t>Сгъва хартия п</w:t>
            </w:r>
            <w:r>
              <w:rPr>
                <w:rFonts w:ascii="Times New Roman" w:hAnsi="Times New Roman"/>
                <w:sz w:val="24"/>
                <w:szCs w:val="24"/>
              </w:rPr>
              <w:t>о ориентир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B11674" w:rsidP="00B11674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ц</w:t>
            </w:r>
            <w:r w:rsidR="00944197" w:rsidRPr="00B9388C">
              <w:rPr>
                <w:rFonts w:ascii="Times New Roman" w:hAnsi="Times New Roman"/>
                <w:sz w:val="24"/>
                <w:szCs w:val="24"/>
              </w:rPr>
              <w:t>ветя, хар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="00944197" w:rsidRPr="00B9388C">
              <w:rPr>
                <w:rFonts w:ascii="Times New Roman" w:hAnsi="Times New Roman"/>
                <w:sz w:val="24"/>
                <w:szCs w:val="24"/>
              </w:rPr>
              <w:t>тия, прегъва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="00944197" w:rsidRPr="00B9388C">
              <w:rPr>
                <w:rFonts w:ascii="Times New Roman" w:hAnsi="Times New Roman"/>
                <w:sz w:val="24"/>
                <w:szCs w:val="24"/>
              </w:rPr>
              <w:t>не, оригами, подарък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B11674" w:rsidP="00B11674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Сгъва хартия по ориентир. </w:t>
            </w:r>
            <w:r w:rsidR="005146F7" w:rsidRPr="00B9388C">
              <w:rPr>
                <w:rFonts w:ascii="Times New Roman" w:hAnsi="Times New Roman"/>
                <w:sz w:val="24"/>
                <w:szCs w:val="24"/>
              </w:rPr>
              <w:t>Преживява чрез игрова дейност значимостта на традиции, обреди и обичаи, характер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="005146F7" w:rsidRPr="00B9388C">
              <w:rPr>
                <w:rFonts w:ascii="Times New Roman" w:hAnsi="Times New Roman"/>
                <w:sz w:val="24"/>
                <w:szCs w:val="24"/>
              </w:rPr>
              <w:t>ни за неговата културна общност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  <w:r w:rsidR="005146F7" w:rsidRPr="00B9388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A846BB" w:rsidRPr="00B9388C" w:rsidTr="007F4C25">
        <w:trPr>
          <w:trHeight w:val="253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846BB" w:rsidRPr="003D3F2F" w:rsidRDefault="003D3F2F" w:rsidP="003D3F2F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3F2F">
              <w:rPr>
                <w:rFonts w:ascii="Times New Roman" w:hAnsi="Times New Roman"/>
                <w:b/>
                <w:sz w:val="24"/>
                <w:szCs w:val="24"/>
              </w:rPr>
              <w:t>2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750692" w:rsidP="005759ED">
            <w:pPr>
              <w:spacing w:after="0" w:line="240" w:lineRule="auto"/>
              <w:ind w:right="-108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Грижи и инициа</w:t>
            </w:r>
            <w:r w:rsidR="00127BDC">
              <w:rPr>
                <w:rFonts w:ascii="Times New Roman" w:hAnsi="Times New Roman"/>
                <w:sz w:val="24"/>
                <w:szCs w:val="24"/>
              </w:rPr>
              <w:t>-</w:t>
            </w:r>
            <w:r w:rsidR="00BD04B7">
              <w:rPr>
                <w:rFonts w:ascii="Times New Roman" w:hAnsi="Times New Roman"/>
                <w:sz w:val="24"/>
                <w:szCs w:val="24"/>
              </w:rPr>
              <w:t>тивност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3D7" w:rsidRPr="00B9388C" w:rsidRDefault="008423D7" w:rsidP="008423D7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Астроно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  <w:p w:rsidR="00A846BB" w:rsidRPr="00B9388C" w:rsidRDefault="008423D7" w:rsidP="008423D7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мическ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о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6C53B8" w:rsidP="00352D0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„</w:t>
            </w:r>
            <w:r w:rsidR="00750692" w:rsidRPr="00B9388C">
              <w:rPr>
                <w:rFonts w:ascii="Times New Roman" w:hAnsi="Times New Roman"/>
                <w:sz w:val="24"/>
                <w:szCs w:val="24"/>
              </w:rPr>
              <w:t>Цвета</w:t>
            </w:r>
            <w:r w:rsidR="0097582C">
              <w:rPr>
                <w:rFonts w:ascii="Times New Roman" w:hAnsi="Times New Roman"/>
                <w:sz w:val="24"/>
                <w:szCs w:val="24"/>
              </w:rPr>
              <w:t>-</w:t>
            </w:r>
            <w:r w:rsidR="00750692" w:rsidRPr="00B9388C">
              <w:rPr>
                <w:rFonts w:ascii="Times New Roman" w:hAnsi="Times New Roman"/>
                <w:sz w:val="24"/>
                <w:szCs w:val="24"/>
              </w:rPr>
              <w:t>ри“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B11674" w:rsidP="00BD04B7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Натрупване на</w:t>
            </w:r>
            <w:r w:rsidR="00A00584" w:rsidRPr="00B9388C">
              <w:rPr>
                <w:rFonts w:ascii="Times New Roman" w:hAnsi="Times New Roman"/>
                <w:sz w:val="24"/>
                <w:szCs w:val="24"/>
              </w:rPr>
              <w:t xml:space="preserve"> опит за отглеж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дане на цветя. </w:t>
            </w:r>
            <w:r w:rsidR="00A00584" w:rsidRPr="00B9388C">
              <w:rPr>
                <w:rFonts w:ascii="Times New Roman" w:hAnsi="Times New Roman"/>
                <w:sz w:val="24"/>
                <w:szCs w:val="24"/>
              </w:rPr>
              <w:t>Засява едри семена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944197" w:rsidP="00B11674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цветари, за</w:t>
            </w:r>
            <w:r w:rsidR="00B11674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яване, семе</w:t>
            </w:r>
            <w:r w:rsidR="00B11674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на, грижи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1674" w:rsidRDefault="00750692" w:rsidP="00B11674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1D0923">
              <w:rPr>
                <w:rFonts w:ascii="Times New Roman" w:hAnsi="Times New Roman"/>
                <w:sz w:val="24"/>
                <w:szCs w:val="24"/>
              </w:rPr>
              <w:t>З</w:t>
            </w:r>
            <w:r w:rsidR="00B11674">
              <w:rPr>
                <w:rFonts w:ascii="Times New Roman" w:hAnsi="Times New Roman"/>
                <w:sz w:val="24"/>
                <w:szCs w:val="24"/>
              </w:rPr>
              <w:t>асява едри семена.</w:t>
            </w:r>
          </w:p>
          <w:p w:rsidR="00A846BB" w:rsidRPr="003D3F2F" w:rsidRDefault="00750692" w:rsidP="00B11674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1D0923">
              <w:rPr>
                <w:rFonts w:ascii="Times New Roman" w:hAnsi="Times New Roman"/>
                <w:sz w:val="24"/>
                <w:szCs w:val="24"/>
              </w:rPr>
              <w:t>Стреми се сътрудн</w:t>
            </w:r>
            <w:r w:rsidR="00B11674">
              <w:rPr>
                <w:rFonts w:ascii="Times New Roman" w:hAnsi="Times New Roman"/>
                <w:sz w:val="24"/>
                <w:szCs w:val="24"/>
              </w:rPr>
              <w:t>ичество при съвместна дейност.</w:t>
            </w:r>
          </w:p>
        </w:tc>
      </w:tr>
      <w:tr w:rsidR="00A846BB" w:rsidRPr="00B9388C" w:rsidTr="00BD04B7">
        <w:trPr>
          <w:trHeight w:val="1443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846BB" w:rsidRPr="00B9388C" w:rsidRDefault="00A846BB" w:rsidP="00127BDC">
            <w:pPr>
              <w:tabs>
                <w:tab w:val="left" w:pos="993"/>
              </w:tabs>
              <w:spacing w:after="0" w:line="240" w:lineRule="auto"/>
              <w:ind w:left="113" w:right="113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28F3" w:rsidRPr="00B9388C" w:rsidRDefault="00ED28F3" w:rsidP="005759ED">
            <w:pPr>
              <w:spacing w:after="0" w:line="240" w:lineRule="auto"/>
              <w:ind w:right="-108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Обработване на</w:t>
            </w:r>
            <w:r w:rsidR="00127BD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материали,</w:t>
            </w:r>
          </w:p>
          <w:p w:rsidR="00A846BB" w:rsidRPr="00B9388C" w:rsidRDefault="00ED28F3" w:rsidP="005759ED">
            <w:pPr>
              <w:spacing w:after="0" w:line="240" w:lineRule="auto"/>
              <w:ind w:right="-108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съединяване и</w:t>
            </w:r>
            <w:r w:rsidR="005759E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вързване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3D7" w:rsidRPr="00B9388C" w:rsidRDefault="008423D7" w:rsidP="008423D7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Астроно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  <w:p w:rsidR="00A846BB" w:rsidRPr="00B9388C" w:rsidRDefault="008423D7" w:rsidP="008423D7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мическ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о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6C53B8" w:rsidP="00127BD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„</w:t>
            </w:r>
            <w:r w:rsidR="00750692" w:rsidRPr="00B9388C">
              <w:rPr>
                <w:rFonts w:ascii="Times New Roman" w:hAnsi="Times New Roman"/>
                <w:sz w:val="24"/>
                <w:szCs w:val="24"/>
              </w:rPr>
              <w:t>Кашпа“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A00584" w:rsidP="00B11674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Развива умения за работа с природни и други материали върху готова осно</w:t>
            </w:r>
            <w:r w:rsidR="00B11674">
              <w:rPr>
                <w:rFonts w:ascii="Times New Roman" w:hAnsi="Times New Roman"/>
                <w:sz w:val="24"/>
                <w:szCs w:val="24"/>
              </w:rPr>
              <w:t xml:space="preserve">-ва.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Подбира материали за изработване на изделие.</w:t>
            </w:r>
            <w:r w:rsidR="00882A1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Усвоява умения за</w:t>
            </w:r>
            <w:r w:rsidR="00127BDC">
              <w:rPr>
                <w:rFonts w:ascii="Times New Roman" w:hAnsi="Times New Roman"/>
                <w:sz w:val="24"/>
                <w:szCs w:val="24"/>
              </w:rPr>
              <w:t xml:space="preserve"> приложно-продуктивна дейност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B11674" w:rsidP="00127BD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к</w:t>
            </w:r>
            <w:r w:rsidR="00944197" w:rsidRPr="00B9388C">
              <w:rPr>
                <w:rFonts w:ascii="Times New Roman" w:hAnsi="Times New Roman"/>
                <w:sz w:val="24"/>
                <w:szCs w:val="24"/>
              </w:rPr>
              <w:t>ашпа, при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="00944197" w:rsidRPr="00B9388C">
              <w:rPr>
                <w:rFonts w:ascii="Times New Roman" w:hAnsi="Times New Roman"/>
                <w:sz w:val="24"/>
                <w:szCs w:val="24"/>
              </w:rPr>
              <w:t>родни мате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="00944197" w:rsidRPr="00B9388C">
              <w:rPr>
                <w:rFonts w:ascii="Times New Roman" w:hAnsi="Times New Roman"/>
                <w:sz w:val="24"/>
                <w:szCs w:val="24"/>
              </w:rPr>
              <w:t>риали, твор</w:t>
            </w:r>
            <w:r>
              <w:rPr>
                <w:rFonts w:ascii="Times New Roman" w:hAnsi="Times New Roman"/>
                <w:sz w:val="24"/>
                <w:szCs w:val="24"/>
              </w:rPr>
              <w:t>-чество, красота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6F7" w:rsidRPr="00B9388C" w:rsidRDefault="005146F7" w:rsidP="00127BDC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Прави подходящ избор на хартия, кар</w:t>
            </w:r>
            <w:r w:rsidR="00BD04B7">
              <w:rPr>
                <w:rFonts w:ascii="Times New Roman" w:eastAsia="Calibri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eastAsia="Calibri" w:hAnsi="Times New Roman"/>
                <w:sz w:val="24"/>
                <w:szCs w:val="24"/>
              </w:rPr>
              <w:t>тон, природни и текстилни материали при изработване на модел или изделие</w:t>
            </w:r>
          </w:p>
          <w:p w:rsidR="00A846BB" w:rsidRPr="00B9388C" w:rsidRDefault="00750692" w:rsidP="00BD04B7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1D0923">
              <w:rPr>
                <w:rFonts w:ascii="Times New Roman" w:hAnsi="Times New Roman"/>
                <w:sz w:val="24"/>
                <w:szCs w:val="24"/>
              </w:rPr>
              <w:t>Усвоява умения за приложно-продук</w:t>
            </w:r>
            <w:r w:rsidR="00BD04B7">
              <w:rPr>
                <w:rFonts w:ascii="Times New Roman" w:hAnsi="Times New Roman"/>
                <w:sz w:val="24"/>
                <w:szCs w:val="24"/>
              </w:rPr>
              <w:t>-тивна дейност.</w:t>
            </w:r>
          </w:p>
        </w:tc>
      </w:tr>
      <w:tr w:rsidR="00A846BB" w:rsidRPr="00B9388C" w:rsidTr="007F4C25">
        <w:trPr>
          <w:trHeight w:val="253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846BB" w:rsidRPr="003D3F2F" w:rsidRDefault="003D3F2F" w:rsidP="008B5B8A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3F2F">
              <w:rPr>
                <w:rFonts w:ascii="Times New Roman" w:hAnsi="Times New Roman"/>
                <w:b/>
                <w:sz w:val="24"/>
                <w:szCs w:val="24"/>
              </w:rPr>
              <w:t>2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28F3" w:rsidRPr="00B9388C" w:rsidRDefault="00ED28F3" w:rsidP="005759ED">
            <w:pPr>
              <w:spacing w:after="0" w:line="240" w:lineRule="auto"/>
              <w:ind w:right="-108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Обработване на</w:t>
            </w:r>
            <w:r w:rsidR="00127BD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материали,</w:t>
            </w:r>
          </w:p>
          <w:p w:rsidR="00A846BB" w:rsidRPr="00B9388C" w:rsidRDefault="00ED28F3" w:rsidP="005759ED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съединяване и</w:t>
            </w:r>
            <w:r w:rsidR="005759E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вързване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DB19B9" w:rsidP="00127BD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Физиоло-гическ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о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6C53B8" w:rsidP="00127BD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„</w:t>
            </w:r>
            <w:r w:rsidR="00750692" w:rsidRPr="00B9388C">
              <w:rPr>
                <w:rFonts w:ascii="Times New Roman" w:hAnsi="Times New Roman"/>
                <w:sz w:val="24"/>
                <w:szCs w:val="24"/>
              </w:rPr>
              <w:t>Салфет</w:t>
            </w:r>
            <w:r w:rsidR="0097582C">
              <w:rPr>
                <w:rFonts w:ascii="Times New Roman" w:hAnsi="Times New Roman"/>
                <w:sz w:val="24"/>
                <w:szCs w:val="24"/>
              </w:rPr>
              <w:t>-</w:t>
            </w:r>
            <w:r w:rsidR="00750692" w:rsidRPr="00B9388C">
              <w:rPr>
                <w:rFonts w:ascii="Times New Roman" w:hAnsi="Times New Roman"/>
                <w:sz w:val="24"/>
                <w:szCs w:val="24"/>
              </w:rPr>
              <w:t>ник“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A00584" w:rsidP="00127BD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Развиване на творчески способности и желание за е</w:t>
            </w:r>
            <w:r w:rsidR="00BD04B7">
              <w:rPr>
                <w:rFonts w:ascii="Times New Roman" w:hAnsi="Times New Roman"/>
                <w:sz w:val="24"/>
                <w:szCs w:val="24"/>
              </w:rPr>
              <w:t xml:space="preserve">стетическа продуктивна дейност.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Прави подходящ избор на матер</w:t>
            </w:r>
            <w:r w:rsidR="00BD04B7">
              <w:rPr>
                <w:rFonts w:ascii="Times New Roman" w:hAnsi="Times New Roman"/>
                <w:sz w:val="24"/>
                <w:szCs w:val="24"/>
              </w:rPr>
              <w:t>иали за изработване на изделие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BD04B7" w:rsidP="00127BD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х</w:t>
            </w:r>
            <w:r w:rsidR="00944197" w:rsidRPr="00B9388C">
              <w:rPr>
                <w:rFonts w:ascii="Times New Roman" w:hAnsi="Times New Roman"/>
                <w:sz w:val="24"/>
                <w:szCs w:val="24"/>
              </w:rPr>
              <w:t>ранене, сал</w:t>
            </w:r>
            <w:r>
              <w:rPr>
                <w:rFonts w:ascii="Times New Roman" w:hAnsi="Times New Roman"/>
                <w:sz w:val="24"/>
                <w:szCs w:val="24"/>
              </w:rPr>
              <w:t>фетник,  естетика, хигиена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D04B7" w:rsidRDefault="005146F7" w:rsidP="00BD04B7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Прави подходящ избор на хартия, кар</w:t>
            </w:r>
            <w:r w:rsidR="00BD04B7">
              <w:rPr>
                <w:rFonts w:ascii="Times New Roman" w:eastAsia="Calibri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eastAsia="Calibri" w:hAnsi="Times New Roman"/>
                <w:sz w:val="24"/>
                <w:szCs w:val="24"/>
              </w:rPr>
              <w:t>тон, природни и текстилни материали при изработване на изделие</w:t>
            </w:r>
            <w:r w:rsidR="00BD04B7">
              <w:rPr>
                <w:rFonts w:ascii="Times New Roman" w:eastAsia="Calibri" w:hAnsi="Times New Roman"/>
                <w:sz w:val="24"/>
                <w:szCs w:val="24"/>
              </w:rPr>
              <w:t xml:space="preserve">. </w:t>
            </w:r>
            <w:r w:rsidR="00BD04B7">
              <w:rPr>
                <w:rFonts w:ascii="Times New Roman" w:hAnsi="Times New Roman"/>
                <w:sz w:val="24"/>
                <w:szCs w:val="24"/>
              </w:rPr>
              <w:t>Разви</w:t>
            </w:r>
            <w:r w:rsidR="00750692" w:rsidRPr="001D0923">
              <w:rPr>
                <w:rFonts w:ascii="Times New Roman" w:hAnsi="Times New Roman"/>
                <w:sz w:val="24"/>
                <w:szCs w:val="24"/>
              </w:rPr>
              <w:t>ва умения за ес</w:t>
            </w:r>
            <w:r w:rsidR="00BD04B7">
              <w:rPr>
                <w:rFonts w:ascii="Times New Roman" w:hAnsi="Times New Roman"/>
                <w:sz w:val="24"/>
                <w:szCs w:val="24"/>
              </w:rPr>
              <w:t>тетическа дейност.</w:t>
            </w:r>
          </w:p>
        </w:tc>
      </w:tr>
      <w:tr w:rsidR="00A846BB" w:rsidRPr="00B9388C" w:rsidTr="007F4C25">
        <w:trPr>
          <w:trHeight w:val="253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A846BB" w:rsidP="00127BD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0692" w:rsidRPr="00B9388C" w:rsidRDefault="00750692" w:rsidP="00127BD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Грижи и инициа</w:t>
            </w:r>
            <w:r w:rsidR="00AC6B3F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тивност</w:t>
            </w:r>
          </w:p>
          <w:p w:rsidR="00A846BB" w:rsidRPr="00B9388C" w:rsidRDefault="00A846BB" w:rsidP="00127BD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DB19B9" w:rsidP="00127BD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Физиоло-гическ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о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6C53B8" w:rsidP="00127BD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„</w:t>
            </w:r>
            <w:r w:rsidR="00750692" w:rsidRPr="00B9388C">
              <w:rPr>
                <w:rFonts w:ascii="Times New Roman" w:hAnsi="Times New Roman"/>
                <w:sz w:val="24"/>
                <w:szCs w:val="24"/>
              </w:rPr>
              <w:t>Серви</w:t>
            </w:r>
            <w:r w:rsidR="00AC6B3F">
              <w:rPr>
                <w:rFonts w:ascii="Times New Roman" w:hAnsi="Times New Roman"/>
                <w:sz w:val="24"/>
                <w:szCs w:val="24"/>
              </w:rPr>
              <w:t>-</w:t>
            </w:r>
            <w:r w:rsidR="00750692" w:rsidRPr="00B9388C">
              <w:rPr>
                <w:rFonts w:ascii="Times New Roman" w:hAnsi="Times New Roman"/>
                <w:sz w:val="24"/>
                <w:szCs w:val="24"/>
              </w:rPr>
              <w:t>тьори“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0584" w:rsidRPr="00B9388C" w:rsidRDefault="00A00584" w:rsidP="00127BD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Натрупва опит за битова дейност.</w:t>
            </w:r>
          </w:p>
          <w:p w:rsidR="00A846BB" w:rsidRPr="00B9388C" w:rsidRDefault="00266F1E" w:rsidP="00BD04B7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Допълва знания и </w:t>
            </w:r>
            <w:r w:rsidR="00A00584" w:rsidRPr="00B9388C">
              <w:rPr>
                <w:rFonts w:ascii="Times New Roman" w:hAnsi="Times New Roman"/>
                <w:sz w:val="24"/>
                <w:szCs w:val="24"/>
              </w:rPr>
              <w:t>изи</w:t>
            </w:r>
            <w:r w:rsidR="00BD04B7">
              <w:rPr>
                <w:rFonts w:ascii="Times New Roman" w:hAnsi="Times New Roman"/>
                <w:sz w:val="24"/>
                <w:szCs w:val="24"/>
              </w:rPr>
              <w:t xml:space="preserve">сквания за сер-виране и хранене. </w:t>
            </w:r>
            <w:r w:rsidR="00A00584" w:rsidRPr="00B9388C">
              <w:rPr>
                <w:rFonts w:ascii="Times New Roman" w:hAnsi="Times New Roman"/>
                <w:sz w:val="24"/>
                <w:szCs w:val="24"/>
              </w:rPr>
              <w:t>Разпознава култур</w:t>
            </w:r>
            <w:r w:rsidR="00BD04B7">
              <w:rPr>
                <w:rFonts w:ascii="Times New Roman" w:hAnsi="Times New Roman"/>
                <w:sz w:val="24"/>
                <w:szCs w:val="24"/>
              </w:rPr>
              <w:t>-</w:t>
            </w:r>
            <w:r w:rsidR="00A00584" w:rsidRPr="00B9388C">
              <w:rPr>
                <w:rFonts w:ascii="Times New Roman" w:hAnsi="Times New Roman"/>
                <w:sz w:val="24"/>
                <w:szCs w:val="24"/>
              </w:rPr>
              <w:t>ни различия в игрова, познавателна и при</w:t>
            </w:r>
            <w:r>
              <w:rPr>
                <w:rFonts w:ascii="Times New Roman" w:hAnsi="Times New Roman"/>
                <w:sz w:val="24"/>
                <w:szCs w:val="24"/>
              </w:rPr>
              <w:t>-ложно продуктивна дейност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BD04B7" w:rsidP="00127BD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фесии, сервитьори, прибори за хранене, ес-тетика, ястия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D04B7" w:rsidRDefault="00C178D8" w:rsidP="00BD04B7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Ползва самостоятелно прибори за хранене, сервира и отсервира отделн</w:t>
            </w:r>
            <w:r w:rsidR="00BD04B7">
              <w:rPr>
                <w:rFonts w:ascii="Times New Roman" w:eastAsia="Calibri" w:hAnsi="Times New Roman"/>
                <w:sz w:val="24"/>
                <w:szCs w:val="24"/>
              </w:rPr>
              <w:t>и ястия с помощта на възрастен.</w:t>
            </w:r>
          </w:p>
        </w:tc>
      </w:tr>
      <w:tr w:rsidR="00A846BB" w:rsidRPr="00B9388C" w:rsidTr="00272F54">
        <w:trPr>
          <w:trHeight w:val="1677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45EF" w:rsidRPr="00F445EF" w:rsidRDefault="003D3F2F" w:rsidP="00174006">
            <w:pPr>
              <w:tabs>
                <w:tab w:val="left" w:pos="993"/>
              </w:tabs>
              <w:spacing w:after="0" w:line="240" w:lineRule="auto"/>
              <w:ind w:hanging="108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445EF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април</w:t>
            </w:r>
          </w:p>
          <w:p w:rsidR="00A846BB" w:rsidRPr="00B9388C" w:rsidRDefault="00F445EF" w:rsidP="00174006">
            <w:pPr>
              <w:tabs>
                <w:tab w:val="left" w:pos="993"/>
              </w:tabs>
              <w:spacing w:after="0" w:line="240" w:lineRule="auto"/>
              <w:ind w:left="-108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445EF">
              <w:rPr>
                <w:rFonts w:ascii="Times New Roman" w:hAnsi="Times New Roman"/>
                <w:b/>
                <w:sz w:val="24"/>
                <w:szCs w:val="24"/>
              </w:rPr>
              <w:t>2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0AC8" w:rsidRPr="00B9388C" w:rsidRDefault="004D0AC8" w:rsidP="00127BD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Конструи</w:t>
            </w:r>
            <w:r w:rsidR="005759ED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ране и моде</w:t>
            </w:r>
            <w:r w:rsidR="005759ED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лиране</w:t>
            </w:r>
          </w:p>
          <w:p w:rsidR="00A846BB" w:rsidRPr="00B9388C" w:rsidRDefault="00A846BB" w:rsidP="00127BD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A846BB" w:rsidP="00127BD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 xml:space="preserve">Истори-ческо 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0AC8" w:rsidRPr="00B9388C" w:rsidRDefault="0003127D" w:rsidP="00127BDC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„</w:t>
            </w:r>
            <w:r w:rsidR="004D0AC8" w:rsidRPr="00B9388C">
              <w:rPr>
                <w:rFonts w:ascii="Times New Roman" w:hAnsi="Times New Roman"/>
                <w:sz w:val="24"/>
                <w:szCs w:val="24"/>
              </w:rPr>
              <w:t>Велик</w:t>
            </w:r>
            <w:r w:rsidR="0097582C">
              <w:rPr>
                <w:rFonts w:ascii="Times New Roman" w:hAnsi="Times New Roman"/>
                <w:sz w:val="24"/>
                <w:szCs w:val="24"/>
              </w:rPr>
              <w:t>-</w:t>
            </w:r>
            <w:r w:rsidR="004D0AC8" w:rsidRPr="00B9388C">
              <w:rPr>
                <w:rFonts w:ascii="Times New Roman" w:hAnsi="Times New Roman"/>
                <w:sz w:val="24"/>
                <w:szCs w:val="24"/>
              </w:rPr>
              <w:t>денски венец“</w:t>
            </w:r>
          </w:p>
          <w:p w:rsidR="00A846BB" w:rsidRPr="00B9388C" w:rsidRDefault="00A846BB" w:rsidP="00127BD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0584" w:rsidRPr="00B9388C" w:rsidRDefault="00A00584" w:rsidP="00127BD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Проявява умения за самостоятелно проектиране и изпълнение на задача.</w:t>
            </w:r>
          </w:p>
          <w:p w:rsidR="00A00584" w:rsidRPr="00B9388C" w:rsidRDefault="00A00584" w:rsidP="00127BD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Изработва изделие като подбира и комбинира разнообразни материали.</w:t>
            </w:r>
          </w:p>
          <w:p w:rsidR="00A846BB" w:rsidRPr="00B9388C" w:rsidRDefault="00A846BB" w:rsidP="00266F1E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944197" w:rsidP="00BD04B7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Великден, жива приро</w:t>
            </w:r>
            <w:r w:rsidR="00BD04B7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да, обичаи,</w:t>
            </w:r>
            <w:r w:rsidR="00BD04B7">
              <w:rPr>
                <w:rFonts w:ascii="Times New Roman" w:hAnsi="Times New Roman"/>
                <w:sz w:val="24"/>
                <w:szCs w:val="24"/>
              </w:rPr>
              <w:t xml:space="preserve"> традиции,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ц</w:t>
            </w:r>
            <w:r w:rsidRPr="00B9388C">
              <w:rPr>
                <w:rFonts w:ascii="Times New Roman" w:hAnsi="Times New Roman"/>
                <w:sz w:val="24"/>
                <w:szCs w:val="24"/>
                <w:lang w:val="ru-RU"/>
              </w:rPr>
              <w:t>ветя,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 xml:space="preserve"> клон</w:t>
            </w:r>
            <w:r w:rsidR="00BD04B7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ки, венец,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D04B7" w:rsidRDefault="0003127D" w:rsidP="00272F54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Изработва по образец и собствен зами</w:t>
            </w:r>
            <w:r w:rsidR="00BD04B7">
              <w:rPr>
                <w:rFonts w:ascii="Times New Roman" w:eastAsia="Calibri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eastAsia="Calibri" w:hAnsi="Times New Roman"/>
                <w:sz w:val="24"/>
                <w:szCs w:val="24"/>
              </w:rPr>
              <w:t>съл модели и изделия, като подбира и комбинира подходящи разно</w:t>
            </w:r>
            <w:r w:rsidR="00BD04B7">
              <w:rPr>
                <w:rFonts w:ascii="Times New Roman" w:eastAsia="Calibri" w:hAnsi="Times New Roman"/>
                <w:sz w:val="24"/>
                <w:szCs w:val="24"/>
              </w:rPr>
              <w:t xml:space="preserve">образни материали и инструменти. </w:t>
            </w:r>
            <w:r w:rsidR="00272F54">
              <w:rPr>
                <w:rFonts w:ascii="Times New Roman" w:hAnsi="Times New Roman"/>
                <w:sz w:val="24"/>
                <w:szCs w:val="24"/>
              </w:rPr>
              <w:t>Прилага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 xml:space="preserve"> знания за празници и обичаи, традици</w:t>
            </w:r>
            <w:r w:rsidR="00BD04B7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онни за ра</w:t>
            </w:r>
            <w:r w:rsidR="00BD04B7">
              <w:rPr>
                <w:rFonts w:ascii="Times New Roman" w:hAnsi="Times New Roman"/>
                <w:sz w:val="24"/>
                <w:szCs w:val="24"/>
              </w:rPr>
              <w:t>злични културни общности.</w:t>
            </w:r>
          </w:p>
        </w:tc>
      </w:tr>
      <w:tr w:rsidR="00A846BB" w:rsidRPr="00B9388C" w:rsidTr="00271977">
        <w:trPr>
          <w:trHeight w:val="1425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846BB" w:rsidRPr="00B9388C" w:rsidRDefault="00A846BB" w:rsidP="00127BDC">
            <w:pPr>
              <w:tabs>
                <w:tab w:val="left" w:pos="993"/>
              </w:tabs>
              <w:spacing w:after="0" w:line="240" w:lineRule="auto"/>
              <w:ind w:left="113" w:right="113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0A3" w:rsidRPr="00B9388C" w:rsidRDefault="00A970A3" w:rsidP="005759ED">
            <w:pPr>
              <w:tabs>
                <w:tab w:val="left" w:pos="993"/>
              </w:tabs>
              <w:spacing w:after="0" w:line="240" w:lineRule="auto"/>
              <w:ind w:right="-108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Обработване на</w:t>
            </w:r>
            <w:r w:rsidR="00266F1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материали,</w:t>
            </w:r>
          </w:p>
          <w:p w:rsidR="00A846BB" w:rsidRPr="00B9388C" w:rsidRDefault="00A970A3" w:rsidP="005759ED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съединяване и</w:t>
            </w:r>
            <w:r w:rsidR="005759E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вързване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A846BB" w:rsidP="008B5B8A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Истори-ческо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4D0AC8" w:rsidP="008B5B8A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„Магиче</w:t>
            </w:r>
            <w:r w:rsidR="0097582C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ко яйце“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BD04B7" w:rsidP="00BD04B7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Преобразува готов модел в друг. </w:t>
            </w:r>
            <w:r w:rsidR="00A00584" w:rsidRPr="00B9388C">
              <w:rPr>
                <w:rFonts w:ascii="Times New Roman" w:hAnsi="Times New Roman"/>
                <w:sz w:val="24"/>
                <w:szCs w:val="24"/>
              </w:rPr>
              <w:t>Реже по права линия и свързва елементи по собствен замисъл.</w:t>
            </w:r>
            <w:r w:rsidR="005759E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00584" w:rsidRPr="00B9388C">
              <w:rPr>
                <w:rFonts w:ascii="Times New Roman" w:hAnsi="Times New Roman"/>
                <w:sz w:val="24"/>
                <w:szCs w:val="24"/>
              </w:rPr>
              <w:t>Развива базови уме</w:t>
            </w:r>
            <w:r w:rsidR="00271977">
              <w:rPr>
                <w:rFonts w:ascii="Times New Roman" w:hAnsi="Times New Roman"/>
                <w:sz w:val="24"/>
                <w:szCs w:val="24"/>
              </w:rPr>
              <w:t>-</w:t>
            </w:r>
            <w:r w:rsidR="00A00584" w:rsidRPr="00B9388C">
              <w:rPr>
                <w:rFonts w:ascii="Times New Roman" w:hAnsi="Times New Roman"/>
                <w:sz w:val="24"/>
                <w:szCs w:val="24"/>
              </w:rPr>
              <w:t>ния за общуване в процеса на игрова</w:t>
            </w:r>
            <w:r w:rsidR="00266F1E">
              <w:rPr>
                <w:rFonts w:ascii="Times New Roman" w:hAnsi="Times New Roman"/>
                <w:sz w:val="24"/>
                <w:szCs w:val="24"/>
              </w:rPr>
              <w:t xml:space="preserve"> дейност в мултикултурна среда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9F51A2" w:rsidP="008B5B8A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Творчество, яйце, модел, преобра</w:t>
            </w:r>
            <w:r w:rsidR="00266F1E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зуване</w:t>
            </w:r>
            <w:r w:rsidR="00944197" w:rsidRPr="00B9388C">
              <w:rPr>
                <w:rFonts w:ascii="Times New Roman" w:hAnsi="Times New Roman"/>
                <w:sz w:val="24"/>
                <w:szCs w:val="24"/>
              </w:rPr>
              <w:t xml:space="preserve"> и др.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271977" w:rsidRDefault="0003127D" w:rsidP="00271977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Изпо</w:t>
            </w:r>
            <w:r w:rsidR="00271977">
              <w:rPr>
                <w:rFonts w:ascii="Times New Roman" w:eastAsia="Calibri" w:hAnsi="Times New Roman"/>
                <w:sz w:val="24"/>
                <w:szCs w:val="24"/>
              </w:rPr>
              <w:t xml:space="preserve">лзва ножица за рязане на </w:t>
            </w:r>
            <w:r w:rsidRPr="00B9388C">
              <w:rPr>
                <w:rFonts w:ascii="Times New Roman" w:eastAsia="Calibri" w:hAnsi="Times New Roman"/>
                <w:sz w:val="24"/>
                <w:szCs w:val="24"/>
              </w:rPr>
              <w:t>хартие</w:t>
            </w:r>
            <w:r w:rsidR="00271977">
              <w:rPr>
                <w:rFonts w:ascii="Times New Roman" w:eastAsia="Calibri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ни материали по права, крива и начу</w:t>
            </w:r>
            <w:r w:rsidR="00271977">
              <w:rPr>
                <w:rFonts w:ascii="Times New Roman" w:eastAsia="Calibri" w:hAnsi="Times New Roman"/>
                <w:sz w:val="24"/>
                <w:szCs w:val="24"/>
              </w:rPr>
              <w:t xml:space="preserve">-пена линия. </w:t>
            </w:r>
            <w:r w:rsidR="004D0AC8" w:rsidRPr="00B9388C">
              <w:rPr>
                <w:rFonts w:ascii="Times New Roman" w:hAnsi="Times New Roman"/>
                <w:sz w:val="24"/>
                <w:szCs w:val="24"/>
              </w:rPr>
              <w:t>Развива базови умения за общуване в процеса на игрова дейност в мултикултурна среда.</w:t>
            </w:r>
          </w:p>
        </w:tc>
      </w:tr>
      <w:tr w:rsidR="00A846BB" w:rsidRPr="00B9388C" w:rsidTr="007F4C25">
        <w:trPr>
          <w:trHeight w:val="1367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846BB" w:rsidRPr="00F445EF" w:rsidRDefault="00F445EF" w:rsidP="00F445EF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445EF">
              <w:rPr>
                <w:rFonts w:ascii="Times New Roman" w:hAnsi="Times New Roman"/>
                <w:b/>
                <w:sz w:val="24"/>
                <w:szCs w:val="24"/>
              </w:rPr>
              <w:t>2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1C68" w:rsidRPr="00B9388C" w:rsidRDefault="006E1C68" w:rsidP="00DD15E6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Грижи и инициа</w:t>
            </w:r>
            <w:r w:rsidR="00DD15E6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тивност</w:t>
            </w:r>
          </w:p>
          <w:p w:rsidR="00A846BB" w:rsidRPr="00B9388C" w:rsidRDefault="00A846BB" w:rsidP="00DD15E6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A846BB" w:rsidP="00127BD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Психоло-</w:t>
            </w:r>
          </w:p>
          <w:p w:rsidR="00A846BB" w:rsidRPr="00B9388C" w:rsidRDefault="00A846BB" w:rsidP="00127BD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 xml:space="preserve">гическо 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6C53B8" w:rsidP="00127BD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„</w:t>
            </w:r>
            <w:r w:rsidR="0097582C">
              <w:rPr>
                <w:rFonts w:ascii="Times New Roman" w:hAnsi="Times New Roman"/>
                <w:sz w:val="24"/>
                <w:szCs w:val="24"/>
              </w:rPr>
              <w:t>Пожар и опасност-</w:t>
            </w:r>
            <w:r w:rsidR="00E07D13" w:rsidRPr="00B9388C">
              <w:rPr>
                <w:rFonts w:ascii="Times New Roman" w:hAnsi="Times New Roman"/>
                <w:sz w:val="24"/>
                <w:szCs w:val="24"/>
              </w:rPr>
              <w:t>та от него“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A00584" w:rsidP="00720872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Изработване на правила за безопасно поведение по време на пожар</w:t>
            </w:r>
            <w:r w:rsidR="005736AA">
              <w:rPr>
                <w:rFonts w:ascii="Times New Roman" w:hAnsi="Times New Roman"/>
                <w:sz w:val="24"/>
                <w:szCs w:val="24"/>
              </w:rPr>
              <w:t>.</w:t>
            </w:r>
            <w:r w:rsidR="0072087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ледва указания за безопасност при пожар</w:t>
            </w:r>
            <w:r w:rsidR="008B5B8A">
              <w:rPr>
                <w:rFonts w:ascii="Times New Roman" w:hAnsi="Times New Roman"/>
                <w:sz w:val="24"/>
                <w:szCs w:val="24"/>
              </w:rPr>
              <w:t>.</w:t>
            </w:r>
            <w:r w:rsidR="00882A1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 xml:space="preserve">Сравнява </w:t>
            </w:r>
            <w:r w:rsidR="00266F1E">
              <w:rPr>
                <w:rFonts w:ascii="Times New Roman" w:hAnsi="Times New Roman"/>
                <w:sz w:val="24"/>
                <w:szCs w:val="24"/>
              </w:rPr>
              <w:t>норми на поведение при бедствие</w:t>
            </w:r>
            <w:r w:rsidR="00271977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9F51A2" w:rsidP="00271977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опасност, по</w:t>
            </w:r>
            <w:r w:rsidR="00271977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жар, пожарна кола, пожар</w:t>
            </w:r>
            <w:r w:rsidR="00271977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 xml:space="preserve">никар, правила 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D13" w:rsidRPr="001D0923" w:rsidRDefault="00E07D13" w:rsidP="00266F1E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1D0923">
              <w:rPr>
                <w:rFonts w:ascii="Times New Roman" w:hAnsi="Times New Roman"/>
                <w:sz w:val="24"/>
                <w:szCs w:val="24"/>
              </w:rPr>
              <w:t>Следва указания за безопасност при пожар</w:t>
            </w:r>
          </w:p>
          <w:p w:rsidR="00A846BB" w:rsidRPr="00B9388C" w:rsidRDefault="00E07D13" w:rsidP="00720872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1D0923">
              <w:rPr>
                <w:rFonts w:ascii="Times New Roman" w:hAnsi="Times New Roman"/>
                <w:sz w:val="24"/>
                <w:szCs w:val="24"/>
              </w:rPr>
              <w:t xml:space="preserve">Сравнява </w:t>
            </w:r>
            <w:r w:rsidR="00720872">
              <w:rPr>
                <w:rFonts w:ascii="Times New Roman" w:hAnsi="Times New Roman"/>
                <w:sz w:val="24"/>
                <w:szCs w:val="24"/>
              </w:rPr>
              <w:t>норми на поведение при бедствие</w:t>
            </w:r>
          </w:p>
        </w:tc>
      </w:tr>
      <w:tr w:rsidR="00A846BB" w:rsidRPr="00B9388C" w:rsidTr="007F4C25">
        <w:trPr>
          <w:trHeight w:val="253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846BB" w:rsidRPr="00F445EF" w:rsidRDefault="00A846BB" w:rsidP="00F445EF">
            <w:pPr>
              <w:tabs>
                <w:tab w:val="left" w:pos="993"/>
              </w:tabs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0AC8" w:rsidRPr="00B9388C" w:rsidRDefault="004D0AC8" w:rsidP="005759ED">
            <w:pPr>
              <w:tabs>
                <w:tab w:val="left" w:pos="993"/>
              </w:tabs>
              <w:spacing w:after="0" w:line="240" w:lineRule="auto"/>
              <w:ind w:right="-108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Конструиране и моделиране</w:t>
            </w:r>
          </w:p>
          <w:p w:rsidR="00A846BB" w:rsidRPr="00B9388C" w:rsidRDefault="00A846BB" w:rsidP="00DD15E6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A846BB" w:rsidP="00DD15E6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Психоло-</w:t>
            </w:r>
          </w:p>
          <w:p w:rsidR="00A846BB" w:rsidRPr="00B9388C" w:rsidRDefault="00A846BB" w:rsidP="00DD15E6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гическо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E07D13" w:rsidP="00DD15E6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„Пожарна кола“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A00584" w:rsidP="00882A12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 xml:space="preserve">Прилагане на </w:t>
            </w:r>
            <w:r w:rsidR="00271977">
              <w:rPr>
                <w:rFonts w:ascii="Times New Roman" w:hAnsi="Times New Roman"/>
                <w:sz w:val="24"/>
                <w:szCs w:val="24"/>
              </w:rPr>
              <w:t>придобити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 xml:space="preserve"> умения за ра</w:t>
            </w:r>
            <w:r w:rsidR="00271977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бота с картон</w:t>
            </w:r>
            <w:r w:rsidR="00271977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Изработва изделие</w:t>
            </w:r>
            <w:r w:rsidR="00271977">
              <w:rPr>
                <w:rFonts w:ascii="Times New Roman" w:hAnsi="Times New Roman"/>
                <w:sz w:val="24"/>
                <w:szCs w:val="24"/>
              </w:rPr>
              <w:t>,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 xml:space="preserve"> като следва инструкция на учителя</w:t>
            </w:r>
            <w:r w:rsidR="00882A12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="00271977">
              <w:rPr>
                <w:rFonts w:ascii="Times New Roman" w:hAnsi="Times New Roman"/>
                <w:sz w:val="24"/>
                <w:szCs w:val="24"/>
              </w:rPr>
              <w:t xml:space="preserve">Развива умения за общуване в процеса на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иг</w:t>
            </w:r>
            <w:r w:rsidR="00271977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рова</w:t>
            </w:r>
            <w:r w:rsidR="003D3F2F">
              <w:rPr>
                <w:rFonts w:ascii="Times New Roman" w:hAnsi="Times New Roman"/>
                <w:sz w:val="24"/>
                <w:szCs w:val="24"/>
              </w:rPr>
              <w:t xml:space="preserve"> дейност в мултикултурна среда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271977" w:rsidP="00271977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</w:t>
            </w:r>
            <w:r w:rsidR="009F51A2" w:rsidRPr="00B9388C">
              <w:rPr>
                <w:rFonts w:ascii="Times New Roman" w:hAnsi="Times New Roman"/>
                <w:sz w:val="24"/>
                <w:szCs w:val="24"/>
              </w:rPr>
              <w:t>рофесии, пожарна ко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="009F51A2" w:rsidRPr="00B9388C">
              <w:rPr>
                <w:rFonts w:ascii="Times New Roman" w:hAnsi="Times New Roman"/>
                <w:sz w:val="24"/>
                <w:szCs w:val="24"/>
              </w:rPr>
              <w:t>ла, пожарни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="009F51A2" w:rsidRPr="00B9388C">
              <w:rPr>
                <w:rFonts w:ascii="Times New Roman" w:hAnsi="Times New Roman"/>
                <w:sz w:val="24"/>
                <w:szCs w:val="24"/>
              </w:rPr>
              <w:t>кар, атрибу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="009F51A2" w:rsidRPr="00B9388C">
              <w:rPr>
                <w:rFonts w:ascii="Times New Roman" w:hAnsi="Times New Roman"/>
                <w:sz w:val="24"/>
                <w:szCs w:val="24"/>
              </w:rPr>
              <w:t>ти, пожар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271977" w:rsidRDefault="00F96EFE" w:rsidP="00271977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Изработва модел или изделие, като следва инстр</w:t>
            </w:r>
            <w:r w:rsidR="00271977">
              <w:rPr>
                <w:rFonts w:ascii="Times New Roman" w:eastAsia="Calibri" w:hAnsi="Times New Roman"/>
                <w:sz w:val="24"/>
                <w:szCs w:val="24"/>
              </w:rPr>
              <w:t>укции на учителя, по</w:t>
            </w:r>
            <w:r w:rsidRPr="00B9388C">
              <w:rPr>
                <w:rFonts w:ascii="Times New Roman" w:eastAsia="Calibri" w:hAnsi="Times New Roman"/>
                <w:sz w:val="24"/>
                <w:szCs w:val="24"/>
              </w:rPr>
              <w:t xml:space="preserve"> снимки или технически рисунки</w:t>
            </w:r>
            <w:r w:rsidR="00271977">
              <w:rPr>
                <w:rFonts w:ascii="Times New Roman" w:eastAsia="Calibri" w:hAnsi="Times New Roman"/>
                <w:sz w:val="24"/>
                <w:szCs w:val="24"/>
              </w:rPr>
              <w:t xml:space="preserve">. </w:t>
            </w:r>
            <w:r w:rsidR="00E07D13" w:rsidRPr="00B9388C">
              <w:rPr>
                <w:rFonts w:ascii="Times New Roman" w:hAnsi="Times New Roman"/>
                <w:sz w:val="24"/>
                <w:szCs w:val="24"/>
              </w:rPr>
              <w:t>Раз</w:t>
            </w:r>
            <w:r w:rsidR="00271977">
              <w:rPr>
                <w:rFonts w:ascii="Times New Roman" w:hAnsi="Times New Roman"/>
                <w:sz w:val="24"/>
                <w:szCs w:val="24"/>
              </w:rPr>
              <w:t>-</w:t>
            </w:r>
            <w:r w:rsidR="00E07D13" w:rsidRPr="00B9388C">
              <w:rPr>
                <w:rFonts w:ascii="Times New Roman" w:hAnsi="Times New Roman"/>
                <w:sz w:val="24"/>
                <w:szCs w:val="24"/>
              </w:rPr>
              <w:t>вива умения за общуване</w:t>
            </w:r>
            <w:r w:rsidR="00271977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5759ED" w:rsidRPr="00B9388C" w:rsidTr="007F4C25">
        <w:trPr>
          <w:trHeight w:val="253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759ED" w:rsidRPr="00F445EF" w:rsidRDefault="005759ED" w:rsidP="00F445EF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445EF">
              <w:rPr>
                <w:rFonts w:ascii="Times New Roman" w:hAnsi="Times New Roman"/>
                <w:b/>
                <w:sz w:val="24"/>
                <w:szCs w:val="24"/>
              </w:rPr>
              <w:t>30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ED" w:rsidRPr="00B9388C" w:rsidRDefault="005759ED" w:rsidP="005759ED">
            <w:pPr>
              <w:spacing w:after="0" w:line="240" w:lineRule="auto"/>
              <w:ind w:right="-108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Обработване на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материали,</w:t>
            </w:r>
          </w:p>
          <w:p w:rsidR="005759ED" w:rsidRPr="00B9388C" w:rsidRDefault="005759ED" w:rsidP="005759ED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съединяване и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вързване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3D7" w:rsidRPr="00B9388C" w:rsidRDefault="008423D7" w:rsidP="008423D7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Астроно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  <w:p w:rsidR="005759ED" w:rsidRPr="00B9388C" w:rsidRDefault="008423D7" w:rsidP="008423D7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мическ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о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ED" w:rsidRPr="00B9388C" w:rsidRDefault="006C53B8" w:rsidP="00DD15E6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„</w:t>
            </w:r>
            <w:r w:rsidR="0097582C">
              <w:rPr>
                <w:rFonts w:ascii="Times New Roman" w:hAnsi="Times New Roman"/>
                <w:sz w:val="24"/>
                <w:szCs w:val="24"/>
              </w:rPr>
              <w:t>Нашата планета</w:t>
            </w:r>
            <w:r w:rsidR="005759ED" w:rsidRPr="00B9388C">
              <w:rPr>
                <w:rFonts w:ascii="Times New Roman" w:hAnsi="Times New Roman"/>
                <w:sz w:val="24"/>
                <w:szCs w:val="24"/>
              </w:rPr>
              <w:t xml:space="preserve"> Земя“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ED" w:rsidRPr="00B9388C" w:rsidRDefault="00271977" w:rsidP="00271977">
            <w:pPr>
              <w:tabs>
                <w:tab w:val="left" w:pos="993"/>
              </w:tabs>
              <w:spacing w:after="0" w:line="240" w:lineRule="auto"/>
              <w:ind w:right="-25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Изпълнение на задачата</w:t>
            </w:r>
            <w:r w:rsidR="005759ED" w:rsidRPr="00B9388C">
              <w:rPr>
                <w:rFonts w:ascii="Times New Roman" w:hAnsi="Times New Roman"/>
                <w:sz w:val="24"/>
                <w:szCs w:val="24"/>
              </w:rPr>
              <w:t xml:space="preserve"> чрез изрязване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и</w:t>
            </w:r>
            <w:r w:rsidR="005759ED" w:rsidRPr="00B9388C">
              <w:rPr>
                <w:rFonts w:ascii="Times New Roman" w:hAnsi="Times New Roman"/>
                <w:sz w:val="24"/>
                <w:szCs w:val="24"/>
              </w:rPr>
              <w:t xml:space="preserve"> и лепене </w:t>
            </w:r>
            <w:r w:rsidR="00882A12">
              <w:rPr>
                <w:rFonts w:ascii="Times New Roman" w:hAnsi="Times New Roman"/>
                <w:sz w:val="24"/>
                <w:szCs w:val="24"/>
              </w:rPr>
              <w:t>–</w:t>
            </w:r>
            <w:r w:rsidR="005759ED" w:rsidRPr="00B9388C">
              <w:rPr>
                <w:rFonts w:ascii="Times New Roman" w:hAnsi="Times New Roman"/>
                <w:sz w:val="24"/>
                <w:szCs w:val="24"/>
              </w:rPr>
              <w:t xml:space="preserve"> самостоятелн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о и по указани етапи на работа. </w:t>
            </w:r>
            <w:r w:rsidR="005759ED" w:rsidRPr="00B9388C">
              <w:rPr>
                <w:rFonts w:ascii="Times New Roman" w:hAnsi="Times New Roman"/>
                <w:sz w:val="24"/>
                <w:szCs w:val="24"/>
              </w:rPr>
              <w:t>Използва ножица за рязане на хартиени материали по права, крива и начупена линия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ED" w:rsidRPr="00B9388C" w:rsidRDefault="00271977" w:rsidP="00DD15E6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</w:t>
            </w:r>
            <w:r w:rsidR="005759ED" w:rsidRPr="00B9388C">
              <w:rPr>
                <w:rFonts w:ascii="Times New Roman" w:hAnsi="Times New Roman"/>
                <w:sz w:val="24"/>
                <w:szCs w:val="24"/>
              </w:rPr>
              <w:t>ланет</w:t>
            </w:r>
            <w:r>
              <w:rPr>
                <w:rFonts w:ascii="Times New Roman" w:hAnsi="Times New Roman"/>
                <w:sz w:val="24"/>
                <w:szCs w:val="24"/>
              </w:rPr>
              <w:t>а, Земя, слънчева система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ED" w:rsidRPr="00B9388C" w:rsidRDefault="005759ED" w:rsidP="00266F1E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Използва ножица за рязане на хартия по права, крива и начупена линия.</w:t>
            </w:r>
          </w:p>
          <w:p w:rsidR="005759ED" w:rsidRPr="00B9388C" w:rsidRDefault="005759ED" w:rsidP="00266F1E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Развива базови умения за общуване в процеса на игрова дейност в мулти</w:t>
            </w:r>
            <w:r w:rsidR="00271977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културна среда.</w:t>
            </w:r>
          </w:p>
        </w:tc>
      </w:tr>
      <w:tr w:rsidR="005759ED" w:rsidRPr="00B9388C" w:rsidTr="007F4C25">
        <w:trPr>
          <w:trHeight w:val="253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5759ED" w:rsidRPr="00B9388C" w:rsidRDefault="005759ED" w:rsidP="00B9388C">
            <w:pPr>
              <w:tabs>
                <w:tab w:val="left" w:pos="993"/>
              </w:tabs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ED" w:rsidRPr="00B9388C" w:rsidRDefault="005759ED" w:rsidP="005759ED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Конструи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ране и моде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лиране</w:t>
            </w:r>
          </w:p>
          <w:p w:rsidR="005759ED" w:rsidRPr="00B9388C" w:rsidRDefault="005759ED" w:rsidP="00B9388C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3D7" w:rsidRPr="00B9388C" w:rsidRDefault="008423D7" w:rsidP="008423D7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Астроно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  <w:p w:rsidR="005759ED" w:rsidRPr="00B9388C" w:rsidRDefault="008423D7" w:rsidP="008423D7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мическ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о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ED" w:rsidRPr="00B9388C" w:rsidRDefault="006C53B8" w:rsidP="00F445EF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„</w:t>
            </w:r>
            <w:r w:rsidR="005759ED" w:rsidRPr="00B9388C">
              <w:rPr>
                <w:rFonts w:ascii="Times New Roman" w:hAnsi="Times New Roman"/>
                <w:sz w:val="24"/>
                <w:szCs w:val="24"/>
              </w:rPr>
              <w:t>Косми</w:t>
            </w:r>
            <w:r w:rsidR="0097582C">
              <w:rPr>
                <w:rFonts w:ascii="Times New Roman" w:hAnsi="Times New Roman"/>
                <w:sz w:val="24"/>
                <w:szCs w:val="24"/>
              </w:rPr>
              <w:t>-</w:t>
            </w:r>
            <w:r w:rsidR="005759ED" w:rsidRPr="00B9388C">
              <w:rPr>
                <w:rFonts w:ascii="Times New Roman" w:hAnsi="Times New Roman"/>
                <w:sz w:val="24"/>
                <w:szCs w:val="24"/>
              </w:rPr>
              <w:t>чески кораб“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ED" w:rsidRPr="00B9388C" w:rsidRDefault="005759ED" w:rsidP="00272F54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Творческо приложение на овладени техники при създаване на продукт от материали от бита</w:t>
            </w:r>
            <w:r w:rsidR="00272F54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Изработва по обра</w:t>
            </w:r>
            <w:r w:rsidR="00272F54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зец и собствен замисъл модел като подбира и комбинира подходящи мате</w:t>
            </w:r>
            <w:r w:rsidR="00272F54">
              <w:rPr>
                <w:rFonts w:ascii="Times New Roman" w:hAnsi="Times New Roman"/>
                <w:sz w:val="24"/>
                <w:szCs w:val="24"/>
              </w:rPr>
              <w:t>риали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ED" w:rsidRPr="00B9388C" w:rsidRDefault="00272F54" w:rsidP="00F445EF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к</w:t>
            </w:r>
            <w:r w:rsidR="005759ED" w:rsidRPr="00B9388C">
              <w:rPr>
                <w:rFonts w:ascii="Times New Roman" w:hAnsi="Times New Roman"/>
                <w:sz w:val="24"/>
                <w:szCs w:val="24"/>
              </w:rPr>
              <w:t>осмос, кос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="005759ED" w:rsidRPr="00B9388C">
              <w:rPr>
                <w:rFonts w:ascii="Times New Roman" w:hAnsi="Times New Roman"/>
                <w:sz w:val="24"/>
                <w:szCs w:val="24"/>
              </w:rPr>
              <w:t>мически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кораб, космонавт, вселена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ED" w:rsidRPr="00B9388C" w:rsidRDefault="005759ED" w:rsidP="00B9388C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Изработва по образец и собствен зами</w:t>
            </w:r>
            <w:r w:rsidR="00272F54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ъл модел като подбира и комбинира подходящи материали.</w:t>
            </w:r>
          </w:p>
          <w:p w:rsidR="005759ED" w:rsidRPr="00B9388C" w:rsidRDefault="005759ED" w:rsidP="00B9388C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Развива базови умения за общуване в процеса на игрова дейност в мулти</w:t>
            </w:r>
            <w:r w:rsidR="00272F54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културна среда.</w:t>
            </w:r>
          </w:p>
        </w:tc>
      </w:tr>
      <w:tr w:rsidR="00A846BB" w:rsidRPr="00B9388C" w:rsidTr="007F4C25">
        <w:trPr>
          <w:trHeight w:val="253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846BB" w:rsidRPr="008B5B8A" w:rsidRDefault="00F445EF" w:rsidP="003D3F2F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B5B8A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3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6E1C68" w:rsidP="00F445EF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Техник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DB19B9" w:rsidP="005759ED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Физиоло-гическ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о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6C53B8" w:rsidP="00F445EF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„</w:t>
            </w:r>
            <w:r w:rsidR="006E1C68" w:rsidRPr="00B9388C">
              <w:rPr>
                <w:rFonts w:ascii="Times New Roman" w:hAnsi="Times New Roman"/>
                <w:sz w:val="24"/>
                <w:szCs w:val="24"/>
              </w:rPr>
              <w:t>Пътни знаци“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38EA" w:rsidRPr="00B9388C" w:rsidRDefault="00E738EA" w:rsidP="00B9388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Натрупване на опит за боравене с ИКТ.</w:t>
            </w:r>
          </w:p>
          <w:p w:rsidR="00E738EA" w:rsidRPr="00B9388C" w:rsidRDefault="00E738EA" w:rsidP="00B9388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Използва компютърни игри.</w:t>
            </w:r>
          </w:p>
          <w:p w:rsidR="00A846BB" w:rsidRDefault="00E738EA" w:rsidP="00B9388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Притежава базови представи за правото на детето да греши.</w:t>
            </w:r>
          </w:p>
          <w:p w:rsidR="005759ED" w:rsidRPr="00B9388C" w:rsidRDefault="005759ED" w:rsidP="00B9388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272F54" w:rsidP="00272F54">
            <w:pPr>
              <w:tabs>
                <w:tab w:val="left" w:pos="993"/>
              </w:tabs>
              <w:spacing w:after="0" w:line="240" w:lineRule="auto"/>
              <w:ind w:right="-108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</w:t>
            </w:r>
            <w:r w:rsidR="009F51A2" w:rsidRPr="00B9388C">
              <w:rPr>
                <w:rFonts w:ascii="Times New Roman" w:hAnsi="Times New Roman"/>
                <w:sz w:val="24"/>
                <w:szCs w:val="24"/>
              </w:rPr>
              <w:t>ътни знаци, пътно платно,  безопасност на движени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="009F51A2" w:rsidRPr="00B9388C">
              <w:rPr>
                <w:rFonts w:ascii="Times New Roman" w:hAnsi="Times New Roman"/>
                <w:sz w:val="24"/>
                <w:szCs w:val="24"/>
              </w:rPr>
              <w:t>ето, участни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="009F51A2" w:rsidRPr="00B9388C">
              <w:rPr>
                <w:rFonts w:ascii="Times New Roman" w:hAnsi="Times New Roman"/>
                <w:sz w:val="24"/>
                <w:szCs w:val="24"/>
              </w:rPr>
              <w:t>ци в движе</w:t>
            </w:r>
            <w:r>
              <w:rPr>
                <w:rFonts w:ascii="Times New Roman" w:hAnsi="Times New Roman"/>
                <w:sz w:val="24"/>
                <w:szCs w:val="24"/>
              </w:rPr>
              <w:t>-нието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2C4C" w:rsidRPr="00B9388C" w:rsidRDefault="00612C4C" w:rsidP="00B9388C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Има представа за ролята на техниката в играчки с батерии, светлини, звук, компютри и др.</w:t>
            </w:r>
          </w:p>
          <w:p w:rsidR="00A846BB" w:rsidRPr="00B9388C" w:rsidRDefault="00612C4C" w:rsidP="00720872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 xml:space="preserve">Притежава базови представи за правата на детето </w:t>
            </w:r>
            <w:r w:rsidR="00720872">
              <w:rPr>
                <w:rFonts w:ascii="Times New Roman" w:hAnsi="Times New Roman"/>
                <w:sz w:val="24"/>
                <w:szCs w:val="24"/>
              </w:rPr>
              <w:t>(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да греши</w:t>
            </w:r>
            <w:r w:rsidR="00720872">
              <w:rPr>
                <w:rFonts w:ascii="Times New Roman" w:hAnsi="Times New Roman"/>
                <w:sz w:val="24"/>
                <w:szCs w:val="24"/>
              </w:rPr>
              <w:t>)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.</w:t>
            </w:r>
            <w:r w:rsidR="00F445EF"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</w:tr>
      <w:tr w:rsidR="00A846BB" w:rsidRPr="00B9388C" w:rsidTr="007F4C25">
        <w:trPr>
          <w:trHeight w:val="253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A846BB" w:rsidP="00B9388C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0A3" w:rsidRPr="00B9388C" w:rsidRDefault="00A970A3" w:rsidP="005759ED">
            <w:pPr>
              <w:spacing w:after="0" w:line="240" w:lineRule="auto"/>
              <w:ind w:right="-108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Обработване на</w:t>
            </w:r>
            <w:r w:rsidR="00F445E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материали,</w:t>
            </w:r>
          </w:p>
          <w:p w:rsidR="00A846BB" w:rsidRPr="00B9388C" w:rsidRDefault="00A970A3" w:rsidP="005759ED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съединяване и</w:t>
            </w:r>
            <w:r w:rsidR="005759E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вързване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DB19B9" w:rsidP="005759ED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Физиоло-гическ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о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6C53B8" w:rsidP="00F445EF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„</w:t>
            </w:r>
            <w:r w:rsidR="006E1C68" w:rsidRPr="00B9388C">
              <w:rPr>
                <w:rFonts w:ascii="Times New Roman" w:hAnsi="Times New Roman"/>
                <w:sz w:val="24"/>
                <w:szCs w:val="24"/>
              </w:rPr>
              <w:t>Кръсто</w:t>
            </w:r>
            <w:r w:rsidR="0097582C">
              <w:rPr>
                <w:rFonts w:ascii="Times New Roman" w:hAnsi="Times New Roman"/>
                <w:sz w:val="24"/>
                <w:szCs w:val="24"/>
              </w:rPr>
              <w:t>-</w:t>
            </w:r>
            <w:r w:rsidR="006E1C68" w:rsidRPr="00B9388C">
              <w:rPr>
                <w:rFonts w:ascii="Times New Roman" w:hAnsi="Times New Roman"/>
                <w:sz w:val="24"/>
                <w:szCs w:val="24"/>
              </w:rPr>
              <w:t>вище“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38EA" w:rsidRPr="00B9388C" w:rsidRDefault="00E738EA" w:rsidP="00B9388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Затвърдяване на умението за словесна инструкция при работа.</w:t>
            </w:r>
          </w:p>
          <w:p w:rsidR="00A846BB" w:rsidRPr="00B9388C" w:rsidRDefault="00E738EA" w:rsidP="004F6751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Реже с ножица по права и крива ли</w:t>
            </w:r>
            <w:r w:rsidR="00272F54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ния.</w:t>
            </w:r>
            <w:r w:rsidR="004F675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Умее да общува в игров</w:t>
            </w:r>
            <w:r w:rsidR="00272F54">
              <w:rPr>
                <w:rFonts w:ascii="Times New Roman" w:hAnsi="Times New Roman"/>
                <w:sz w:val="24"/>
                <w:szCs w:val="24"/>
              </w:rPr>
              <w:t>и</w:t>
            </w:r>
            <w:r w:rsidR="00F445EF">
              <w:rPr>
                <w:rFonts w:ascii="Times New Roman" w:hAnsi="Times New Roman"/>
                <w:sz w:val="24"/>
                <w:szCs w:val="24"/>
              </w:rPr>
              <w:t xml:space="preserve"> процес в мултикултурна среда. 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9F51A2" w:rsidP="00272F54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кръстовище, безопасност на движение</w:t>
            </w:r>
            <w:r w:rsidR="00272F54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то, пътни знаци, маркировка, пешеходци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2C4C" w:rsidRPr="00B9388C" w:rsidRDefault="00612C4C" w:rsidP="00F445EF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Използва ножица за рязане</w:t>
            </w:r>
            <w:r w:rsidR="005759ED">
              <w:rPr>
                <w:rFonts w:ascii="Times New Roman" w:eastAsia="Calibri" w:hAnsi="Times New Roman"/>
                <w:sz w:val="24"/>
                <w:szCs w:val="24"/>
              </w:rPr>
              <w:t xml:space="preserve"> на хартия и други хартиени мат</w:t>
            </w:r>
            <w:r w:rsidRPr="00B9388C">
              <w:rPr>
                <w:rFonts w:ascii="Times New Roman" w:eastAsia="Calibri" w:hAnsi="Times New Roman"/>
                <w:sz w:val="24"/>
                <w:szCs w:val="24"/>
              </w:rPr>
              <w:t>риали по права, крива и начупена линия.</w:t>
            </w:r>
          </w:p>
          <w:p w:rsidR="00A846BB" w:rsidRPr="00B9388C" w:rsidRDefault="005759ED" w:rsidP="00F445EF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Развива базови умения за общ</w:t>
            </w:r>
            <w:r w:rsidR="00612C4C" w:rsidRPr="00B9388C">
              <w:rPr>
                <w:rFonts w:ascii="Times New Roman" w:hAnsi="Times New Roman"/>
                <w:sz w:val="24"/>
                <w:szCs w:val="24"/>
              </w:rPr>
              <w:t>ване в процеса на игрова дейност в мултикултурна среда.</w:t>
            </w:r>
          </w:p>
        </w:tc>
      </w:tr>
      <w:tr w:rsidR="00A846BB" w:rsidRPr="00B9388C" w:rsidTr="007F4C25">
        <w:trPr>
          <w:trHeight w:val="253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846BB" w:rsidRDefault="003D3F2F" w:rsidP="003D3F2F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D3F2F">
              <w:rPr>
                <w:rFonts w:ascii="Times New Roman" w:hAnsi="Times New Roman"/>
                <w:b/>
                <w:sz w:val="24"/>
                <w:szCs w:val="24"/>
              </w:rPr>
              <w:t>май</w:t>
            </w:r>
          </w:p>
          <w:p w:rsidR="00F445EF" w:rsidRPr="003D3F2F" w:rsidRDefault="00F445EF" w:rsidP="008B5B8A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  <w:r w:rsidR="008B5B8A">
              <w:rPr>
                <w:rFonts w:ascii="Times New Roman" w:hAnsi="Times New Roman"/>
                <w:b/>
                <w:sz w:val="24"/>
                <w:szCs w:val="24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2D3825" w:rsidP="00BE6660">
            <w:pPr>
              <w:tabs>
                <w:tab w:val="left" w:pos="993"/>
              </w:tabs>
              <w:spacing w:after="0" w:line="240" w:lineRule="auto"/>
              <w:ind w:right="-108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Техник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A846BB" w:rsidP="00720872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 xml:space="preserve">Истори-ческо 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6C53B8" w:rsidP="0097582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„</w:t>
            </w:r>
            <w:r w:rsidR="002D3825" w:rsidRPr="00B9388C">
              <w:rPr>
                <w:rFonts w:ascii="Times New Roman" w:hAnsi="Times New Roman"/>
                <w:sz w:val="24"/>
                <w:szCs w:val="24"/>
              </w:rPr>
              <w:t>Буквич</w:t>
            </w:r>
            <w:r w:rsidR="0097582C">
              <w:rPr>
                <w:rFonts w:ascii="Times New Roman" w:hAnsi="Times New Roman"/>
                <w:sz w:val="24"/>
                <w:szCs w:val="24"/>
              </w:rPr>
              <w:t>-</w:t>
            </w:r>
            <w:r w:rsidR="002D3825" w:rsidRPr="00B9388C">
              <w:rPr>
                <w:rFonts w:ascii="Times New Roman" w:hAnsi="Times New Roman"/>
                <w:sz w:val="24"/>
                <w:szCs w:val="24"/>
              </w:rPr>
              <w:t>ките ожи</w:t>
            </w:r>
            <w:r w:rsidR="0097582C">
              <w:rPr>
                <w:rFonts w:ascii="Times New Roman" w:hAnsi="Times New Roman"/>
                <w:sz w:val="24"/>
                <w:szCs w:val="24"/>
              </w:rPr>
              <w:t>-</w:t>
            </w:r>
            <w:r w:rsidR="002D3825" w:rsidRPr="00B9388C">
              <w:rPr>
                <w:rFonts w:ascii="Times New Roman" w:hAnsi="Times New Roman"/>
                <w:sz w:val="24"/>
                <w:szCs w:val="24"/>
              </w:rPr>
              <w:t>вяват“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38EA" w:rsidRPr="00B9388C" w:rsidRDefault="00E738EA" w:rsidP="00B9388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Усъвършенстване на технически умения за създаване на конкре</w:t>
            </w:r>
            <w:r w:rsidR="004F6751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тен образ.</w:t>
            </w:r>
          </w:p>
          <w:p w:rsidR="00A846BB" w:rsidRPr="00B9388C" w:rsidRDefault="00E738EA" w:rsidP="00272F54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Използва техниката за креативно създаване на образ. Уважава и цени писмените знац</w:t>
            </w:r>
            <w:r w:rsidR="00272F54">
              <w:rPr>
                <w:rFonts w:ascii="Times New Roman" w:hAnsi="Times New Roman"/>
                <w:sz w:val="24"/>
                <w:szCs w:val="24"/>
              </w:rPr>
              <w:t>и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9F51A2" w:rsidP="00F445EF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роден език, писане, букви, ограмотяване и др.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3825" w:rsidRPr="00B9388C" w:rsidRDefault="00A3796B" w:rsidP="00B9388C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Има представа за ролята на техниката в играчки с батерии, светлини, звук, компютри и др.</w:t>
            </w:r>
            <w:r w:rsidR="00272F54">
              <w:rPr>
                <w:rFonts w:ascii="Times New Roman" w:eastAsia="Calibri" w:hAnsi="Times New Roman"/>
                <w:sz w:val="24"/>
                <w:szCs w:val="24"/>
              </w:rPr>
              <w:t xml:space="preserve"> </w:t>
            </w:r>
            <w:r w:rsidR="002D3825" w:rsidRPr="00B9388C">
              <w:rPr>
                <w:rFonts w:ascii="Times New Roman" w:hAnsi="Times New Roman"/>
                <w:sz w:val="24"/>
                <w:szCs w:val="24"/>
              </w:rPr>
              <w:t>Използва техниката з</w:t>
            </w:r>
            <w:r w:rsidR="00272F54">
              <w:rPr>
                <w:rFonts w:ascii="Times New Roman" w:hAnsi="Times New Roman"/>
                <w:sz w:val="24"/>
                <w:szCs w:val="24"/>
              </w:rPr>
              <w:t>а креативно създаване на образ.</w:t>
            </w:r>
          </w:p>
          <w:p w:rsidR="00A846BB" w:rsidRPr="00B9388C" w:rsidRDefault="00A3796B" w:rsidP="00720872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 xml:space="preserve">Уважава и цени национални символи и ритуали </w:t>
            </w:r>
            <w:r w:rsidR="00F445EF">
              <w:rPr>
                <w:rFonts w:ascii="Times New Roman" w:hAnsi="Times New Roman"/>
                <w:sz w:val="24"/>
                <w:szCs w:val="24"/>
              </w:rPr>
              <w:t>(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писмен</w:t>
            </w:r>
            <w:r w:rsidR="002D3825" w:rsidRPr="00B9388C">
              <w:rPr>
                <w:rFonts w:ascii="Times New Roman" w:hAnsi="Times New Roman"/>
                <w:sz w:val="24"/>
                <w:szCs w:val="24"/>
              </w:rPr>
              <w:t>ите знаци</w:t>
            </w:r>
            <w:r w:rsidR="00F445EF">
              <w:rPr>
                <w:rFonts w:ascii="Times New Roman" w:hAnsi="Times New Roman"/>
                <w:sz w:val="24"/>
                <w:szCs w:val="24"/>
              </w:rPr>
              <w:t>).</w:t>
            </w:r>
          </w:p>
        </w:tc>
      </w:tr>
      <w:tr w:rsidR="00A846BB" w:rsidRPr="00B9388C" w:rsidTr="007F4C25">
        <w:trPr>
          <w:trHeight w:val="253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846BB" w:rsidRPr="00B9388C" w:rsidRDefault="00A846BB" w:rsidP="00B9388C">
            <w:pPr>
              <w:tabs>
                <w:tab w:val="left" w:pos="993"/>
              </w:tabs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08EF" w:rsidRPr="00B9388C" w:rsidRDefault="000908EF" w:rsidP="00F445EF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Конструи</w:t>
            </w:r>
            <w:r w:rsidR="00BE6660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ране и моделиране</w:t>
            </w:r>
          </w:p>
          <w:p w:rsidR="00A846BB" w:rsidRPr="00B9388C" w:rsidRDefault="00A846BB" w:rsidP="00F445EF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A846BB" w:rsidP="00F445EF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Истори-ческо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6C53B8" w:rsidP="00F445EF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„</w:t>
            </w:r>
            <w:r w:rsidR="000908EF" w:rsidRPr="00B9388C">
              <w:rPr>
                <w:rFonts w:ascii="Times New Roman" w:hAnsi="Times New Roman"/>
                <w:sz w:val="24"/>
                <w:szCs w:val="24"/>
              </w:rPr>
              <w:t>Раздели</w:t>
            </w:r>
            <w:r w:rsidR="0097582C">
              <w:rPr>
                <w:rFonts w:ascii="Times New Roman" w:hAnsi="Times New Roman"/>
                <w:sz w:val="24"/>
                <w:szCs w:val="24"/>
              </w:rPr>
              <w:t>-</w:t>
            </w:r>
            <w:r w:rsidR="000908EF" w:rsidRPr="00B9388C">
              <w:rPr>
                <w:rFonts w:ascii="Times New Roman" w:hAnsi="Times New Roman"/>
                <w:sz w:val="24"/>
                <w:szCs w:val="24"/>
              </w:rPr>
              <w:t>тел за книга“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38EA" w:rsidRPr="00B9388C" w:rsidRDefault="00E738EA" w:rsidP="00F445EF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Усъвършенстване на овладени техни</w:t>
            </w:r>
            <w:r w:rsidR="00272F54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ки</w:t>
            </w:r>
            <w:r w:rsidR="00F445EF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промушване и завързване</w:t>
            </w:r>
            <w:r w:rsidR="00F445EF">
              <w:rPr>
                <w:rFonts w:ascii="Times New Roman" w:hAnsi="Times New Roman"/>
                <w:sz w:val="24"/>
                <w:szCs w:val="24"/>
              </w:rPr>
              <w:t>)</w:t>
            </w:r>
            <w:r w:rsidR="00272F54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Изра</w:t>
            </w:r>
            <w:r w:rsidR="00272F54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ботва модел</w:t>
            </w:r>
            <w:r w:rsidR="00272F54">
              <w:rPr>
                <w:rFonts w:ascii="Times New Roman" w:hAnsi="Times New Roman"/>
                <w:sz w:val="24"/>
                <w:szCs w:val="24"/>
              </w:rPr>
              <w:t>,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 xml:space="preserve"> като следва инструкции</w:t>
            </w:r>
            <w:r w:rsidR="00F445EF">
              <w:rPr>
                <w:rFonts w:ascii="Times New Roman" w:hAnsi="Times New Roman"/>
                <w:sz w:val="24"/>
                <w:szCs w:val="24"/>
              </w:rPr>
              <w:t>.</w:t>
            </w:r>
            <w:r w:rsidR="004F6751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:rsidR="00A846BB" w:rsidRPr="00B9388C" w:rsidRDefault="00E738EA" w:rsidP="003D3F2F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Умее да общува в работен</w:t>
            </w:r>
            <w:r w:rsidR="003D3F2F">
              <w:rPr>
                <w:rFonts w:ascii="Times New Roman" w:hAnsi="Times New Roman"/>
                <w:sz w:val="24"/>
                <w:szCs w:val="24"/>
              </w:rPr>
              <w:t xml:space="preserve"> процес в мултикултурна среда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272F54" w:rsidP="00272F54">
            <w:pPr>
              <w:tabs>
                <w:tab w:val="left" w:pos="993"/>
              </w:tabs>
              <w:spacing w:after="0" w:line="240" w:lineRule="auto"/>
              <w:ind w:right="-43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к</w:t>
            </w:r>
            <w:r w:rsidR="001868EA" w:rsidRPr="00B9388C">
              <w:rPr>
                <w:rFonts w:ascii="Times New Roman" w:hAnsi="Times New Roman"/>
                <w:sz w:val="24"/>
                <w:szCs w:val="24"/>
              </w:rPr>
              <w:t>нига, чете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="001868EA" w:rsidRPr="00B9388C">
              <w:rPr>
                <w:rFonts w:ascii="Times New Roman" w:hAnsi="Times New Roman"/>
                <w:sz w:val="24"/>
                <w:szCs w:val="24"/>
              </w:rPr>
              <w:t xml:space="preserve">не, </w:t>
            </w:r>
            <w:r w:rsidR="009F51A2" w:rsidRPr="00B9388C">
              <w:rPr>
                <w:rFonts w:ascii="Times New Roman" w:hAnsi="Times New Roman"/>
                <w:sz w:val="24"/>
                <w:szCs w:val="24"/>
              </w:rPr>
              <w:t>роден език, писане, букви, огра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="009F51A2" w:rsidRPr="00B9388C">
              <w:rPr>
                <w:rFonts w:ascii="Times New Roman" w:hAnsi="Times New Roman"/>
                <w:sz w:val="24"/>
                <w:szCs w:val="24"/>
              </w:rPr>
              <w:t>мотяване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4C33" w:rsidRPr="00B9388C" w:rsidRDefault="00954C33" w:rsidP="00F445EF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Изработва модел или издели</w:t>
            </w:r>
            <w:r w:rsidR="005759ED">
              <w:rPr>
                <w:rFonts w:ascii="Times New Roman" w:eastAsia="Calibri" w:hAnsi="Times New Roman"/>
                <w:sz w:val="24"/>
                <w:szCs w:val="24"/>
              </w:rPr>
              <w:t>е, като следва инструкции на уч</w:t>
            </w:r>
            <w:r w:rsidRPr="00B9388C">
              <w:rPr>
                <w:rFonts w:ascii="Times New Roman" w:eastAsia="Calibri" w:hAnsi="Times New Roman"/>
                <w:sz w:val="24"/>
                <w:szCs w:val="24"/>
              </w:rPr>
              <w:t>теля, от снимки или технически рисунки</w:t>
            </w:r>
            <w:r w:rsidR="004F6751">
              <w:rPr>
                <w:rFonts w:ascii="Times New Roman" w:eastAsia="Calibri" w:hAnsi="Times New Roman"/>
                <w:sz w:val="24"/>
                <w:szCs w:val="24"/>
              </w:rPr>
              <w:t>.</w:t>
            </w:r>
          </w:p>
          <w:p w:rsidR="00A846BB" w:rsidRPr="00B9388C" w:rsidRDefault="00954C33" w:rsidP="00DB19B9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 xml:space="preserve">Развива базови умения за общуване в </w:t>
            </w:r>
            <w:r w:rsidR="00DB19B9">
              <w:rPr>
                <w:rFonts w:ascii="Times New Roman" w:hAnsi="Times New Roman"/>
                <w:sz w:val="24"/>
                <w:szCs w:val="24"/>
              </w:rPr>
              <w:t>мултикултурна среда.</w:t>
            </w:r>
          </w:p>
        </w:tc>
      </w:tr>
      <w:tr w:rsidR="00A846BB" w:rsidRPr="00B9388C" w:rsidTr="007F4C25">
        <w:trPr>
          <w:trHeight w:val="253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846BB" w:rsidRPr="008B5B8A" w:rsidRDefault="00F445EF" w:rsidP="008B5B8A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B5B8A">
              <w:rPr>
                <w:rFonts w:ascii="Times New Roman" w:hAnsi="Times New Roman"/>
                <w:b/>
                <w:sz w:val="24"/>
                <w:szCs w:val="24"/>
              </w:rPr>
              <w:t>3</w:t>
            </w:r>
            <w:r w:rsidR="008B5B8A" w:rsidRPr="008B5B8A"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0908EF" w:rsidP="00BE6660">
            <w:pPr>
              <w:tabs>
                <w:tab w:val="left" w:pos="993"/>
              </w:tabs>
              <w:spacing w:after="0" w:line="240" w:lineRule="auto"/>
              <w:ind w:right="-108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Обработване на</w:t>
            </w:r>
            <w:r w:rsidR="00F445E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материали,</w:t>
            </w:r>
            <w:r w:rsidR="00BE666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ъединяване и</w:t>
            </w:r>
            <w:r w:rsidR="00BE666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вързване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A846BB" w:rsidP="00F445EF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Психоло</w:t>
            </w:r>
            <w:r w:rsidR="00DB19B9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 xml:space="preserve">гическо 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6C53B8" w:rsidP="00F445EF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„</w:t>
            </w:r>
            <w:r w:rsidR="00F32217" w:rsidRPr="00B9388C">
              <w:rPr>
                <w:rFonts w:ascii="Times New Roman" w:hAnsi="Times New Roman"/>
                <w:sz w:val="24"/>
                <w:szCs w:val="24"/>
              </w:rPr>
              <w:t>Аз имам права, аз имам отговор</w:t>
            </w:r>
            <w:r w:rsidR="00BE6660">
              <w:rPr>
                <w:rFonts w:ascii="Times New Roman" w:hAnsi="Times New Roman"/>
                <w:sz w:val="24"/>
                <w:szCs w:val="24"/>
              </w:rPr>
              <w:t>-</w:t>
            </w:r>
            <w:r w:rsidR="00F32217" w:rsidRPr="00B9388C">
              <w:rPr>
                <w:rFonts w:ascii="Times New Roman" w:hAnsi="Times New Roman"/>
                <w:sz w:val="24"/>
                <w:szCs w:val="24"/>
              </w:rPr>
              <w:t>ности“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38EA" w:rsidRPr="00B9388C" w:rsidRDefault="00E738EA" w:rsidP="00B9388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Усъвършенстване на умения за рязане и лепене</w:t>
            </w:r>
            <w:r w:rsidR="004F6751"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E738EA" w:rsidRPr="00B9388C" w:rsidRDefault="00E738EA" w:rsidP="004F6751">
            <w:pPr>
              <w:pStyle w:val="ListParagraph"/>
              <w:tabs>
                <w:tab w:val="left" w:pos="317"/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Изпо</w:t>
            </w:r>
            <w:r w:rsidR="004F6751">
              <w:rPr>
                <w:rFonts w:ascii="Times New Roman" w:hAnsi="Times New Roman"/>
                <w:sz w:val="24"/>
                <w:szCs w:val="24"/>
              </w:rPr>
              <w:t xml:space="preserve">лзва ножица за рязане на хартия.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Познава своите права и отговорности.</w:t>
            </w:r>
          </w:p>
          <w:p w:rsidR="00A846BB" w:rsidRPr="00B9388C" w:rsidRDefault="00A846BB" w:rsidP="00B9388C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DB19B9" w:rsidP="00DB19B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ава и</w:t>
            </w:r>
            <w:r w:rsidR="001868EA" w:rsidRPr="00B9388C">
              <w:rPr>
                <w:rFonts w:ascii="Times New Roman" w:hAnsi="Times New Roman"/>
                <w:sz w:val="24"/>
                <w:szCs w:val="24"/>
              </w:rPr>
              <w:t xml:space="preserve"> отго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="001868EA" w:rsidRPr="00B9388C">
              <w:rPr>
                <w:rFonts w:ascii="Times New Roman" w:hAnsi="Times New Roman"/>
                <w:sz w:val="24"/>
                <w:szCs w:val="24"/>
              </w:rPr>
              <w:t>ворности на детето, обра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="001868EA" w:rsidRPr="00B9388C">
              <w:rPr>
                <w:rFonts w:ascii="Times New Roman" w:hAnsi="Times New Roman"/>
                <w:sz w:val="24"/>
                <w:szCs w:val="24"/>
              </w:rPr>
              <w:t>зо</w:t>
            </w:r>
            <w:r>
              <w:rPr>
                <w:rFonts w:ascii="Times New Roman" w:hAnsi="Times New Roman"/>
                <w:sz w:val="24"/>
                <w:szCs w:val="24"/>
              </w:rPr>
              <w:t>вание, гри-жи, здра</w:t>
            </w:r>
            <w:r w:rsidR="001868EA" w:rsidRPr="00B9388C">
              <w:rPr>
                <w:rFonts w:ascii="Times New Roman" w:hAnsi="Times New Roman"/>
                <w:sz w:val="24"/>
                <w:szCs w:val="24"/>
              </w:rPr>
              <w:t>ве, здравео</w:t>
            </w:r>
            <w:r>
              <w:rPr>
                <w:rFonts w:ascii="Times New Roman" w:hAnsi="Times New Roman"/>
                <w:sz w:val="24"/>
                <w:szCs w:val="24"/>
              </w:rPr>
              <w:t>паз-ване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4C33" w:rsidRPr="00B9388C" w:rsidRDefault="00954C33" w:rsidP="00F445EF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Използва ножица за рязане</w:t>
            </w:r>
            <w:r w:rsidR="005759ED">
              <w:rPr>
                <w:rFonts w:ascii="Times New Roman" w:eastAsia="Calibri" w:hAnsi="Times New Roman"/>
                <w:sz w:val="24"/>
                <w:szCs w:val="24"/>
              </w:rPr>
              <w:t xml:space="preserve"> на хартия и други хартиени мат</w:t>
            </w:r>
            <w:r w:rsidRPr="00B9388C">
              <w:rPr>
                <w:rFonts w:ascii="Times New Roman" w:eastAsia="Calibri" w:hAnsi="Times New Roman"/>
                <w:sz w:val="24"/>
                <w:szCs w:val="24"/>
              </w:rPr>
              <w:t>риали по права, крива и начупена линия</w:t>
            </w:r>
            <w:r w:rsidR="00DB19B9">
              <w:rPr>
                <w:rFonts w:ascii="Times New Roman" w:eastAsia="Calibri" w:hAnsi="Times New Roman"/>
                <w:sz w:val="24"/>
                <w:szCs w:val="24"/>
              </w:rPr>
              <w:t>.</w:t>
            </w:r>
          </w:p>
          <w:p w:rsidR="00A846BB" w:rsidRPr="00B9388C" w:rsidRDefault="00954C33" w:rsidP="00DB19B9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Притежава базови представи за права</w:t>
            </w:r>
            <w:r w:rsidR="00DB19B9">
              <w:rPr>
                <w:rFonts w:ascii="Times New Roman" w:hAnsi="Times New Roman"/>
                <w:sz w:val="24"/>
                <w:szCs w:val="24"/>
              </w:rPr>
              <w:t>-та на детето.</w:t>
            </w:r>
          </w:p>
        </w:tc>
      </w:tr>
      <w:tr w:rsidR="00A846BB" w:rsidRPr="00B9388C" w:rsidTr="00DB19B9">
        <w:trPr>
          <w:trHeight w:val="2037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846BB" w:rsidRPr="008B5B8A" w:rsidRDefault="00A846BB" w:rsidP="00B9388C">
            <w:pPr>
              <w:tabs>
                <w:tab w:val="left" w:pos="993"/>
              </w:tabs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08EF" w:rsidRPr="00B9388C" w:rsidRDefault="000908EF" w:rsidP="00BE6660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Конструи</w:t>
            </w:r>
            <w:r w:rsidR="00BE6660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ране и моде</w:t>
            </w:r>
            <w:r w:rsidR="00BE6660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лиране</w:t>
            </w:r>
          </w:p>
          <w:p w:rsidR="00A846BB" w:rsidRPr="00B9388C" w:rsidRDefault="00A846BB" w:rsidP="00B9388C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A846BB" w:rsidP="00F445EF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Психо</w:t>
            </w:r>
            <w:r w:rsidR="00F445EF">
              <w:rPr>
                <w:rFonts w:ascii="Times New Roman" w:hAnsi="Times New Roman"/>
                <w:sz w:val="24"/>
                <w:szCs w:val="24"/>
              </w:rPr>
              <w:t>ло</w:t>
            </w:r>
            <w:r w:rsidR="00DB19B9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гическо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08EF" w:rsidRPr="00B9388C" w:rsidRDefault="000908EF" w:rsidP="00B9388C">
            <w:pPr>
              <w:tabs>
                <w:tab w:val="left" w:pos="993"/>
              </w:tabs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„Модели</w:t>
            </w:r>
            <w:r w:rsidR="0097582C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ери“</w:t>
            </w:r>
          </w:p>
          <w:p w:rsidR="00A846BB" w:rsidRPr="00B9388C" w:rsidRDefault="00A846BB" w:rsidP="00B9388C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38EA" w:rsidRPr="00B9388C" w:rsidRDefault="00DB19B9" w:rsidP="00720872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явява</w:t>
            </w:r>
            <w:r w:rsidR="00E738EA" w:rsidRPr="00B9388C">
              <w:rPr>
                <w:rFonts w:ascii="Times New Roman" w:hAnsi="Times New Roman"/>
                <w:sz w:val="24"/>
                <w:szCs w:val="24"/>
              </w:rPr>
              <w:t xml:space="preserve"> творчески способности  и желание за естети</w:t>
            </w:r>
            <w:r>
              <w:rPr>
                <w:rFonts w:ascii="Times New Roman" w:hAnsi="Times New Roman"/>
                <w:sz w:val="24"/>
                <w:szCs w:val="24"/>
              </w:rPr>
              <w:t>чески продуктивна дейност</w:t>
            </w:r>
            <w:r w:rsidR="00E738EA" w:rsidRPr="00B9388C">
              <w:rPr>
                <w:rFonts w:ascii="Times New Roman" w:hAnsi="Times New Roman"/>
                <w:sz w:val="24"/>
                <w:szCs w:val="24"/>
              </w:rPr>
              <w:t xml:space="preserve"> при използване на отпадъчни материали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A846BB" w:rsidRPr="00B9388C" w:rsidRDefault="00E738EA" w:rsidP="00DB19B9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Изработва модел като следва инструк</w:t>
            </w:r>
            <w:r w:rsidR="00DB19B9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ции на учителя, от снимки и техниче</w:t>
            </w:r>
            <w:r w:rsidR="00DB19B9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ки рисунки</w:t>
            </w:r>
            <w:r w:rsidR="004F6751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DB19B9" w:rsidP="00720872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</w:t>
            </w:r>
            <w:r w:rsidR="001868EA" w:rsidRPr="00B9388C">
              <w:rPr>
                <w:rFonts w:ascii="Times New Roman" w:hAnsi="Times New Roman"/>
                <w:sz w:val="24"/>
                <w:szCs w:val="24"/>
              </w:rPr>
              <w:t>рофесии, моделиер, модел, атр</w:t>
            </w:r>
            <w:r>
              <w:rPr>
                <w:rFonts w:ascii="Times New Roman" w:hAnsi="Times New Roman"/>
                <w:sz w:val="24"/>
                <w:szCs w:val="24"/>
              </w:rPr>
              <w:t>ибути, качества, изкуство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15C9" w:rsidRPr="00B9388C" w:rsidRDefault="000908EF" w:rsidP="00F445EF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Изработва модел като следва инструкции на учителя, от снимки и технически рисунки</w:t>
            </w:r>
            <w:r w:rsidR="007615C9" w:rsidRPr="00B9388C"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A846BB" w:rsidRPr="00B9388C" w:rsidRDefault="007615C9" w:rsidP="00F445EF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Развива базови умения за общуване в процеса на игрова дейност в мултикултурна среда;</w:t>
            </w:r>
          </w:p>
        </w:tc>
      </w:tr>
      <w:tr w:rsidR="00A846BB" w:rsidRPr="00B9388C" w:rsidTr="007F4C25">
        <w:trPr>
          <w:trHeight w:val="253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846BB" w:rsidRPr="008B5B8A" w:rsidRDefault="00F445EF" w:rsidP="008B5B8A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B5B8A">
              <w:rPr>
                <w:rFonts w:ascii="Times New Roman" w:hAnsi="Times New Roman"/>
                <w:b/>
                <w:sz w:val="24"/>
                <w:szCs w:val="24"/>
              </w:rPr>
              <w:t>3</w:t>
            </w:r>
            <w:r w:rsidR="008B5B8A" w:rsidRPr="008B5B8A">
              <w:rPr>
                <w:rFonts w:ascii="Times New Roman" w:hAnsi="Times New Roman"/>
                <w:b/>
                <w:sz w:val="24"/>
                <w:szCs w:val="24"/>
              </w:rPr>
              <w:t>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08EF" w:rsidRPr="00B9388C" w:rsidRDefault="000908EF" w:rsidP="00BE6660">
            <w:pPr>
              <w:tabs>
                <w:tab w:val="left" w:pos="993"/>
              </w:tabs>
              <w:spacing w:after="0" w:line="240" w:lineRule="auto"/>
              <w:ind w:right="-25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Обработване на</w:t>
            </w:r>
            <w:r w:rsidR="00BE666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материали,</w:t>
            </w:r>
          </w:p>
          <w:p w:rsidR="00A846BB" w:rsidRPr="00B9388C" w:rsidRDefault="000908EF" w:rsidP="00BE6660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съединяване и</w:t>
            </w:r>
            <w:r w:rsidR="00BE666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свързване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3D7" w:rsidRPr="00B9388C" w:rsidRDefault="008423D7" w:rsidP="008423D7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Астроно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  <w:p w:rsidR="00A846BB" w:rsidRPr="00B9388C" w:rsidRDefault="008423D7" w:rsidP="008423D7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мическ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о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6C53B8" w:rsidP="006C53B8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„</w:t>
            </w:r>
            <w:r w:rsidR="000908EF" w:rsidRPr="00B9388C">
              <w:rPr>
                <w:rFonts w:ascii="Times New Roman" w:hAnsi="Times New Roman"/>
                <w:sz w:val="24"/>
                <w:szCs w:val="24"/>
              </w:rPr>
              <w:t>Карна</w:t>
            </w:r>
            <w:r w:rsidR="0097582C">
              <w:rPr>
                <w:rFonts w:ascii="Times New Roman" w:hAnsi="Times New Roman"/>
                <w:sz w:val="24"/>
                <w:szCs w:val="24"/>
              </w:rPr>
              <w:t>-</w:t>
            </w:r>
            <w:r w:rsidR="000908EF" w:rsidRPr="00B9388C">
              <w:rPr>
                <w:rFonts w:ascii="Times New Roman" w:hAnsi="Times New Roman"/>
                <w:sz w:val="24"/>
                <w:szCs w:val="24"/>
              </w:rPr>
              <w:t>вал на буквите“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38EA" w:rsidRPr="00B9388C" w:rsidRDefault="00E738EA" w:rsidP="00B9388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Прилагане на усвоени умения и техники</w:t>
            </w:r>
          </w:p>
          <w:p w:rsidR="00E738EA" w:rsidRPr="00B9388C" w:rsidRDefault="00E738EA" w:rsidP="00BE6660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Свързва, като използва допълнителни елементи</w:t>
            </w:r>
            <w:r w:rsidR="00BE6660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кламер, панделка</w:t>
            </w:r>
            <w:r w:rsidR="00BE6660">
              <w:rPr>
                <w:rFonts w:ascii="Times New Roman" w:hAnsi="Times New Roman"/>
                <w:sz w:val="24"/>
                <w:szCs w:val="24"/>
              </w:rPr>
              <w:t>).</w:t>
            </w:r>
          </w:p>
          <w:p w:rsidR="00720872" w:rsidRPr="00B9388C" w:rsidRDefault="00E738EA" w:rsidP="00BE6660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Развива базови умения за общу</w:t>
            </w:r>
            <w:r w:rsidR="004F6751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ване в процеса на игрова</w:t>
            </w:r>
            <w:r w:rsidR="00BE6660">
              <w:rPr>
                <w:rFonts w:ascii="Times New Roman" w:hAnsi="Times New Roman"/>
                <w:sz w:val="24"/>
                <w:szCs w:val="24"/>
              </w:rPr>
              <w:t xml:space="preserve"> дейност в мултикултурна среда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1868EA" w:rsidP="00BE6660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 xml:space="preserve">роден език, говорене,  </w:t>
            </w:r>
            <w:r w:rsidR="009F51A2" w:rsidRPr="00B9388C">
              <w:rPr>
                <w:rFonts w:ascii="Times New Roman" w:hAnsi="Times New Roman"/>
                <w:sz w:val="24"/>
                <w:szCs w:val="24"/>
              </w:rPr>
              <w:t xml:space="preserve">писане,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букви, ограмо</w:t>
            </w:r>
            <w:r w:rsidR="00BE6660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 xml:space="preserve">тяване, карнавал, 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37E4" w:rsidRPr="00B9388C" w:rsidRDefault="006237E4" w:rsidP="00B9388C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B9388C">
              <w:rPr>
                <w:rFonts w:ascii="Times New Roman" w:eastAsia="Calibri" w:hAnsi="Times New Roman"/>
                <w:sz w:val="24"/>
                <w:szCs w:val="24"/>
              </w:rPr>
              <w:t>Свързва, като използва допълнителни елементи, като пластилин, кламер, сламка и др.</w:t>
            </w:r>
          </w:p>
          <w:p w:rsidR="006237E4" w:rsidRPr="00B9388C" w:rsidRDefault="006237E4" w:rsidP="00B9388C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</w:p>
          <w:p w:rsidR="00A846BB" w:rsidRPr="00DB19B9" w:rsidRDefault="006237E4" w:rsidP="00DB19B9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Развива базови умения за общуване в процеса на игрова дейност в мултикултурна среда</w:t>
            </w:r>
            <w:r w:rsidR="000908EF" w:rsidRPr="00B9388C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A846BB" w:rsidRPr="00B9388C" w:rsidTr="007F4C25">
        <w:trPr>
          <w:trHeight w:val="253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A846BB" w:rsidP="00352D09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08EF" w:rsidRPr="00B9388C" w:rsidRDefault="000908EF" w:rsidP="00BE6660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Конструи</w:t>
            </w:r>
            <w:r w:rsidR="001A30C9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ране и моде</w:t>
            </w:r>
            <w:r w:rsidR="001A30C9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лиране</w:t>
            </w:r>
          </w:p>
          <w:p w:rsidR="00A846BB" w:rsidRPr="00B9388C" w:rsidRDefault="00A846BB" w:rsidP="00BE6660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3D7" w:rsidRPr="00B9388C" w:rsidRDefault="008423D7" w:rsidP="008423D7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Астроно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  <w:p w:rsidR="00A846BB" w:rsidRPr="00B9388C" w:rsidRDefault="008423D7" w:rsidP="008423D7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мическ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о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6C53B8" w:rsidP="006C53B8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„</w:t>
            </w:r>
            <w:r w:rsidR="000908EF" w:rsidRPr="00B9388C">
              <w:rPr>
                <w:rFonts w:ascii="Times New Roman" w:hAnsi="Times New Roman"/>
                <w:sz w:val="24"/>
                <w:szCs w:val="24"/>
              </w:rPr>
              <w:t>Венец“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38EA" w:rsidRPr="00B9388C" w:rsidRDefault="00E738EA" w:rsidP="00B9388C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Натрупване на опит за работа с цветя и клони</w:t>
            </w:r>
            <w:r w:rsidR="004F6751"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A846BB" w:rsidRPr="00B9388C" w:rsidRDefault="00E738EA" w:rsidP="00BE6660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Изработва изделие следвайки инструк</w:t>
            </w:r>
            <w:r w:rsidR="00174006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ция на учител;</w:t>
            </w:r>
            <w:r w:rsidR="00BE666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Уважава и цени нацио</w:t>
            </w:r>
            <w:r w:rsidR="00174006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нални ритуали</w:t>
            </w:r>
            <w:r w:rsidR="004F6751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1868EA" w:rsidP="00BE6660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жива приро</w:t>
            </w:r>
            <w:r w:rsidR="00DB19B9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да, обичаи,</w:t>
            </w:r>
            <w:r w:rsidR="00DB19B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атрибути, традиции,  ц</w:t>
            </w:r>
            <w:r w:rsidRPr="00B9388C">
              <w:rPr>
                <w:rFonts w:ascii="Times New Roman" w:hAnsi="Times New Roman"/>
                <w:sz w:val="24"/>
                <w:szCs w:val="24"/>
                <w:lang w:val="ru-RU"/>
              </w:rPr>
              <w:t>ветя,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 xml:space="preserve"> клон</w:t>
            </w:r>
            <w:r w:rsidR="00DB19B9">
              <w:rPr>
                <w:rFonts w:ascii="Times New Roman" w:hAnsi="Times New Roman"/>
                <w:sz w:val="24"/>
                <w:szCs w:val="24"/>
              </w:rPr>
              <w:t>-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ки, венец,</w:t>
            </w: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37E4" w:rsidRPr="00B9388C" w:rsidRDefault="006237E4" w:rsidP="00B9388C">
            <w:pPr>
              <w:tabs>
                <w:tab w:val="left" w:pos="993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B9388C">
              <w:rPr>
                <w:rFonts w:ascii="Times New Roman" w:eastAsia="Calibri" w:hAnsi="Times New Roman"/>
                <w:sz w:val="24"/>
                <w:szCs w:val="24"/>
              </w:rPr>
              <w:t>Изработва модел или изделие, като следва инструкции на учителя, от снимки или технически рисунки.</w:t>
            </w:r>
          </w:p>
          <w:p w:rsidR="00A846BB" w:rsidRPr="00B9388C" w:rsidRDefault="006237E4" w:rsidP="00B9388C">
            <w:pPr>
              <w:pStyle w:val="ListParagraph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 xml:space="preserve">Уважава и цени национални символи и ритуали </w:t>
            </w:r>
          </w:p>
        </w:tc>
      </w:tr>
      <w:tr w:rsidR="00A846BB" w:rsidRPr="00B9388C" w:rsidTr="00003F23">
        <w:trPr>
          <w:trHeight w:val="576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846BB" w:rsidRPr="008B5B8A" w:rsidRDefault="00F445EF" w:rsidP="008B5B8A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B5B8A">
              <w:rPr>
                <w:rFonts w:ascii="Times New Roman" w:hAnsi="Times New Roman"/>
                <w:b/>
                <w:sz w:val="24"/>
                <w:szCs w:val="24"/>
              </w:rPr>
              <w:t>3</w:t>
            </w:r>
            <w:r w:rsidR="008B5B8A" w:rsidRPr="008B5B8A">
              <w:rPr>
                <w:rFonts w:ascii="Times New Roman" w:hAnsi="Times New Roman"/>
                <w:b/>
                <w:sz w:val="24"/>
                <w:szCs w:val="24"/>
              </w:rPr>
              <w:t>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A846BB" w:rsidP="00B9388C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DB19B9" w:rsidP="00BE6660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Физиоло-гическ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о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0908EF" w:rsidP="00BE6660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„Аз мога”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0908EF" w:rsidP="00BE6660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Проследяване постиженията на децата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A846BB" w:rsidP="00B9388C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BD610D" w:rsidP="00BE6660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610D">
              <w:rPr>
                <w:rFonts w:ascii="Times New Roman" w:hAnsi="Times New Roman"/>
                <w:sz w:val="24"/>
                <w:szCs w:val="24"/>
              </w:rPr>
              <w:t>Проследяване постиженията на децата</w:t>
            </w:r>
          </w:p>
        </w:tc>
      </w:tr>
      <w:tr w:rsidR="00A846BB" w:rsidRPr="00B9388C" w:rsidTr="007F4C25">
        <w:trPr>
          <w:trHeight w:val="858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A846BB" w:rsidP="00B9388C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A846BB" w:rsidP="00B9388C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DB19B9" w:rsidP="00BE6660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Физиоло-гическ</w:t>
            </w:r>
            <w:r w:rsidRPr="00B9388C">
              <w:rPr>
                <w:rFonts w:ascii="Times New Roman" w:hAnsi="Times New Roman"/>
                <w:sz w:val="24"/>
                <w:szCs w:val="24"/>
              </w:rPr>
              <w:t>о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0908EF" w:rsidP="00BE6660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„Аз мога”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97582C" w:rsidP="00B9388C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Проследяване постиженията на децата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A846BB" w:rsidP="00B9388C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46BB" w:rsidRPr="00B9388C" w:rsidRDefault="0097582C" w:rsidP="00B9388C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9388C">
              <w:rPr>
                <w:rFonts w:ascii="Times New Roman" w:hAnsi="Times New Roman"/>
                <w:sz w:val="24"/>
                <w:szCs w:val="24"/>
              </w:rPr>
              <w:t>Проследяване постиженията на децата</w:t>
            </w:r>
          </w:p>
        </w:tc>
      </w:tr>
    </w:tbl>
    <w:p w:rsidR="00A160CA" w:rsidRDefault="00A160CA" w:rsidP="00A846BB"/>
    <w:sectPr w:rsidR="00A160CA" w:rsidSect="0081394B">
      <w:footerReference w:type="default" r:id="rId8"/>
      <w:pgSz w:w="16838" w:h="11906" w:orient="landscape" w:code="9"/>
      <w:pgMar w:top="851" w:right="567" w:bottom="851" w:left="1418" w:header="709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8042E" w:rsidRDefault="0018042E" w:rsidP="00BA1720">
      <w:pPr>
        <w:spacing w:after="0" w:line="240" w:lineRule="auto"/>
      </w:pPr>
      <w:r>
        <w:separator/>
      </w:r>
    </w:p>
  </w:endnote>
  <w:endnote w:type="continuationSeparator" w:id="0">
    <w:p w:rsidR="0018042E" w:rsidRDefault="0018042E" w:rsidP="00BA17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8023B" w:rsidRDefault="0048023B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18042E">
      <w:rPr>
        <w:noProof/>
      </w:rPr>
      <w:t>1</w:t>
    </w:r>
    <w:r>
      <w:rPr>
        <w:noProof/>
      </w:rPr>
      <w:fldChar w:fldCharType="end"/>
    </w:r>
  </w:p>
  <w:p w:rsidR="0048023B" w:rsidRDefault="004802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8042E" w:rsidRDefault="0018042E" w:rsidP="00BA1720">
      <w:pPr>
        <w:spacing w:after="0" w:line="240" w:lineRule="auto"/>
      </w:pPr>
      <w:r>
        <w:separator/>
      </w:r>
    </w:p>
  </w:footnote>
  <w:footnote w:type="continuationSeparator" w:id="0">
    <w:p w:rsidR="0018042E" w:rsidRDefault="0018042E" w:rsidP="00BA17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6439FF"/>
    <w:multiLevelType w:val="hybridMultilevel"/>
    <w:tmpl w:val="4B52DBFE"/>
    <w:lvl w:ilvl="0" w:tplc="0402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A269B2"/>
    <w:multiLevelType w:val="hybridMultilevel"/>
    <w:tmpl w:val="57142A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oNotTrackMoves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MTY0NDAwMTI2MTFR0lEKTi0uzszPAykwrAUADUDK/CwAAAA="/>
  </w:docVars>
  <w:rsids>
    <w:rsidRoot w:val="00415618"/>
    <w:rsid w:val="00003F23"/>
    <w:rsid w:val="0003127D"/>
    <w:rsid w:val="0005771F"/>
    <w:rsid w:val="000908EF"/>
    <w:rsid w:val="000A5058"/>
    <w:rsid w:val="000A5E05"/>
    <w:rsid w:val="000D075A"/>
    <w:rsid w:val="000D4894"/>
    <w:rsid w:val="001260C0"/>
    <w:rsid w:val="001262B6"/>
    <w:rsid w:val="00127BDC"/>
    <w:rsid w:val="001404AD"/>
    <w:rsid w:val="00153560"/>
    <w:rsid w:val="00155AD2"/>
    <w:rsid w:val="00174006"/>
    <w:rsid w:val="0018042E"/>
    <w:rsid w:val="001868EA"/>
    <w:rsid w:val="00197E79"/>
    <w:rsid w:val="001A30C9"/>
    <w:rsid w:val="001A614A"/>
    <w:rsid w:val="001A7AB5"/>
    <w:rsid w:val="001C4D66"/>
    <w:rsid w:val="001D0923"/>
    <w:rsid w:val="001D1C39"/>
    <w:rsid w:val="001E3EE5"/>
    <w:rsid w:val="002219A8"/>
    <w:rsid w:val="0026138A"/>
    <w:rsid w:val="002614E4"/>
    <w:rsid w:val="00266F1E"/>
    <w:rsid w:val="00271977"/>
    <w:rsid w:val="00272F54"/>
    <w:rsid w:val="00276D8C"/>
    <w:rsid w:val="00294428"/>
    <w:rsid w:val="002A44F7"/>
    <w:rsid w:val="002C2881"/>
    <w:rsid w:val="002C5931"/>
    <w:rsid w:val="002D10AE"/>
    <w:rsid w:val="002D3825"/>
    <w:rsid w:val="002F22DF"/>
    <w:rsid w:val="002F775E"/>
    <w:rsid w:val="00352D09"/>
    <w:rsid w:val="00353C4B"/>
    <w:rsid w:val="00376A8E"/>
    <w:rsid w:val="003843CA"/>
    <w:rsid w:val="0038648A"/>
    <w:rsid w:val="00392EB2"/>
    <w:rsid w:val="003A1880"/>
    <w:rsid w:val="003A60F3"/>
    <w:rsid w:val="003B58DE"/>
    <w:rsid w:val="003C2F8A"/>
    <w:rsid w:val="003D3F2F"/>
    <w:rsid w:val="0041069D"/>
    <w:rsid w:val="004145C1"/>
    <w:rsid w:val="00415618"/>
    <w:rsid w:val="0042399F"/>
    <w:rsid w:val="00451864"/>
    <w:rsid w:val="004532EF"/>
    <w:rsid w:val="00473B6F"/>
    <w:rsid w:val="0048023B"/>
    <w:rsid w:val="004843A2"/>
    <w:rsid w:val="0049289C"/>
    <w:rsid w:val="004C2F38"/>
    <w:rsid w:val="004C7F5A"/>
    <w:rsid w:val="004D0AC8"/>
    <w:rsid w:val="004D29C8"/>
    <w:rsid w:val="004F6751"/>
    <w:rsid w:val="00503FBF"/>
    <w:rsid w:val="005146F7"/>
    <w:rsid w:val="00516F5B"/>
    <w:rsid w:val="0053640A"/>
    <w:rsid w:val="005505BC"/>
    <w:rsid w:val="005736AA"/>
    <w:rsid w:val="005759ED"/>
    <w:rsid w:val="005B1389"/>
    <w:rsid w:val="005D3AFF"/>
    <w:rsid w:val="00612C4C"/>
    <w:rsid w:val="006237E4"/>
    <w:rsid w:val="0065163A"/>
    <w:rsid w:val="00653C84"/>
    <w:rsid w:val="0067025C"/>
    <w:rsid w:val="00683998"/>
    <w:rsid w:val="0069563B"/>
    <w:rsid w:val="00697EE1"/>
    <w:rsid w:val="00697FFA"/>
    <w:rsid w:val="006A550C"/>
    <w:rsid w:val="006C53B8"/>
    <w:rsid w:val="006D6B4C"/>
    <w:rsid w:val="006E1900"/>
    <w:rsid w:val="006E1C68"/>
    <w:rsid w:val="00720872"/>
    <w:rsid w:val="0074516F"/>
    <w:rsid w:val="00750692"/>
    <w:rsid w:val="007615C9"/>
    <w:rsid w:val="007A0055"/>
    <w:rsid w:val="007B32CE"/>
    <w:rsid w:val="007D0E0E"/>
    <w:rsid w:val="007E181C"/>
    <w:rsid w:val="007F4C25"/>
    <w:rsid w:val="008121BE"/>
    <w:rsid w:val="0081394B"/>
    <w:rsid w:val="008423D7"/>
    <w:rsid w:val="0084389B"/>
    <w:rsid w:val="00862EA1"/>
    <w:rsid w:val="0086396E"/>
    <w:rsid w:val="00882A12"/>
    <w:rsid w:val="008B1768"/>
    <w:rsid w:val="008B5B8A"/>
    <w:rsid w:val="008C4977"/>
    <w:rsid w:val="00901440"/>
    <w:rsid w:val="009028B6"/>
    <w:rsid w:val="00907B90"/>
    <w:rsid w:val="00915871"/>
    <w:rsid w:val="00924E27"/>
    <w:rsid w:val="00944197"/>
    <w:rsid w:val="009451A8"/>
    <w:rsid w:val="00952118"/>
    <w:rsid w:val="00954C33"/>
    <w:rsid w:val="00956322"/>
    <w:rsid w:val="00964503"/>
    <w:rsid w:val="00966351"/>
    <w:rsid w:val="0097582C"/>
    <w:rsid w:val="009A21C2"/>
    <w:rsid w:val="009B3E7B"/>
    <w:rsid w:val="009D7D94"/>
    <w:rsid w:val="009E29D9"/>
    <w:rsid w:val="009F51A2"/>
    <w:rsid w:val="00A00584"/>
    <w:rsid w:val="00A160CA"/>
    <w:rsid w:val="00A22F5A"/>
    <w:rsid w:val="00A3796B"/>
    <w:rsid w:val="00A67FDB"/>
    <w:rsid w:val="00A729E9"/>
    <w:rsid w:val="00A846BB"/>
    <w:rsid w:val="00A86E10"/>
    <w:rsid w:val="00A922D1"/>
    <w:rsid w:val="00A970A3"/>
    <w:rsid w:val="00AA258D"/>
    <w:rsid w:val="00AC3658"/>
    <w:rsid w:val="00AC6B3F"/>
    <w:rsid w:val="00B0208A"/>
    <w:rsid w:val="00B05572"/>
    <w:rsid w:val="00B11674"/>
    <w:rsid w:val="00B1387D"/>
    <w:rsid w:val="00B40277"/>
    <w:rsid w:val="00B542F3"/>
    <w:rsid w:val="00B612C7"/>
    <w:rsid w:val="00B74AF3"/>
    <w:rsid w:val="00B83A66"/>
    <w:rsid w:val="00B93405"/>
    <w:rsid w:val="00B9388C"/>
    <w:rsid w:val="00BA1720"/>
    <w:rsid w:val="00BA41E4"/>
    <w:rsid w:val="00BA5F6E"/>
    <w:rsid w:val="00BA725E"/>
    <w:rsid w:val="00BD04B7"/>
    <w:rsid w:val="00BD610D"/>
    <w:rsid w:val="00BE0A62"/>
    <w:rsid w:val="00BE6660"/>
    <w:rsid w:val="00BF29C2"/>
    <w:rsid w:val="00BF5522"/>
    <w:rsid w:val="00C112F7"/>
    <w:rsid w:val="00C155C2"/>
    <w:rsid w:val="00C178D8"/>
    <w:rsid w:val="00C344DA"/>
    <w:rsid w:val="00CB4BAD"/>
    <w:rsid w:val="00CB58E0"/>
    <w:rsid w:val="00CC16D8"/>
    <w:rsid w:val="00D00B95"/>
    <w:rsid w:val="00D54ED5"/>
    <w:rsid w:val="00DB0F72"/>
    <w:rsid w:val="00DB19B9"/>
    <w:rsid w:val="00DD15E6"/>
    <w:rsid w:val="00E07D13"/>
    <w:rsid w:val="00E17690"/>
    <w:rsid w:val="00E36900"/>
    <w:rsid w:val="00E3770B"/>
    <w:rsid w:val="00E738EA"/>
    <w:rsid w:val="00E910D9"/>
    <w:rsid w:val="00E91672"/>
    <w:rsid w:val="00E97F99"/>
    <w:rsid w:val="00EA2B59"/>
    <w:rsid w:val="00ED28F3"/>
    <w:rsid w:val="00F017D7"/>
    <w:rsid w:val="00F16182"/>
    <w:rsid w:val="00F32217"/>
    <w:rsid w:val="00F36586"/>
    <w:rsid w:val="00F42B38"/>
    <w:rsid w:val="00F445EF"/>
    <w:rsid w:val="00F53ED2"/>
    <w:rsid w:val="00F54ACA"/>
    <w:rsid w:val="00F96EFE"/>
    <w:rsid w:val="00FB376B"/>
    <w:rsid w:val="00FE1D49"/>
    <w:rsid w:val="00FF5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3AFA0F99-4C85-49E0-AF87-279A8D2C9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56322"/>
    <w:pPr>
      <w:spacing w:after="200" w:line="276" w:lineRule="auto"/>
    </w:pPr>
    <w:rPr>
      <w:sz w:val="22"/>
      <w:szCs w:val="22"/>
      <w:lang w:val="bg-BG"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156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97F99"/>
    <w:pPr>
      <w:ind w:left="720"/>
      <w:contextualSpacing/>
    </w:pPr>
    <w:rPr>
      <w:rFonts w:eastAsia="Calibri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1C68"/>
    <w:pPr>
      <w:spacing w:after="0" w:line="240" w:lineRule="auto"/>
    </w:pPr>
    <w:rPr>
      <w:rFonts w:ascii="Tahoma" w:eastAsia="Calibri" w:hAnsi="Tahoma" w:cs="Tahoma"/>
      <w:sz w:val="16"/>
      <w:szCs w:val="16"/>
      <w:lang w:eastAsia="en-US"/>
    </w:rPr>
  </w:style>
  <w:style w:type="character" w:customStyle="1" w:styleId="BalloonTextChar">
    <w:name w:val="Balloon Text Char"/>
    <w:link w:val="BalloonText"/>
    <w:uiPriority w:val="99"/>
    <w:semiHidden/>
    <w:rsid w:val="006E1C68"/>
    <w:rPr>
      <w:rFonts w:ascii="Tahoma" w:eastAsia="Calibri" w:hAnsi="Tahoma" w:cs="Tahoma"/>
      <w:sz w:val="16"/>
      <w:szCs w:val="16"/>
      <w:lang w:eastAsia="en-US"/>
    </w:rPr>
  </w:style>
  <w:style w:type="paragraph" w:styleId="NoSpacing">
    <w:name w:val="No Spacing"/>
    <w:uiPriority w:val="1"/>
    <w:qFormat/>
    <w:rsid w:val="00DB0F72"/>
    <w:rPr>
      <w:sz w:val="22"/>
      <w:szCs w:val="22"/>
      <w:lang w:val="bg-BG" w:eastAsia="bg-BG"/>
    </w:rPr>
  </w:style>
  <w:style w:type="paragraph" w:styleId="Header">
    <w:name w:val="header"/>
    <w:basedOn w:val="Normal"/>
    <w:link w:val="HeaderChar"/>
    <w:uiPriority w:val="99"/>
    <w:unhideWhenUsed/>
    <w:rsid w:val="00BA1720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BA172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A1720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BA1720"/>
    <w:rPr>
      <w:sz w:val="22"/>
      <w:szCs w:val="22"/>
    </w:rPr>
  </w:style>
  <w:style w:type="character" w:customStyle="1" w:styleId="WordImportedListStyle8StylesforWordRTFImportedLists">
    <w:name w:val="Word Imported List Style8 (Styles for Word/RTF Imported Lists)"/>
    <w:uiPriority w:val="99"/>
    <w:rsid w:val="002F22DF"/>
    <w:rPr>
      <w:rFonts w:ascii="Wingdings" w:hAnsi="Wingdings" w:cs="Wingdings"/>
      <w:w w:val="1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5759F41-A0DC-4867-85DB-EE345734BA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4338</Words>
  <Characters>24730</Characters>
  <Application>Microsoft Office Word</Application>
  <DocSecurity>0</DocSecurity>
  <Lines>206</Lines>
  <Paragraphs>5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29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Rumen Ivanov</cp:lastModifiedBy>
  <cp:revision>2</cp:revision>
  <dcterms:created xsi:type="dcterms:W3CDTF">2018-04-19T20:26:00Z</dcterms:created>
  <dcterms:modified xsi:type="dcterms:W3CDTF">2018-04-19T20:26:00Z</dcterms:modified>
</cp:coreProperties>
</file>